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DCF99" w14:textId="142A4A6B" w:rsidR="006D65EB" w:rsidRPr="007D216A" w:rsidRDefault="006D65EB" w:rsidP="001372B2">
      <w:pPr>
        <w:pBdr>
          <w:bottom w:val="single" w:sz="12" w:space="1" w:color="auto"/>
        </w:pBdr>
        <w:jc w:val="center"/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</w:pPr>
      <w:r w:rsidRPr="007D216A"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  <w:t>MINUTES draft</w:t>
      </w:r>
      <w:r w:rsidR="000C5247"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  <w:t xml:space="preserve"> 19-20/5</w:t>
      </w:r>
      <w:r w:rsidRPr="007D216A"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  <w:t>/202</w:t>
      </w:r>
      <w:r w:rsidR="0064591A" w:rsidRPr="007D216A"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  <w:t>1</w:t>
      </w:r>
    </w:p>
    <w:p w14:paraId="6DCA2703" w14:textId="77777777" w:rsidR="006D65EB" w:rsidRPr="007D216A" w:rsidRDefault="006D65EB" w:rsidP="001372B2">
      <w:pPr>
        <w:jc w:val="center"/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</w:pPr>
    </w:p>
    <w:p w14:paraId="788DC0A1" w14:textId="77777777" w:rsidR="006D65EB" w:rsidRPr="007D216A" w:rsidRDefault="006D65EB" w:rsidP="001372B2">
      <w:pPr>
        <w:jc w:val="center"/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</w:pPr>
    </w:p>
    <w:p w14:paraId="6767062F" w14:textId="21359DAF" w:rsidR="006D65EB" w:rsidRPr="007D216A" w:rsidRDefault="006D65EB" w:rsidP="001372B2">
      <w:pPr>
        <w:rPr>
          <w:rFonts w:asciiTheme="minorHAnsi" w:hAnsiTheme="minorHAnsi" w:cstheme="minorHAnsi"/>
          <w:color w:val="000000"/>
          <w:sz w:val="20"/>
        </w:rPr>
      </w:pPr>
      <w:r w:rsidRPr="007D216A">
        <w:rPr>
          <w:rFonts w:asciiTheme="minorHAnsi" w:eastAsiaTheme="minorHAnsi" w:hAnsiTheme="minorHAnsi" w:cstheme="minorHAnsi"/>
          <w:bCs/>
          <w:color w:val="000000" w:themeColor="text1"/>
          <w:sz w:val="20"/>
          <w:lang w:val="en" w:eastAsia="de-DE"/>
        </w:rPr>
        <w:t>In attendance:</w:t>
      </w:r>
      <w:r w:rsidRPr="007D216A">
        <w:rPr>
          <w:rFonts w:asciiTheme="minorHAnsi" w:hAnsiTheme="minorHAnsi" w:cstheme="minorHAnsi"/>
          <w:color w:val="000000"/>
          <w:sz w:val="20"/>
        </w:rPr>
        <w:t xml:space="preserve"> Vinicius Ribeiro, Bjorn-Erik </w:t>
      </w:r>
      <w:proofErr w:type="spellStart"/>
      <w:r w:rsidRPr="007D216A">
        <w:rPr>
          <w:rFonts w:asciiTheme="minorHAnsi" w:hAnsiTheme="minorHAnsi" w:cstheme="minorHAnsi"/>
          <w:color w:val="000000"/>
          <w:sz w:val="20"/>
        </w:rPr>
        <w:t>Lonn</w:t>
      </w:r>
      <w:proofErr w:type="spellEnd"/>
      <w:r w:rsidR="004C6561" w:rsidRPr="007D216A">
        <w:rPr>
          <w:rFonts w:asciiTheme="minorHAnsi" w:hAnsiTheme="minorHAnsi" w:cstheme="minorHAnsi"/>
          <w:color w:val="000000"/>
          <w:sz w:val="20"/>
        </w:rPr>
        <w:t xml:space="preserve"> (BEL)</w:t>
      </w:r>
      <w:r w:rsidRPr="007D216A">
        <w:rPr>
          <w:rFonts w:asciiTheme="minorHAnsi" w:hAnsiTheme="minorHAnsi" w:cstheme="minorHAnsi"/>
          <w:color w:val="000000"/>
          <w:sz w:val="20"/>
        </w:rPr>
        <w:t xml:space="preserve">, </w:t>
      </w:r>
      <w:proofErr w:type="spellStart"/>
      <w:r w:rsidRPr="007D216A">
        <w:rPr>
          <w:rFonts w:asciiTheme="minorHAnsi" w:hAnsiTheme="minorHAnsi" w:cstheme="minorHAnsi"/>
          <w:color w:val="000000"/>
          <w:sz w:val="20"/>
        </w:rPr>
        <w:t>Yulia</w:t>
      </w:r>
      <w:proofErr w:type="spellEnd"/>
      <w:r w:rsidRPr="007D216A">
        <w:rPr>
          <w:rFonts w:asciiTheme="minorHAnsi" w:hAnsiTheme="minorHAnsi" w:cstheme="minorHAnsi"/>
          <w:color w:val="000000"/>
          <w:sz w:val="20"/>
        </w:rPr>
        <w:t xml:space="preserve"> </w:t>
      </w:r>
      <w:proofErr w:type="spellStart"/>
      <w:r w:rsidRPr="007D216A">
        <w:rPr>
          <w:rFonts w:asciiTheme="minorHAnsi" w:hAnsiTheme="minorHAnsi" w:cstheme="minorHAnsi"/>
          <w:color w:val="000000"/>
          <w:sz w:val="20"/>
        </w:rPr>
        <w:t>Gracheva</w:t>
      </w:r>
      <w:proofErr w:type="spellEnd"/>
      <w:r w:rsidRPr="007D216A">
        <w:rPr>
          <w:rFonts w:asciiTheme="minorHAnsi" w:hAnsiTheme="minorHAnsi" w:cstheme="minorHAnsi"/>
          <w:color w:val="000000"/>
          <w:sz w:val="20"/>
        </w:rPr>
        <w:t xml:space="preserve">, </w:t>
      </w:r>
      <w:r w:rsidR="0064591A" w:rsidRPr="007D216A">
        <w:rPr>
          <w:rFonts w:asciiTheme="minorHAnsi" w:hAnsiTheme="minorHAnsi" w:cstheme="minorHAnsi"/>
          <w:color w:val="000000"/>
          <w:sz w:val="20"/>
        </w:rPr>
        <w:t>Eva Eiderstrom</w:t>
      </w:r>
      <w:r w:rsidRPr="007D216A">
        <w:rPr>
          <w:rFonts w:asciiTheme="minorHAnsi" w:hAnsiTheme="minorHAnsi" w:cstheme="minorHAnsi"/>
          <w:color w:val="000000"/>
          <w:sz w:val="20"/>
        </w:rPr>
        <w:t xml:space="preserve">, Xiaodan Zhang, Chin-Yuan Chen, Takashi Fujisaki, Hiroyuki Kobayashi, KS (Giri) </w:t>
      </w:r>
      <w:proofErr w:type="spellStart"/>
      <w:r w:rsidRPr="007D216A">
        <w:rPr>
          <w:rFonts w:asciiTheme="minorHAnsi" w:hAnsiTheme="minorHAnsi" w:cstheme="minorHAnsi"/>
          <w:color w:val="000000"/>
          <w:sz w:val="20"/>
        </w:rPr>
        <w:t>Venkatagiri</w:t>
      </w:r>
      <w:proofErr w:type="spellEnd"/>
      <w:r w:rsidRPr="007D216A">
        <w:rPr>
          <w:rFonts w:asciiTheme="minorHAnsi" w:hAnsiTheme="minorHAnsi" w:cstheme="minorHAnsi"/>
          <w:color w:val="000000"/>
          <w:sz w:val="20"/>
        </w:rPr>
        <w:t>, and</w:t>
      </w:r>
      <w:r w:rsidR="0064591A" w:rsidRPr="007D216A">
        <w:rPr>
          <w:rFonts w:asciiTheme="minorHAnsi" w:hAnsiTheme="minorHAnsi" w:cstheme="minorHAnsi"/>
          <w:color w:val="000000"/>
          <w:sz w:val="20"/>
        </w:rPr>
        <w:t xml:space="preserve"> Kate Harris</w:t>
      </w:r>
      <w:r w:rsidR="004C6561" w:rsidRPr="007D216A">
        <w:rPr>
          <w:rFonts w:asciiTheme="minorHAnsi" w:hAnsiTheme="minorHAnsi" w:cstheme="minorHAnsi"/>
          <w:color w:val="000000"/>
          <w:sz w:val="20"/>
        </w:rPr>
        <w:t xml:space="preserve"> (KH)</w:t>
      </w:r>
      <w:r w:rsidR="0064591A" w:rsidRPr="007D216A">
        <w:rPr>
          <w:rFonts w:asciiTheme="minorHAnsi" w:hAnsiTheme="minorHAnsi" w:cstheme="minorHAnsi"/>
          <w:color w:val="000000"/>
          <w:sz w:val="20"/>
        </w:rPr>
        <w:t xml:space="preserve"> (Secretariat)</w:t>
      </w:r>
      <w:r w:rsidRPr="007D216A">
        <w:rPr>
          <w:rFonts w:asciiTheme="minorHAnsi" w:hAnsiTheme="minorHAnsi" w:cstheme="minorHAnsi"/>
          <w:color w:val="000000"/>
          <w:sz w:val="20"/>
        </w:rPr>
        <w:t>.</w:t>
      </w:r>
    </w:p>
    <w:p w14:paraId="606AB1DB" w14:textId="5E9AA7EE" w:rsidR="006D65EB" w:rsidRDefault="006D65EB" w:rsidP="001372B2">
      <w:pPr>
        <w:rPr>
          <w:rFonts w:asciiTheme="minorHAnsi" w:eastAsiaTheme="minorHAnsi" w:hAnsiTheme="minorHAnsi" w:cstheme="minorHAnsi"/>
          <w:bCs/>
          <w:color w:val="000000" w:themeColor="text1"/>
          <w:sz w:val="20"/>
          <w:lang w:val="en" w:eastAsia="de-DE"/>
        </w:rPr>
      </w:pPr>
    </w:p>
    <w:p w14:paraId="6E293435" w14:textId="3B5A1EF3" w:rsidR="00A74B78" w:rsidRDefault="00A74B78" w:rsidP="001372B2">
      <w:pPr>
        <w:rPr>
          <w:rFonts w:asciiTheme="minorHAnsi" w:eastAsiaTheme="minorHAnsi" w:hAnsiTheme="minorHAnsi" w:cstheme="minorHAnsi"/>
          <w:bCs/>
          <w:color w:val="000000" w:themeColor="text1"/>
          <w:sz w:val="20"/>
          <w:lang w:val="en" w:eastAsia="de-DE"/>
        </w:rPr>
      </w:pPr>
      <w:r>
        <w:rPr>
          <w:rFonts w:asciiTheme="minorHAnsi" w:eastAsiaTheme="minorHAnsi" w:hAnsiTheme="minorHAnsi" w:cstheme="minorHAnsi"/>
          <w:bCs/>
          <w:color w:val="000000" w:themeColor="text1"/>
          <w:sz w:val="20"/>
          <w:lang w:val="en" w:eastAsia="de-DE"/>
        </w:rPr>
        <w:t xml:space="preserve">Please note </w:t>
      </w:r>
      <w:r w:rsidRPr="00A74B78">
        <w:rPr>
          <w:rFonts w:asciiTheme="minorHAnsi" w:eastAsiaTheme="minorHAnsi" w:hAnsiTheme="minorHAnsi" w:cstheme="minorHAnsi"/>
          <w:bCs/>
          <w:color w:val="000000" w:themeColor="text1"/>
          <w:sz w:val="20"/>
          <w:u w:val="single"/>
          <w:lang w:val="en" w:eastAsia="de-DE"/>
        </w:rPr>
        <w:t>decision</w:t>
      </w:r>
      <w:r>
        <w:rPr>
          <w:rFonts w:asciiTheme="minorHAnsi" w:eastAsiaTheme="minorHAnsi" w:hAnsiTheme="minorHAnsi" w:cstheme="minorHAnsi"/>
          <w:bCs/>
          <w:color w:val="000000" w:themeColor="text1"/>
          <w:sz w:val="20"/>
          <w:u w:val="single"/>
          <w:lang w:val="en" w:eastAsia="de-DE"/>
        </w:rPr>
        <w:t xml:space="preserve">s </w:t>
      </w:r>
      <w:r w:rsidRPr="00A74B78">
        <w:rPr>
          <w:rFonts w:asciiTheme="minorHAnsi" w:eastAsiaTheme="minorHAnsi" w:hAnsiTheme="minorHAnsi" w:cstheme="minorHAnsi"/>
          <w:bCs/>
          <w:color w:val="000000" w:themeColor="text1"/>
          <w:sz w:val="20"/>
          <w:u w:val="single"/>
          <w:lang w:val="en" w:eastAsia="de-DE"/>
        </w:rPr>
        <w:t>are underlined</w:t>
      </w:r>
      <w:r>
        <w:rPr>
          <w:rFonts w:asciiTheme="minorHAnsi" w:eastAsiaTheme="minorHAnsi" w:hAnsiTheme="minorHAnsi" w:cstheme="minorHAnsi"/>
          <w:bCs/>
          <w:color w:val="000000" w:themeColor="text1"/>
          <w:sz w:val="20"/>
          <w:lang w:val="en" w:eastAsia="de-DE"/>
        </w:rPr>
        <w:t xml:space="preserve"> and actions are placed in </w:t>
      </w:r>
      <w:r w:rsidRPr="00A74B78">
        <w:rPr>
          <w:rFonts w:asciiTheme="minorHAnsi" w:eastAsiaTheme="minorHAnsi" w:hAnsiTheme="minorHAnsi" w:cstheme="minorHAnsi"/>
          <w:b/>
          <w:color w:val="000000" w:themeColor="text1"/>
          <w:sz w:val="20"/>
          <w:lang w:val="en" w:eastAsia="de-DE"/>
        </w:rPr>
        <w:t>bold font.</w:t>
      </w:r>
    </w:p>
    <w:p w14:paraId="7020A9B4" w14:textId="77777777" w:rsidR="00A74B78" w:rsidRPr="007D216A" w:rsidRDefault="00A74B78" w:rsidP="001372B2">
      <w:pPr>
        <w:rPr>
          <w:rFonts w:asciiTheme="minorHAnsi" w:eastAsiaTheme="minorHAnsi" w:hAnsiTheme="minorHAnsi" w:cstheme="minorHAnsi"/>
          <w:bCs/>
          <w:color w:val="000000" w:themeColor="text1"/>
          <w:sz w:val="20"/>
          <w:lang w:val="en" w:eastAsia="de-DE"/>
        </w:rPr>
      </w:pPr>
    </w:p>
    <w:p w14:paraId="2321BD6C" w14:textId="71C9EFB0" w:rsidR="003831AA" w:rsidRPr="007D216A" w:rsidRDefault="006D65EB" w:rsidP="001372B2">
      <w:pPr>
        <w:rPr>
          <w:rFonts w:asciiTheme="minorHAnsi" w:eastAsiaTheme="minorHAnsi" w:hAnsiTheme="minorHAnsi" w:cstheme="minorHAnsi"/>
          <w:bCs/>
          <w:color w:val="000000" w:themeColor="text1"/>
          <w:sz w:val="20"/>
          <w:lang w:val="en" w:eastAsia="de-DE"/>
        </w:rPr>
      </w:pPr>
      <w:r w:rsidRPr="007D216A">
        <w:rPr>
          <w:rFonts w:asciiTheme="minorHAnsi" w:eastAsiaTheme="minorHAnsi" w:hAnsiTheme="minorHAnsi" w:cstheme="minorHAnsi"/>
          <w:bCs/>
          <w:color w:val="000000" w:themeColor="text1"/>
          <w:sz w:val="20"/>
          <w:lang w:val="en" w:eastAsia="de-DE"/>
        </w:rPr>
        <w:t xml:space="preserve">Meeting was called to order at </w:t>
      </w:r>
      <w:r w:rsidR="003831AA" w:rsidRPr="007D216A">
        <w:rPr>
          <w:rFonts w:asciiTheme="minorHAnsi" w:eastAsiaTheme="minorHAnsi" w:hAnsiTheme="minorHAnsi" w:cstheme="minorHAnsi"/>
          <w:bCs/>
          <w:color w:val="000000" w:themeColor="text1"/>
          <w:sz w:val="20"/>
          <w:lang w:val="en" w:eastAsia="de-DE"/>
        </w:rPr>
        <w:t>10:0</w:t>
      </w:r>
      <w:r w:rsidR="001540FD">
        <w:rPr>
          <w:rFonts w:asciiTheme="minorHAnsi" w:eastAsiaTheme="minorHAnsi" w:hAnsiTheme="minorHAnsi" w:cstheme="minorHAnsi"/>
          <w:bCs/>
          <w:color w:val="000000" w:themeColor="text1"/>
          <w:sz w:val="20"/>
          <w:lang w:val="en" w:eastAsia="de-DE"/>
        </w:rPr>
        <w:t>2</w:t>
      </w:r>
      <w:r w:rsidR="003831AA" w:rsidRPr="007D216A">
        <w:rPr>
          <w:rFonts w:asciiTheme="minorHAnsi" w:eastAsiaTheme="minorHAnsi" w:hAnsiTheme="minorHAnsi" w:cstheme="minorHAnsi"/>
          <w:bCs/>
          <w:color w:val="000000" w:themeColor="text1"/>
          <w:sz w:val="20"/>
          <w:lang w:val="en" w:eastAsia="de-DE"/>
        </w:rPr>
        <w:t xml:space="preserve"> GMT</w:t>
      </w:r>
    </w:p>
    <w:p w14:paraId="296377B3" w14:textId="04D10C72" w:rsidR="00116859" w:rsidRPr="007D216A" w:rsidRDefault="002478DC" w:rsidP="001372B2">
      <w:pPr>
        <w:rPr>
          <w:rFonts w:asciiTheme="minorHAnsi" w:eastAsiaTheme="minorHAnsi" w:hAnsiTheme="minorHAnsi" w:cstheme="minorHAnsi"/>
          <w:bCs/>
          <w:color w:val="000000" w:themeColor="text1"/>
          <w:sz w:val="20"/>
          <w:lang w:val="en" w:eastAsia="de-DE"/>
        </w:rPr>
      </w:pPr>
      <w:proofErr w:type="gramStart"/>
      <w:r>
        <w:rPr>
          <w:rFonts w:asciiTheme="minorHAnsi" w:eastAsiaTheme="minorEastAsia" w:hAnsiTheme="minorHAnsi" w:cstheme="minorHAnsi"/>
          <w:color w:val="000000" w:themeColor="text1"/>
          <w:kern w:val="24"/>
          <w:sz w:val="20"/>
          <w:lang w:eastAsia="en-AU"/>
        </w:rPr>
        <w:t xml:space="preserve">Quorum  </w:t>
      </w:r>
      <w:r w:rsidR="005A62ED">
        <w:rPr>
          <w:rFonts w:asciiTheme="minorHAnsi" w:eastAsiaTheme="minorEastAsia" w:hAnsiTheme="minorHAnsi" w:cstheme="minorHAnsi"/>
          <w:color w:val="000000" w:themeColor="text1"/>
          <w:kern w:val="24"/>
          <w:sz w:val="20"/>
          <w:lang w:eastAsia="en-AU"/>
        </w:rPr>
        <w:t>acknowledged</w:t>
      </w:r>
      <w:proofErr w:type="gramEnd"/>
      <w:r w:rsidR="005A62ED">
        <w:rPr>
          <w:rFonts w:asciiTheme="minorHAnsi" w:eastAsiaTheme="minorEastAsia" w:hAnsiTheme="minorHAnsi" w:cstheme="minorHAnsi"/>
          <w:color w:val="000000" w:themeColor="text1"/>
          <w:kern w:val="24"/>
          <w:sz w:val="20"/>
          <w:lang w:eastAsia="en-AU"/>
        </w:rPr>
        <w:t>.</w:t>
      </w:r>
    </w:p>
    <w:p w14:paraId="222FBACF" w14:textId="498A3B78" w:rsidR="006D65EB" w:rsidRPr="007D216A" w:rsidRDefault="006D65EB" w:rsidP="00D42DBB">
      <w:pPr>
        <w:rPr>
          <w:rFonts w:asciiTheme="minorHAnsi" w:hAnsiTheme="minorHAnsi" w:cstheme="minorHAnsi"/>
          <w:b/>
          <w:color w:val="000000" w:themeColor="text1"/>
          <w:sz w:val="20"/>
        </w:rPr>
      </w:pPr>
      <w:bookmarkStart w:id="0" w:name="OLE_LINK1"/>
      <w:r w:rsidRPr="007D216A">
        <w:rPr>
          <w:rFonts w:asciiTheme="minorHAnsi" w:hAnsiTheme="minorHAnsi" w:cstheme="minorHAnsi"/>
          <w:b/>
          <w:color w:val="000000" w:themeColor="text1"/>
          <w:sz w:val="20"/>
        </w:rPr>
        <w:t>Administrative Matters</w:t>
      </w:r>
      <w:bookmarkEnd w:id="0"/>
      <w:r w:rsidRPr="007D216A">
        <w:rPr>
          <w:rFonts w:asciiTheme="minorHAnsi" w:hAnsiTheme="minorHAnsi" w:cstheme="minorHAnsi"/>
          <w:color w:val="000000" w:themeColor="text1"/>
          <w:sz w:val="20"/>
        </w:rPr>
        <w:tab/>
      </w:r>
    </w:p>
    <w:p w14:paraId="722ABF0F" w14:textId="027AD048" w:rsidR="0064591A" w:rsidRPr="007D216A" w:rsidRDefault="0064591A" w:rsidP="0064591A">
      <w:pPr>
        <w:pStyle w:val="ListParagraph"/>
        <w:numPr>
          <w:ilvl w:val="1"/>
          <w:numId w:val="20"/>
        </w:numPr>
        <w:rPr>
          <w:rFonts w:cstheme="minorHAnsi"/>
          <w:b/>
          <w:color w:val="000000" w:themeColor="text1"/>
          <w:sz w:val="20"/>
          <w:szCs w:val="20"/>
        </w:rPr>
      </w:pPr>
      <w:r w:rsidRPr="007D216A">
        <w:rPr>
          <w:rFonts w:cstheme="minorHAnsi"/>
          <w:b/>
          <w:color w:val="000000" w:themeColor="text1"/>
          <w:sz w:val="20"/>
          <w:szCs w:val="20"/>
        </w:rPr>
        <w:t>Welcome by the Chair</w:t>
      </w:r>
      <w:r w:rsidRPr="007D216A">
        <w:rPr>
          <w:rFonts w:cstheme="minorHAnsi"/>
          <w:b/>
          <w:color w:val="000000" w:themeColor="text1"/>
          <w:sz w:val="20"/>
          <w:szCs w:val="20"/>
        </w:rPr>
        <w:tab/>
      </w:r>
    </w:p>
    <w:p w14:paraId="1FFB2375" w14:textId="573578B2" w:rsidR="00D9120E" w:rsidRPr="001540FD" w:rsidRDefault="00D9120E" w:rsidP="00A74B78">
      <w:pPr>
        <w:ind w:left="360"/>
        <w:contextualSpacing/>
        <w:jc w:val="both"/>
        <w:rPr>
          <w:rFonts w:asciiTheme="minorHAnsi" w:eastAsiaTheme="minorEastAsia" w:hAnsi="Calibri" w:cstheme="minorBidi"/>
          <w:color w:val="000000" w:themeColor="text1"/>
          <w:kern w:val="24"/>
          <w:sz w:val="20"/>
          <w:highlight w:val="yellow"/>
          <w:lang w:eastAsia="en-AU"/>
        </w:rPr>
      </w:pPr>
    </w:p>
    <w:p w14:paraId="1C1E6D12" w14:textId="651C2BB9" w:rsidR="006D65EB" w:rsidRPr="00FA7788" w:rsidRDefault="006D65EB" w:rsidP="0064591A">
      <w:pPr>
        <w:pStyle w:val="ListParagraph"/>
        <w:numPr>
          <w:ilvl w:val="1"/>
          <w:numId w:val="20"/>
        </w:numPr>
        <w:rPr>
          <w:rFonts w:cstheme="minorHAnsi"/>
          <w:b/>
          <w:bCs/>
          <w:color w:val="000000" w:themeColor="text1"/>
          <w:sz w:val="20"/>
          <w:szCs w:val="20"/>
        </w:rPr>
      </w:pPr>
      <w:r w:rsidRPr="00FA7788">
        <w:rPr>
          <w:rFonts w:cstheme="minorHAnsi"/>
          <w:b/>
          <w:bCs/>
          <w:color w:val="000000" w:themeColor="text1"/>
          <w:sz w:val="20"/>
          <w:szCs w:val="20"/>
        </w:rPr>
        <w:t xml:space="preserve">Approval of Board meeting </w:t>
      </w:r>
      <w:r w:rsidR="00D42DBB" w:rsidRPr="00FA7788">
        <w:rPr>
          <w:rFonts w:cstheme="minorHAnsi"/>
          <w:b/>
          <w:bCs/>
          <w:sz w:val="20"/>
          <w:szCs w:val="20"/>
        </w:rPr>
        <w:t>agenda</w:t>
      </w:r>
    </w:p>
    <w:p w14:paraId="498B6CE1" w14:textId="56AB7B01" w:rsidR="0064591A" w:rsidRPr="00FA7788" w:rsidRDefault="00A74B78" w:rsidP="001372B2">
      <w:pPr>
        <w:ind w:left="792"/>
        <w:rPr>
          <w:rFonts w:asciiTheme="minorHAnsi" w:hAnsiTheme="minorHAnsi" w:cstheme="minorHAnsi"/>
          <w:color w:val="000000" w:themeColor="text1"/>
          <w:sz w:val="20"/>
        </w:rPr>
      </w:pPr>
      <w:r w:rsidRPr="00FA7788">
        <w:rPr>
          <w:rFonts w:asciiTheme="minorHAnsi" w:hAnsiTheme="minorHAnsi" w:cstheme="minorHAnsi"/>
          <w:color w:val="000000" w:themeColor="text1"/>
          <w:sz w:val="20"/>
          <w:u w:val="single"/>
        </w:rPr>
        <w:t xml:space="preserve">Decision: </w:t>
      </w:r>
      <w:r w:rsidR="0021151A" w:rsidRPr="00FA7788">
        <w:rPr>
          <w:rFonts w:asciiTheme="minorHAnsi" w:hAnsiTheme="minorHAnsi" w:cstheme="minorHAnsi"/>
          <w:color w:val="000000" w:themeColor="text1"/>
          <w:sz w:val="20"/>
          <w:u w:val="single"/>
        </w:rPr>
        <w:t>Board a</w:t>
      </w:r>
      <w:r w:rsidR="00ED1DFA" w:rsidRPr="00FA7788">
        <w:rPr>
          <w:rFonts w:asciiTheme="minorHAnsi" w:hAnsiTheme="minorHAnsi" w:cstheme="minorHAnsi"/>
          <w:color w:val="000000" w:themeColor="text1"/>
          <w:sz w:val="20"/>
          <w:u w:val="single"/>
        </w:rPr>
        <w:t xml:space="preserve">pproved </w:t>
      </w:r>
      <w:proofErr w:type="gramStart"/>
      <w:r w:rsidR="0064591A" w:rsidRPr="00FA7788">
        <w:rPr>
          <w:rFonts w:asciiTheme="minorHAnsi" w:hAnsiTheme="minorHAnsi" w:cstheme="minorHAnsi"/>
          <w:color w:val="000000" w:themeColor="text1"/>
          <w:sz w:val="20"/>
          <w:u w:val="single"/>
        </w:rPr>
        <w:t>agenda</w:t>
      </w:r>
      <w:r w:rsidR="0064591A" w:rsidRPr="00FA7788">
        <w:rPr>
          <w:rFonts w:asciiTheme="minorHAnsi" w:hAnsiTheme="minorHAnsi" w:cstheme="minorHAnsi"/>
          <w:color w:val="000000" w:themeColor="text1"/>
          <w:sz w:val="20"/>
        </w:rPr>
        <w:t xml:space="preserve"> </w:t>
      </w:r>
      <w:r w:rsidR="00FA7788" w:rsidRPr="00FA7788">
        <w:rPr>
          <w:rFonts w:asciiTheme="minorHAnsi" w:hAnsiTheme="minorHAnsi" w:cstheme="minorHAnsi"/>
          <w:color w:val="000000" w:themeColor="text1"/>
          <w:sz w:val="20"/>
        </w:rPr>
        <w:t>.</w:t>
      </w:r>
      <w:proofErr w:type="gramEnd"/>
    </w:p>
    <w:p w14:paraId="0B9AB979" w14:textId="77777777" w:rsidR="00FA7788" w:rsidRPr="00FA7788" w:rsidRDefault="00FA7788" w:rsidP="001372B2">
      <w:pPr>
        <w:ind w:left="792"/>
        <w:rPr>
          <w:rFonts w:asciiTheme="minorHAnsi" w:hAnsiTheme="minorHAnsi" w:cstheme="minorHAnsi"/>
          <w:color w:val="000000" w:themeColor="text1"/>
          <w:sz w:val="20"/>
        </w:rPr>
      </w:pPr>
    </w:p>
    <w:p w14:paraId="1D3BFB23" w14:textId="77777777" w:rsidR="00C87F02" w:rsidRPr="00FA7788" w:rsidRDefault="00C87F02" w:rsidP="001372B2">
      <w:pPr>
        <w:ind w:left="792"/>
        <w:rPr>
          <w:rFonts w:asciiTheme="minorHAnsi" w:hAnsiTheme="minorHAnsi" w:cstheme="minorHAnsi"/>
          <w:color w:val="000000" w:themeColor="text1"/>
          <w:sz w:val="20"/>
        </w:rPr>
      </w:pPr>
    </w:p>
    <w:p w14:paraId="564B0528" w14:textId="10B822F5" w:rsidR="006D65EB" w:rsidRPr="00FA7788" w:rsidRDefault="006D65EB" w:rsidP="0064591A">
      <w:pPr>
        <w:numPr>
          <w:ilvl w:val="1"/>
          <w:numId w:val="20"/>
        </w:numPr>
        <w:rPr>
          <w:rFonts w:asciiTheme="minorHAnsi" w:hAnsiTheme="minorHAnsi" w:cstheme="minorHAnsi"/>
          <w:b/>
          <w:bCs/>
          <w:color w:val="000000" w:themeColor="text1"/>
          <w:sz w:val="20"/>
        </w:rPr>
      </w:pPr>
      <w:r w:rsidRPr="00FA7788">
        <w:rPr>
          <w:rFonts w:asciiTheme="minorHAnsi" w:hAnsiTheme="minorHAnsi" w:cstheme="minorHAnsi"/>
          <w:b/>
          <w:bCs/>
          <w:color w:val="000000" w:themeColor="text1"/>
          <w:sz w:val="20"/>
        </w:rPr>
        <w:t xml:space="preserve">Approval of </w:t>
      </w:r>
      <w:r w:rsidR="00FA7788" w:rsidRPr="00FA7788">
        <w:rPr>
          <w:rFonts w:asciiTheme="minorHAnsi" w:hAnsiTheme="minorHAnsi" w:cstheme="minorHAnsi"/>
          <w:b/>
          <w:bCs/>
          <w:color w:val="000000" w:themeColor="text1"/>
          <w:sz w:val="20"/>
        </w:rPr>
        <w:t>March</w:t>
      </w:r>
      <w:r w:rsidRPr="00FA7788">
        <w:rPr>
          <w:rFonts w:asciiTheme="minorHAnsi" w:hAnsiTheme="minorHAnsi" w:cstheme="minorHAnsi"/>
          <w:b/>
          <w:bCs/>
          <w:color w:val="000000" w:themeColor="text1"/>
          <w:sz w:val="20"/>
        </w:rPr>
        <w:t xml:space="preserve"> Board meeting minutes</w:t>
      </w:r>
      <w:r w:rsidR="004C6561" w:rsidRPr="00FA7788">
        <w:rPr>
          <w:rFonts w:asciiTheme="minorHAnsi" w:hAnsiTheme="minorHAnsi" w:cstheme="minorHAnsi"/>
          <w:b/>
          <w:bCs/>
          <w:color w:val="000000" w:themeColor="text1"/>
          <w:sz w:val="20"/>
        </w:rPr>
        <w:t xml:space="preserve"> and standing action items</w:t>
      </w:r>
    </w:p>
    <w:p w14:paraId="311FA01E" w14:textId="77777777" w:rsidR="009655F7" w:rsidRPr="00FA7788" w:rsidRDefault="009655F7" w:rsidP="009655F7">
      <w:pPr>
        <w:ind w:left="720"/>
        <w:rPr>
          <w:rFonts w:asciiTheme="minorHAnsi" w:hAnsiTheme="minorHAnsi" w:cstheme="minorHAnsi"/>
          <w:b/>
          <w:bCs/>
          <w:color w:val="000000" w:themeColor="text1"/>
          <w:sz w:val="20"/>
        </w:rPr>
      </w:pPr>
    </w:p>
    <w:p w14:paraId="7D40A4AB" w14:textId="0321D21F" w:rsidR="00ED1DFA" w:rsidRPr="00FA7788" w:rsidRDefault="00C46AD8" w:rsidP="001372B2">
      <w:pPr>
        <w:ind w:left="810"/>
        <w:rPr>
          <w:rFonts w:asciiTheme="minorHAnsi" w:hAnsiTheme="minorHAnsi" w:cstheme="minorHAnsi"/>
          <w:color w:val="000000" w:themeColor="text1"/>
          <w:sz w:val="20"/>
          <w:u w:val="single"/>
        </w:rPr>
      </w:pPr>
      <w:r w:rsidRPr="00FA7788">
        <w:rPr>
          <w:rFonts w:asciiTheme="minorHAnsi" w:hAnsiTheme="minorHAnsi" w:cstheme="minorHAnsi"/>
          <w:sz w:val="20"/>
          <w:u w:val="single"/>
          <w:lang w:val="en-AU" w:eastAsia="en-AU"/>
        </w:rPr>
        <w:t xml:space="preserve">Decision:  </w:t>
      </w:r>
      <w:r w:rsidR="0021151A" w:rsidRPr="00FA7788">
        <w:rPr>
          <w:rFonts w:asciiTheme="minorHAnsi" w:hAnsiTheme="minorHAnsi" w:cstheme="minorHAnsi"/>
          <w:color w:val="000000" w:themeColor="text1"/>
          <w:sz w:val="20"/>
          <w:u w:val="single"/>
        </w:rPr>
        <w:t>Board</w:t>
      </w:r>
      <w:r w:rsidR="001103A4" w:rsidRPr="00FA7788">
        <w:rPr>
          <w:rFonts w:asciiTheme="minorHAnsi" w:hAnsiTheme="minorHAnsi" w:cstheme="minorHAnsi"/>
          <w:color w:val="000000" w:themeColor="text1"/>
          <w:sz w:val="20"/>
          <w:u w:val="single"/>
        </w:rPr>
        <w:t xml:space="preserve"> approved</w:t>
      </w:r>
      <w:r w:rsidR="0021151A" w:rsidRPr="00FA7788">
        <w:rPr>
          <w:rFonts w:asciiTheme="minorHAnsi" w:hAnsiTheme="minorHAnsi" w:cstheme="minorHAnsi"/>
          <w:color w:val="000000" w:themeColor="text1"/>
          <w:sz w:val="20"/>
          <w:u w:val="single"/>
        </w:rPr>
        <w:t xml:space="preserve"> minutes</w:t>
      </w:r>
      <w:r w:rsidR="001103A4" w:rsidRPr="00FA7788">
        <w:rPr>
          <w:rFonts w:asciiTheme="minorHAnsi" w:hAnsiTheme="minorHAnsi" w:cstheme="minorHAnsi"/>
          <w:color w:val="000000" w:themeColor="text1"/>
          <w:sz w:val="20"/>
          <w:u w:val="single"/>
        </w:rPr>
        <w:t>.</w:t>
      </w:r>
    </w:p>
    <w:p w14:paraId="55EFD509" w14:textId="6EB00606" w:rsidR="009E2690" w:rsidRDefault="009E2690" w:rsidP="00137FED">
      <w:pPr>
        <w:pStyle w:val="ListParagraph"/>
        <w:spacing w:after="0" w:line="240" w:lineRule="auto"/>
        <w:ind w:left="785"/>
        <w:rPr>
          <w:rFonts w:cstheme="minorHAnsi"/>
          <w:b/>
          <w:bCs/>
          <w:color w:val="000000" w:themeColor="text1"/>
          <w:sz w:val="20"/>
          <w:szCs w:val="20"/>
        </w:rPr>
      </w:pPr>
      <w:r w:rsidRPr="00137FED">
        <w:rPr>
          <w:rFonts w:cstheme="minorHAnsi"/>
          <w:b/>
          <w:bCs/>
          <w:color w:val="000000" w:themeColor="text1"/>
          <w:sz w:val="20"/>
          <w:szCs w:val="20"/>
        </w:rPr>
        <w:t>Boar</w:t>
      </w:r>
      <w:r w:rsidRPr="009D5192">
        <w:rPr>
          <w:rFonts w:cstheme="minorHAnsi"/>
          <w:b/>
          <w:bCs/>
          <w:color w:val="000000" w:themeColor="text1"/>
          <w:sz w:val="20"/>
          <w:szCs w:val="20"/>
        </w:rPr>
        <w:t xml:space="preserve">d reviewed Action Items- nil further changes. </w:t>
      </w:r>
    </w:p>
    <w:p w14:paraId="71E3F476" w14:textId="77777777" w:rsidR="000710A7" w:rsidRPr="009D5192" w:rsidRDefault="000710A7" w:rsidP="00137FED">
      <w:pPr>
        <w:pStyle w:val="ListParagraph"/>
        <w:spacing w:after="0" w:line="240" w:lineRule="auto"/>
        <w:ind w:left="785"/>
        <w:rPr>
          <w:rFonts w:cstheme="minorHAnsi"/>
          <w:b/>
          <w:bCs/>
          <w:sz w:val="20"/>
          <w:szCs w:val="20"/>
          <w:highlight w:val="yellow"/>
          <w:lang w:val="en-AU" w:eastAsia="en-AU"/>
        </w:rPr>
      </w:pPr>
    </w:p>
    <w:p w14:paraId="03FE2577" w14:textId="4B4756A7" w:rsidR="00FA7788" w:rsidRPr="009D5192" w:rsidRDefault="00FA7788" w:rsidP="00FA7788">
      <w:pPr>
        <w:pStyle w:val="ListParagraph"/>
        <w:numPr>
          <w:ilvl w:val="1"/>
          <w:numId w:val="20"/>
        </w:numPr>
        <w:rPr>
          <w:rFonts w:cstheme="minorHAnsi"/>
          <w:b/>
          <w:bCs/>
          <w:sz w:val="20"/>
          <w:lang w:val="en-AU" w:eastAsia="en-AU"/>
        </w:rPr>
      </w:pPr>
      <w:r w:rsidRPr="009D5192">
        <w:rPr>
          <w:rFonts w:cstheme="minorHAnsi"/>
          <w:b/>
          <w:bCs/>
          <w:sz w:val="20"/>
          <w:lang w:val="en-AU" w:eastAsia="en-AU"/>
        </w:rPr>
        <w:t>Genices audits and tracking</w:t>
      </w:r>
    </w:p>
    <w:p w14:paraId="3068D468" w14:textId="07A2DEFF" w:rsidR="009D5192" w:rsidRPr="000B498A" w:rsidRDefault="00FA7788" w:rsidP="00D26384">
      <w:pPr>
        <w:pStyle w:val="ListParagraph"/>
        <w:rPr>
          <w:rFonts w:cstheme="minorHAnsi"/>
          <w:sz w:val="20"/>
          <w:lang w:val="en-AU" w:eastAsia="en-AU"/>
        </w:rPr>
      </w:pPr>
      <w:r w:rsidRPr="009D5192">
        <w:rPr>
          <w:rFonts w:cstheme="minorHAnsi"/>
          <w:sz w:val="20"/>
          <w:lang w:val="en-AU" w:eastAsia="en-AU"/>
        </w:rPr>
        <w:t xml:space="preserve">Discussion regarding role of Secretariat in preparation for GENICES audits. Secretariat has been asked to be liaison and ensure that application form is received and disseminated to auditors. </w:t>
      </w:r>
    </w:p>
    <w:p w14:paraId="77509DF8" w14:textId="772636E0" w:rsidR="009D5192" w:rsidRPr="000B498A" w:rsidRDefault="009D5192" w:rsidP="009D5192">
      <w:pPr>
        <w:pStyle w:val="ListParagraph"/>
        <w:rPr>
          <w:rFonts w:cstheme="minorHAnsi"/>
          <w:b/>
          <w:bCs/>
          <w:sz w:val="20"/>
          <w:u w:val="single"/>
          <w:lang w:val="en-AU" w:eastAsia="en-AU"/>
        </w:rPr>
      </w:pPr>
      <w:r w:rsidRPr="000B498A">
        <w:rPr>
          <w:rFonts w:cstheme="minorHAnsi"/>
          <w:b/>
          <w:bCs/>
          <w:sz w:val="20"/>
          <w:u w:val="single"/>
          <w:lang w:val="en-AU" w:eastAsia="en-AU"/>
        </w:rPr>
        <w:t>It was agreed that mandatory requirements for change may be required prior to re-Genices. It was acknowledged that an additional “close out audit” might be necessary for this.</w:t>
      </w:r>
    </w:p>
    <w:p w14:paraId="323A908E" w14:textId="6AC93996" w:rsidR="009D5192" w:rsidRPr="000B498A" w:rsidRDefault="009D5192" w:rsidP="00FA7788">
      <w:pPr>
        <w:pStyle w:val="ListParagraph"/>
        <w:rPr>
          <w:rFonts w:cstheme="minorHAnsi"/>
          <w:sz w:val="20"/>
          <w:lang w:val="en-AU" w:eastAsia="en-AU"/>
        </w:rPr>
      </w:pPr>
    </w:p>
    <w:p w14:paraId="6160AB74" w14:textId="388B5A9B" w:rsidR="000B498A" w:rsidRPr="000B498A" w:rsidRDefault="000B498A" w:rsidP="00FA7788">
      <w:pPr>
        <w:pStyle w:val="ListParagraph"/>
        <w:rPr>
          <w:rFonts w:cstheme="minorHAnsi"/>
          <w:sz w:val="20"/>
          <w:u w:val="single"/>
          <w:lang w:val="en-AU" w:eastAsia="en-AU"/>
        </w:rPr>
      </w:pPr>
      <w:r w:rsidRPr="000B498A">
        <w:rPr>
          <w:rFonts w:cstheme="minorHAnsi"/>
          <w:sz w:val="20"/>
          <w:u w:val="single"/>
          <w:lang w:val="en-AU" w:eastAsia="en-AU"/>
        </w:rPr>
        <w:t>The Board agreed that additional resourcing from the projects budget was appropriate expenditure for such proje</w:t>
      </w:r>
      <w:r>
        <w:rPr>
          <w:rFonts w:cstheme="minorHAnsi"/>
          <w:sz w:val="20"/>
          <w:u w:val="single"/>
          <w:lang w:val="en-AU" w:eastAsia="en-AU"/>
        </w:rPr>
        <w:t>c</w:t>
      </w:r>
      <w:r w:rsidRPr="000B498A">
        <w:rPr>
          <w:rFonts w:cstheme="minorHAnsi"/>
          <w:sz w:val="20"/>
          <w:u w:val="single"/>
          <w:lang w:val="en-AU" w:eastAsia="en-AU"/>
        </w:rPr>
        <w:t xml:space="preserve">ts as </w:t>
      </w:r>
      <w:r w:rsidR="00C70DF5">
        <w:rPr>
          <w:rFonts w:cstheme="minorHAnsi"/>
          <w:sz w:val="20"/>
          <w:u w:val="single"/>
          <w:lang w:val="en-AU" w:eastAsia="en-AU"/>
        </w:rPr>
        <w:t xml:space="preserve">revisions of </w:t>
      </w:r>
      <w:r w:rsidRPr="000B498A">
        <w:rPr>
          <w:rFonts w:cstheme="minorHAnsi"/>
          <w:sz w:val="20"/>
          <w:u w:val="single"/>
          <w:lang w:val="en-AU" w:eastAsia="en-AU"/>
        </w:rPr>
        <w:t>the By- laws and GENICES</w:t>
      </w:r>
      <w:r w:rsidR="00C70DF5">
        <w:rPr>
          <w:rFonts w:cstheme="minorHAnsi"/>
          <w:sz w:val="20"/>
          <w:u w:val="single"/>
          <w:lang w:val="en-AU" w:eastAsia="en-AU"/>
        </w:rPr>
        <w:t xml:space="preserve"> rules</w:t>
      </w:r>
      <w:r>
        <w:rPr>
          <w:rFonts w:cstheme="minorHAnsi"/>
          <w:sz w:val="20"/>
          <w:u w:val="single"/>
          <w:lang w:val="en-AU" w:eastAsia="en-AU"/>
        </w:rPr>
        <w:t xml:space="preserve"> and other items as they arise</w:t>
      </w:r>
      <w:r w:rsidRPr="000B498A">
        <w:rPr>
          <w:rFonts w:cstheme="minorHAnsi"/>
          <w:sz w:val="20"/>
          <w:u w:val="single"/>
          <w:lang w:val="en-AU" w:eastAsia="en-AU"/>
        </w:rPr>
        <w:t>.</w:t>
      </w:r>
    </w:p>
    <w:p w14:paraId="70B63D86" w14:textId="10445F68" w:rsidR="00ED1DFA" w:rsidRPr="001540FD" w:rsidRDefault="00ED1DFA" w:rsidP="001372B2">
      <w:pPr>
        <w:ind w:left="792"/>
        <w:rPr>
          <w:rFonts w:asciiTheme="minorHAnsi" w:hAnsiTheme="minorHAnsi" w:cstheme="minorHAnsi"/>
          <w:color w:val="000000" w:themeColor="text1"/>
          <w:sz w:val="20"/>
          <w:highlight w:val="yellow"/>
        </w:rPr>
      </w:pPr>
    </w:p>
    <w:p w14:paraId="5D8A6A09" w14:textId="27D7EBAE" w:rsidR="006D65EB" w:rsidRPr="000B498A" w:rsidRDefault="005A62ED" w:rsidP="0064591A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b/>
          <w:color w:val="000000" w:themeColor="text1"/>
          <w:sz w:val="20"/>
          <w:szCs w:val="20"/>
        </w:rPr>
      </w:pPr>
      <w:r w:rsidRPr="000B498A">
        <w:rPr>
          <w:rFonts w:cstheme="minorHAnsi"/>
          <w:b/>
          <w:color w:val="000000" w:themeColor="text1"/>
          <w:sz w:val="20"/>
          <w:szCs w:val="20"/>
        </w:rPr>
        <w:t>Operational</w:t>
      </w:r>
    </w:p>
    <w:p w14:paraId="72E70304" w14:textId="77777777" w:rsidR="00C77AFA" w:rsidRPr="000B498A" w:rsidRDefault="00C77AFA" w:rsidP="003F449C">
      <w:pPr>
        <w:pStyle w:val="ListParagraph"/>
        <w:spacing w:after="0" w:line="240" w:lineRule="auto"/>
        <w:ind w:left="360"/>
        <w:rPr>
          <w:rFonts w:cstheme="minorHAnsi"/>
          <w:b/>
          <w:color w:val="000000" w:themeColor="text1"/>
          <w:sz w:val="20"/>
          <w:szCs w:val="20"/>
        </w:rPr>
      </w:pPr>
    </w:p>
    <w:p w14:paraId="1A8B7215" w14:textId="042D1E22" w:rsidR="004C6561" w:rsidRPr="000B498A" w:rsidRDefault="004C6561" w:rsidP="004C6561">
      <w:pPr>
        <w:pStyle w:val="ListParagraph"/>
        <w:numPr>
          <w:ilvl w:val="1"/>
          <w:numId w:val="22"/>
        </w:numPr>
        <w:rPr>
          <w:rFonts w:cstheme="minorHAnsi"/>
          <w:b/>
          <w:bCs/>
          <w:color w:val="000000" w:themeColor="text1"/>
          <w:sz w:val="20"/>
          <w:szCs w:val="20"/>
        </w:rPr>
      </w:pPr>
      <w:r w:rsidRPr="000B498A">
        <w:rPr>
          <w:rFonts w:cstheme="minorHAnsi"/>
          <w:b/>
          <w:bCs/>
          <w:color w:val="000000" w:themeColor="text1"/>
          <w:sz w:val="20"/>
          <w:szCs w:val="20"/>
        </w:rPr>
        <w:t>S</w:t>
      </w:r>
      <w:r w:rsidR="009E2690" w:rsidRPr="000B498A">
        <w:rPr>
          <w:rFonts w:cstheme="minorHAnsi"/>
          <w:b/>
          <w:bCs/>
          <w:color w:val="000000" w:themeColor="text1"/>
          <w:sz w:val="20"/>
          <w:szCs w:val="20"/>
        </w:rPr>
        <w:t>ecretariat report</w:t>
      </w:r>
    </w:p>
    <w:p w14:paraId="627C5A8E" w14:textId="77777777" w:rsidR="000B498A" w:rsidRPr="000B498A" w:rsidRDefault="009E2690" w:rsidP="009E2690">
      <w:pPr>
        <w:pStyle w:val="NormalWeb"/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  <w:lang w:eastAsia="en-AU"/>
        </w:rPr>
      </w:pPr>
      <w:r w:rsidRPr="000B498A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  <w:lang w:eastAsia="en-AU"/>
        </w:rPr>
        <w:t xml:space="preserve">-Secretariat (KH) outlined efforts on </w:t>
      </w:r>
      <w:r w:rsidR="000B498A" w:rsidRPr="000B498A">
        <w:rPr>
          <w:rFonts w:asciiTheme="minorHAnsi" w:eastAsiaTheme="minorEastAsia" w:hAnsiTheme="minorHAnsi" w:cstheme="minorHAnsi"/>
          <w:color w:val="000000" w:themeColor="text1"/>
          <w:kern w:val="24"/>
          <w:sz w:val="20"/>
          <w:szCs w:val="20"/>
          <w:lang w:eastAsia="en-AU"/>
        </w:rPr>
        <w:t>Sub- Committees and the successful commencement and engagement of members.</w:t>
      </w:r>
    </w:p>
    <w:p w14:paraId="71A9C95B" w14:textId="77777777" w:rsidR="00D07088" w:rsidRPr="000B498A" w:rsidRDefault="00D07088" w:rsidP="00C70DF5">
      <w:pPr>
        <w:rPr>
          <w:rFonts w:asciiTheme="minorHAnsi" w:hAnsiTheme="minorHAnsi" w:cstheme="minorHAnsi"/>
          <w:b/>
          <w:bCs/>
          <w:color w:val="000000" w:themeColor="text1"/>
          <w:sz w:val="20"/>
        </w:rPr>
      </w:pPr>
    </w:p>
    <w:p w14:paraId="1E22AEF2" w14:textId="3CD1E6DF" w:rsidR="0033181A" w:rsidRPr="000B498A" w:rsidRDefault="000B498A" w:rsidP="004C6561">
      <w:pPr>
        <w:numPr>
          <w:ilvl w:val="1"/>
          <w:numId w:val="22"/>
        </w:numPr>
        <w:rPr>
          <w:rFonts w:asciiTheme="minorHAnsi" w:hAnsiTheme="minorHAnsi" w:cstheme="minorHAnsi"/>
          <w:b/>
          <w:bCs/>
          <w:color w:val="000000" w:themeColor="text1"/>
          <w:sz w:val="20"/>
        </w:rPr>
      </w:pPr>
      <w:r w:rsidRPr="000B498A">
        <w:rPr>
          <w:rFonts w:asciiTheme="minorHAnsi" w:hAnsiTheme="minorHAnsi" w:cstheme="minorHAnsi"/>
          <w:b/>
          <w:bCs/>
          <w:color w:val="000000" w:themeColor="text1"/>
          <w:sz w:val="20"/>
        </w:rPr>
        <w:t>Social media and website update</w:t>
      </w:r>
    </w:p>
    <w:p w14:paraId="7961DD5C" w14:textId="77777777" w:rsidR="000B498A" w:rsidRPr="000B498A" w:rsidRDefault="0033181A" w:rsidP="0033181A">
      <w:pPr>
        <w:ind w:left="28" w:firstLine="14"/>
        <w:rPr>
          <w:rFonts w:asciiTheme="minorHAnsi" w:hAnsiTheme="minorHAnsi" w:cstheme="minorHAnsi"/>
          <w:color w:val="000000" w:themeColor="text1"/>
          <w:sz w:val="20"/>
        </w:rPr>
      </w:pPr>
      <w:r w:rsidRPr="000B498A">
        <w:rPr>
          <w:rFonts w:asciiTheme="minorHAnsi" w:hAnsiTheme="minorHAnsi" w:cstheme="minorHAnsi"/>
          <w:color w:val="000000" w:themeColor="text1"/>
          <w:sz w:val="20"/>
        </w:rPr>
        <w:t xml:space="preserve">Secretariat provided </w:t>
      </w:r>
      <w:r w:rsidR="000B498A" w:rsidRPr="000B498A">
        <w:rPr>
          <w:rFonts w:asciiTheme="minorHAnsi" w:hAnsiTheme="minorHAnsi" w:cstheme="minorHAnsi"/>
          <w:color w:val="000000" w:themeColor="text1"/>
          <w:sz w:val="20"/>
        </w:rPr>
        <w:t>analytics from website and social media.</w:t>
      </w:r>
    </w:p>
    <w:p w14:paraId="046E6384" w14:textId="77777777" w:rsidR="000B498A" w:rsidRPr="000B498A" w:rsidRDefault="000B498A" w:rsidP="0033181A">
      <w:pPr>
        <w:ind w:left="28" w:firstLine="14"/>
        <w:rPr>
          <w:rFonts w:asciiTheme="minorHAnsi" w:hAnsiTheme="minorHAnsi" w:cstheme="minorHAnsi"/>
          <w:color w:val="000000" w:themeColor="text1"/>
          <w:sz w:val="20"/>
        </w:rPr>
      </w:pPr>
      <w:r w:rsidRPr="000B498A">
        <w:rPr>
          <w:rFonts w:asciiTheme="minorHAnsi" w:hAnsiTheme="minorHAnsi" w:cstheme="minorHAnsi"/>
          <w:color w:val="000000" w:themeColor="text1"/>
          <w:sz w:val="20"/>
        </w:rPr>
        <w:t>Numbers are increasing – highlighted peaks on WED.</w:t>
      </w:r>
    </w:p>
    <w:p w14:paraId="31B1A257" w14:textId="551FBF8E" w:rsidR="00DE2991" w:rsidRPr="00C70DF5" w:rsidRDefault="000B498A" w:rsidP="00C70DF5">
      <w:pPr>
        <w:ind w:left="28" w:firstLine="14"/>
        <w:rPr>
          <w:rFonts w:asciiTheme="minorHAnsi" w:hAnsiTheme="minorHAnsi" w:cstheme="minorHAnsi"/>
          <w:color w:val="000000" w:themeColor="text1"/>
          <w:sz w:val="20"/>
        </w:rPr>
      </w:pPr>
      <w:r w:rsidRPr="000B498A">
        <w:rPr>
          <w:rFonts w:asciiTheme="minorHAnsi" w:hAnsiTheme="minorHAnsi" w:cstheme="minorHAnsi"/>
          <w:color w:val="000000" w:themeColor="text1"/>
          <w:sz w:val="20"/>
        </w:rPr>
        <w:t>Results provide further acknowledgement that additional new content is required.</w:t>
      </w:r>
    </w:p>
    <w:p w14:paraId="518A9C0E" w14:textId="688EBCBF" w:rsidR="007977EA" w:rsidRDefault="007977EA" w:rsidP="0033181A">
      <w:pPr>
        <w:ind w:left="28" w:firstLine="14"/>
        <w:rPr>
          <w:rFonts w:asciiTheme="minorHAnsi" w:hAnsiTheme="minorHAnsi" w:cstheme="minorHAnsi"/>
          <w:b/>
          <w:bCs/>
          <w:color w:val="000000" w:themeColor="text1"/>
          <w:sz w:val="20"/>
        </w:rPr>
      </w:pPr>
    </w:p>
    <w:p w14:paraId="006DA6CB" w14:textId="77777777" w:rsidR="00F01C50" w:rsidRPr="003E5AD4" w:rsidRDefault="00F01C50" w:rsidP="0033181A">
      <w:pPr>
        <w:ind w:left="28" w:firstLine="14"/>
        <w:rPr>
          <w:rFonts w:asciiTheme="minorHAnsi" w:hAnsiTheme="minorHAnsi" w:cstheme="minorHAnsi"/>
          <w:b/>
          <w:bCs/>
          <w:color w:val="000000" w:themeColor="text1"/>
          <w:sz w:val="20"/>
        </w:rPr>
      </w:pPr>
    </w:p>
    <w:p w14:paraId="6FC49796" w14:textId="77777777" w:rsidR="00EA38D2" w:rsidRPr="003E5AD4" w:rsidRDefault="00EA38D2" w:rsidP="004C6561">
      <w:pPr>
        <w:numPr>
          <w:ilvl w:val="1"/>
          <w:numId w:val="22"/>
        </w:numPr>
        <w:rPr>
          <w:rFonts w:asciiTheme="minorHAnsi" w:hAnsiTheme="minorHAnsi" w:cstheme="minorHAnsi"/>
          <w:b/>
          <w:bCs/>
          <w:color w:val="000000" w:themeColor="text1"/>
          <w:sz w:val="20"/>
        </w:rPr>
      </w:pPr>
      <w:r w:rsidRPr="003E5AD4">
        <w:rPr>
          <w:rFonts w:asciiTheme="minorHAnsi" w:hAnsiTheme="minorHAnsi" w:cstheme="minorHAnsi"/>
          <w:b/>
          <w:bCs/>
          <w:color w:val="000000" w:themeColor="text1"/>
          <w:sz w:val="20"/>
        </w:rPr>
        <w:t>Sub – Committee updates</w:t>
      </w:r>
    </w:p>
    <w:p w14:paraId="1B95FC53" w14:textId="6E926263" w:rsidR="00DE2991" w:rsidRPr="003E5AD4" w:rsidRDefault="00DE2991" w:rsidP="00EA38D2">
      <w:pPr>
        <w:ind w:left="360"/>
        <w:rPr>
          <w:rFonts w:asciiTheme="minorHAnsi" w:hAnsiTheme="minorHAnsi" w:cstheme="minorHAnsi"/>
          <w:b/>
          <w:bCs/>
          <w:color w:val="000000" w:themeColor="text1"/>
          <w:sz w:val="20"/>
        </w:rPr>
      </w:pPr>
      <w:r w:rsidRPr="003E5AD4">
        <w:rPr>
          <w:rFonts w:asciiTheme="minorHAnsi" w:hAnsiTheme="minorHAnsi" w:cstheme="minorHAnsi"/>
          <w:b/>
          <w:bCs/>
          <w:color w:val="000000" w:themeColor="text1"/>
          <w:sz w:val="20"/>
        </w:rPr>
        <w:t xml:space="preserve">Communications </w:t>
      </w:r>
    </w:p>
    <w:p w14:paraId="00D55772" w14:textId="0AB0ED50" w:rsidR="00EA38D2" w:rsidRPr="003E5AD4" w:rsidRDefault="00EA38D2" w:rsidP="00EA38D2">
      <w:pPr>
        <w:ind w:left="360"/>
        <w:rPr>
          <w:rFonts w:asciiTheme="minorHAnsi" w:hAnsiTheme="minorHAnsi" w:cstheme="minorHAnsi"/>
          <w:b/>
          <w:bCs/>
          <w:color w:val="000000" w:themeColor="text1"/>
          <w:sz w:val="20"/>
        </w:rPr>
      </w:pPr>
      <w:r w:rsidRPr="003E5AD4">
        <w:rPr>
          <w:rFonts w:asciiTheme="minorHAnsi" w:hAnsiTheme="minorHAnsi" w:cstheme="minorHAnsi"/>
          <w:b/>
          <w:bCs/>
          <w:color w:val="000000" w:themeColor="text1"/>
          <w:sz w:val="20"/>
        </w:rPr>
        <w:t xml:space="preserve">Yulia outlined the key priorities of the </w:t>
      </w:r>
      <w:proofErr w:type="spellStart"/>
      <w:r w:rsidRPr="003E5AD4">
        <w:rPr>
          <w:rFonts w:asciiTheme="minorHAnsi" w:hAnsiTheme="minorHAnsi" w:cstheme="minorHAnsi"/>
          <w:b/>
          <w:bCs/>
          <w:color w:val="000000" w:themeColor="text1"/>
          <w:sz w:val="20"/>
        </w:rPr>
        <w:t>sub committee</w:t>
      </w:r>
      <w:proofErr w:type="spellEnd"/>
      <w:r w:rsidRPr="003E5AD4">
        <w:rPr>
          <w:rFonts w:asciiTheme="minorHAnsi" w:hAnsiTheme="minorHAnsi" w:cstheme="minorHAnsi"/>
          <w:b/>
          <w:bCs/>
          <w:color w:val="000000" w:themeColor="text1"/>
          <w:sz w:val="20"/>
        </w:rPr>
        <w:t>:</w:t>
      </w:r>
    </w:p>
    <w:p w14:paraId="408CDBAC" w14:textId="61D29115" w:rsidR="00EA38D2" w:rsidRPr="003E5AD4" w:rsidRDefault="00EA38D2" w:rsidP="00EA38D2">
      <w:pPr>
        <w:ind w:left="360"/>
        <w:rPr>
          <w:rFonts w:asciiTheme="minorHAnsi" w:hAnsiTheme="minorHAnsi" w:cstheme="minorHAnsi"/>
          <w:b/>
          <w:bCs/>
          <w:color w:val="000000" w:themeColor="text1"/>
          <w:sz w:val="20"/>
        </w:rPr>
      </w:pPr>
      <w:r w:rsidRPr="003E5AD4">
        <w:rPr>
          <w:rFonts w:asciiTheme="minorHAnsi" w:hAnsiTheme="minorHAnsi" w:cstheme="minorHAnsi"/>
          <w:b/>
          <w:bCs/>
          <w:color w:val="000000" w:themeColor="text1"/>
          <w:sz w:val="20"/>
        </w:rPr>
        <w:t>Type 1 video campaign</w:t>
      </w:r>
    </w:p>
    <w:p w14:paraId="6614C87D" w14:textId="3C31E96B" w:rsidR="00EA38D2" w:rsidRPr="003E5AD4" w:rsidRDefault="00EA38D2" w:rsidP="00EA38D2">
      <w:pPr>
        <w:ind w:left="360"/>
        <w:rPr>
          <w:rFonts w:asciiTheme="minorHAnsi" w:hAnsiTheme="minorHAnsi" w:cstheme="minorHAnsi"/>
          <w:b/>
          <w:bCs/>
          <w:color w:val="000000" w:themeColor="text1"/>
          <w:sz w:val="20"/>
        </w:rPr>
      </w:pPr>
      <w:r w:rsidRPr="003E5AD4">
        <w:rPr>
          <w:rFonts w:asciiTheme="minorHAnsi" w:hAnsiTheme="minorHAnsi" w:cstheme="minorHAnsi"/>
          <w:b/>
          <w:bCs/>
          <w:color w:val="000000" w:themeColor="text1"/>
          <w:sz w:val="20"/>
        </w:rPr>
        <w:t>World Eco- Label Day</w:t>
      </w:r>
    </w:p>
    <w:p w14:paraId="61D46FBB" w14:textId="0AA5F456" w:rsidR="00EA38D2" w:rsidRPr="003E5AD4" w:rsidRDefault="00EA38D2" w:rsidP="00EA38D2">
      <w:pPr>
        <w:ind w:left="360"/>
        <w:rPr>
          <w:rFonts w:asciiTheme="minorHAnsi" w:hAnsiTheme="minorHAnsi" w:cstheme="minorHAnsi"/>
          <w:b/>
          <w:bCs/>
          <w:color w:val="000000" w:themeColor="text1"/>
          <w:sz w:val="20"/>
        </w:rPr>
      </w:pPr>
      <w:r w:rsidRPr="003E5AD4">
        <w:rPr>
          <w:rFonts w:asciiTheme="minorHAnsi" w:hAnsiTheme="minorHAnsi" w:cstheme="minorHAnsi"/>
          <w:b/>
          <w:bCs/>
          <w:color w:val="000000" w:themeColor="text1"/>
          <w:sz w:val="20"/>
        </w:rPr>
        <w:t>GEN website</w:t>
      </w:r>
    </w:p>
    <w:p w14:paraId="1B9B33FA" w14:textId="4C660010" w:rsidR="00EA38D2" w:rsidRPr="003E5AD4" w:rsidRDefault="00EA38D2" w:rsidP="00EA38D2">
      <w:pPr>
        <w:ind w:left="360"/>
        <w:rPr>
          <w:rFonts w:asciiTheme="minorHAnsi" w:hAnsiTheme="minorHAnsi" w:cstheme="minorHAnsi"/>
          <w:b/>
          <w:bCs/>
          <w:color w:val="000000" w:themeColor="text1"/>
          <w:sz w:val="20"/>
        </w:rPr>
      </w:pPr>
    </w:p>
    <w:p w14:paraId="001D4BB8" w14:textId="5040026C" w:rsidR="00EA38D2" w:rsidRPr="003E5AD4" w:rsidRDefault="00EA38D2" w:rsidP="00EA38D2">
      <w:pPr>
        <w:ind w:left="360"/>
        <w:rPr>
          <w:rFonts w:asciiTheme="minorHAnsi" w:hAnsiTheme="minorHAnsi" w:cstheme="minorHAnsi"/>
          <w:b/>
          <w:bCs/>
          <w:color w:val="000000" w:themeColor="text1"/>
          <w:sz w:val="20"/>
        </w:rPr>
      </w:pPr>
      <w:r w:rsidRPr="003E5AD4">
        <w:rPr>
          <w:rFonts w:asciiTheme="minorHAnsi" w:hAnsiTheme="minorHAnsi" w:cstheme="minorHAnsi"/>
          <w:b/>
          <w:bCs/>
          <w:color w:val="000000" w:themeColor="text1"/>
          <w:sz w:val="20"/>
        </w:rPr>
        <w:t>Website:</w:t>
      </w:r>
    </w:p>
    <w:p w14:paraId="42A9C7DE" w14:textId="0183B1F7" w:rsidR="00EA38D2" w:rsidRPr="003E5AD4" w:rsidRDefault="00F01C50" w:rsidP="00F01C50">
      <w:pPr>
        <w:pStyle w:val="ListParagraph"/>
        <w:ind w:left="360"/>
        <w:rPr>
          <w:rFonts w:cstheme="minorHAnsi"/>
          <w:color w:val="000000" w:themeColor="text1"/>
          <w:sz w:val="20"/>
        </w:rPr>
      </w:pPr>
      <w:r>
        <w:rPr>
          <w:rFonts w:cstheme="minorHAnsi"/>
          <w:color w:val="000000" w:themeColor="text1"/>
          <w:sz w:val="20"/>
        </w:rPr>
        <w:t xml:space="preserve">3 </w:t>
      </w:r>
      <w:r w:rsidR="00EA38D2" w:rsidRPr="003E5AD4">
        <w:rPr>
          <w:rFonts w:cstheme="minorHAnsi"/>
          <w:color w:val="000000" w:themeColor="text1"/>
          <w:sz w:val="20"/>
        </w:rPr>
        <w:t>proposals received (noting content creation will still need to be covered)</w:t>
      </w:r>
    </w:p>
    <w:p w14:paraId="3174E4C9" w14:textId="77190936" w:rsidR="00EA38D2" w:rsidRPr="003E5AD4" w:rsidRDefault="00EA38D2" w:rsidP="00EA38D2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0"/>
          <w:u w:val="single"/>
          <w:lang w:eastAsia="en-AU"/>
        </w:rPr>
      </w:pPr>
      <w:r w:rsidRPr="003E5AD4">
        <w:rPr>
          <w:rFonts w:eastAsiaTheme="minorEastAsia" w:hAnsi="Calibri"/>
          <w:color w:val="000000" w:themeColor="text1"/>
          <w:kern w:val="24"/>
          <w:sz w:val="20"/>
          <w:u w:val="single"/>
          <w:lang w:eastAsia="en-AU"/>
        </w:rPr>
        <w:t>The Board agreed to progress the brand work prior to the website and it was noted that subject to the communications budget, the website may need to be commenced/ finished in 2022.</w:t>
      </w:r>
    </w:p>
    <w:p w14:paraId="1683484B" w14:textId="52BE88F1" w:rsidR="00EA38D2" w:rsidRDefault="00EA38D2" w:rsidP="00EA38D2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0"/>
          <w:u w:val="single"/>
          <w:lang w:eastAsia="en-AU"/>
        </w:rPr>
      </w:pPr>
      <w:r w:rsidRPr="003E5AD4">
        <w:rPr>
          <w:rFonts w:eastAsiaTheme="minorEastAsia" w:hAnsi="Calibri"/>
          <w:color w:val="000000" w:themeColor="text1"/>
          <w:kern w:val="24"/>
          <w:sz w:val="20"/>
          <w:u w:val="single"/>
          <w:lang w:eastAsia="en-AU"/>
        </w:rPr>
        <w:lastRenderedPageBreak/>
        <w:t>The Brand should be presented at the AGM in 2021.</w:t>
      </w:r>
      <w:r w:rsidR="003E5AD4" w:rsidRPr="003E5AD4">
        <w:rPr>
          <w:rFonts w:eastAsiaTheme="minorEastAsia" w:hAnsi="Calibri"/>
          <w:color w:val="000000" w:themeColor="text1"/>
          <w:kern w:val="24"/>
          <w:sz w:val="20"/>
          <w:u w:val="single"/>
          <w:lang w:eastAsia="en-AU"/>
        </w:rPr>
        <w:t xml:space="preserve"> The brand should list target audiences and prioritise accordingly.</w:t>
      </w:r>
      <w:r w:rsidR="003E5AD4">
        <w:rPr>
          <w:rFonts w:eastAsiaTheme="minorEastAsia" w:hAnsi="Calibri"/>
          <w:color w:val="000000" w:themeColor="text1"/>
          <w:kern w:val="24"/>
          <w:sz w:val="20"/>
          <w:u w:val="single"/>
          <w:lang w:eastAsia="en-AU"/>
        </w:rPr>
        <w:t xml:space="preserve"> The Board is open to new logo designs.</w:t>
      </w:r>
    </w:p>
    <w:p w14:paraId="772A33B4" w14:textId="1ADB993F" w:rsidR="00AA1198" w:rsidRPr="00AA1198" w:rsidRDefault="00AA1198" w:rsidP="00EA38D2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0"/>
          <w:u w:val="single"/>
          <w:lang w:eastAsia="en-AU"/>
        </w:rPr>
      </w:pPr>
      <w:r w:rsidRPr="00AA1198">
        <w:rPr>
          <w:rFonts w:eastAsiaTheme="minorEastAsia" w:hAnsi="Calibri"/>
          <w:color w:val="000000" w:themeColor="text1"/>
          <w:kern w:val="24"/>
          <w:sz w:val="20"/>
          <w:u w:val="single"/>
          <w:lang w:eastAsia="en-AU"/>
        </w:rPr>
        <w:t>It was agreed that the video launch would be delayed till WED.</w:t>
      </w:r>
    </w:p>
    <w:p w14:paraId="3D031A72" w14:textId="77777777" w:rsidR="003E5AD4" w:rsidRPr="003E5AD4" w:rsidRDefault="003E5AD4" w:rsidP="00EA38D2">
      <w:pPr>
        <w:pStyle w:val="ListParagraph"/>
        <w:ind w:left="360"/>
        <w:rPr>
          <w:rFonts w:eastAsiaTheme="minorEastAsia" w:hAnsi="Calibri"/>
          <w:b/>
          <w:bCs/>
          <w:color w:val="000000" w:themeColor="text1"/>
          <w:kern w:val="24"/>
          <w:sz w:val="20"/>
          <w:lang w:eastAsia="en-AU"/>
        </w:rPr>
      </w:pPr>
    </w:p>
    <w:p w14:paraId="03F811E3" w14:textId="729862AF" w:rsidR="00EA38D2" w:rsidRDefault="00EA38D2" w:rsidP="00EA38D2">
      <w:pPr>
        <w:pStyle w:val="ListParagraph"/>
        <w:ind w:left="360"/>
        <w:rPr>
          <w:rFonts w:eastAsiaTheme="minorEastAsia" w:hAnsi="Calibri"/>
          <w:b/>
          <w:bCs/>
          <w:color w:val="000000" w:themeColor="text1"/>
          <w:kern w:val="24"/>
          <w:sz w:val="20"/>
          <w:lang w:eastAsia="en-AU"/>
        </w:rPr>
      </w:pPr>
      <w:r w:rsidRPr="003E5AD4">
        <w:rPr>
          <w:rFonts w:eastAsiaTheme="minorEastAsia" w:hAnsi="Calibri"/>
          <w:b/>
          <w:bCs/>
          <w:color w:val="000000" w:themeColor="text1"/>
          <w:kern w:val="24"/>
          <w:sz w:val="20"/>
          <w:lang w:eastAsia="en-AU"/>
        </w:rPr>
        <w:t>WED- calendar in progress, noting that the sub- committee prioritised the website before this Board meeting and will now focus on the sub – committees.</w:t>
      </w:r>
    </w:p>
    <w:p w14:paraId="5B0ECB4F" w14:textId="3340CA72" w:rsidR="003E5AD4" w:rsidRDefault="003E5AD4" w:rsidP="00EA38D2">
      <w:pPr>
        <w:pStyle w:val="ListParagraph"/>
        <w:ind w:left="360"/>
        <w:rPr>
          <w:rFonts w:eastAsiaTheme="minorEastAsia" w:hAnsi="Calibri"/>
          <w:b/>
          <w:bCs/>
          <w:color w:val="000000" w:themeColor="text1"/>
          <w:kern w:val="24"/>
          <w:sz w:val="20"/>
          <w:lang w:eastAsia="en-AU"/>
        </w:rPr>
      </w:pPr>
    </w:p>
    <w:p w14:paraId="57A34B2F" w14:textId="77777777" w:rsidR="00F01C50" w:rsidRDefault="00F01C50" w:rsidP="00EA38D2">
      <w:pPr>
        <w:pStyle w:val="ListParagraph"/>
        <w:ind w:left="360"/>
        <w:rPr>
          <w:rFonts w:eastAsiaTheme="minorEastAsia" w:hAnsi="Calibri"/>
          <w:b/>
          <w:bCs/>
          <w:color w:val="000000" w:themeColor="text1"/>
          <w:kern w:val="24"/>
          <w:sz w:val="20"/>
          <w:lang w:eastAsia="en-AU"/>
        </w:rPr>
      </w:pPr>
    </w:p>
    <w:p w14:paraId="7E3CC136" w14:textId="0BDAD633" w:rsidR="003E5AD4" w:rsidRDefault="003E5AD4" w:rsidP="00EA38D2">
      <w:pPr>
        <w:pStyle w:val="ListParagraph"/>
        <w:ind w:left="360"/>
        <w:rPr>
          <w:rFonts w:eastAsiaTheme="minorEastAsia" w:hAnsi="Calibri"/>
          <w:b/>
          <w:bCs/>
          <w:color w:val="000000" w:themeColor="text1"/>
          <w:kern w:val="24"/>
          <w:sz w:val="20"/>
          <w:lang w:eastAsia="en-AU"/>
        </w:rPr>
      </w:pPr>
      <w:r>
        <w:rPr>
          <w:rFonts w:eastAsiaTheme="minorEastAsia" w:hAnsi="Calibri"/>
          <w:b/>
          <w:bCs/>
          <w:color w:val="000000" w:themeColor="text1"/>
          <w:kern w:val="24"/>
          <w:sz w:val="20"/>
          <w:lang w:eastAsia="en-AU"/>
        </w:rPr>
        <w:t>Meeting part A closed 13:00 GMT</w:t>
      </w:r>
    </w:p>
    <w:p w14:paraId="6558151A" w14:textId="7F2E7795" w:rsidR="003E5AD4" w:rsidRDefault="003E5AD4" w:rsidP="00EA38D2">
      <w:pPr>
        <w:pStyle w:val="ListParagraph"/>
        <w:ind w:left="360"/>
        <w:rPr>
          <w:rFonts w:eastAsiaTheme="minorEastAsia" w:hAnsi="Calibri"/>
          <w:b/>
          <w:bCs/>
          <w:color w:val="000000" w:themeColor="text1"/>
          <w:kern w:val="24"/>
          <w:sz w:val="20"/>
          <w:lang w:eastAsia="en-AU"/>
        </w:rPr>
      </w:pPr>
    </w:p>
    <w:p w14:paraId="34AE99F9" w14:textId="6FC3D59C" w:rsidR="003E5AD4" w:rsidRDefault="003E5AD4" w:rsidP="00EA38D2">
      <w:pPr>
        <w:pStyle w:val="ListParagraph"/>
        <w:ind w:left="360"/>
        <w:rPr>
          <w:rFonts w:eastAsiaTheme="minorEastAsia" w:hAnsi="Calibri"/>
          <w:b/>
          <w:bCs/>
          <w:color w:val="000000" w:themeColor="text1"/>
          <w:kern w:val="24"/>
          <w:sz w:val="20"/>
          <w:lang w:eastAsia="en-AU"/>
        </w:rPr>
      </w:pPr>
      <w:r>
        <w:rPr>
          <w:rFonts w:eastAsiaTheme="minorEastAsia" w:hAnsi="Calibri"/>
          <w:b/>
          <w:bCs/>
          <w:color w:val="000000" w:themeColor="text1"/>
          <w:kern w:val="24"/>
          <w:sz w:val="20"/>
          <w:lang w:eastAsia="en-AU"/>
        </w:rPr>
        <w:t>Part B</w:t>
      </w:r>
    </w:p>
    <w:p w14:paraId="46E6C519" w14:textId="603875E7" w:rsidR="003E5AD4" w:rsidRPr="003E5AD4" w:rsidRDefault="003E5AD4" w:rsidP="00EA38D2">
      <w:pPr>
        <w:pStyle w:val="ListParagraph"/>
        <w:ind w:left="360"/>
        <w:rPr>
          <w:rFonts w:eastAsiaTheme="minorEastAsia" w:hAnsi="Calibri"/>
          <w:b/>
          <w:bCs/>
          <w:color w:val="000000" w:themeColor="text1"/>
          <w:kern w:val="24"/>
          <w:sz w:val="20"/>
          <w:lang w:eastAsia="en-AU"/>
        </w:rPr>
      </w:pPr>
      <w:r w:rsidRPr="003E5AD4">
        <w:rPr>
          <w:rFonts w:eastAsiaTheme="minorEastAsia" w:hAnsi="Calibri"/>
          <w:b/>
          <w:bCs/>
          <w:color w:val="000000" w:themeColor="text1"/>
          <w:kern w:val="24"/>
          <w:sz w:val="20"/>
          <w:lang w:eastAsia="en-AU"/>
        </w:rPr>
        <w:t>Opened 10:00 GMT</w:t>
      </w:r>
    </w:p>
    <w:p w14:paraId="40AC12A9" w14:textId="7D7FFEE1" w:rsidR="003E5AD4" w:rsidRPr="003E5AD4" w:rsidRDefault="003E5AD4" w:rsidP="00EA38D2">
      <w:pPr>
        <w:pStyle w:val="ListParagraph"/>
        <w:ind w:left="360"/>
        <w:rPr>
          <w:rFonts w:eastAsiaTheme="minorEastAsia" w:hAnsi="Calibri"/>
          <w:b/>
          <w:bCs/>
          <w:color w:val="000000" w:themeColor="text1"/>
          <w:kern w:val="24"/>
          <w:sz w:val="20"/>
          <w:lang w:eastAsia="en-AU"/>
        </w:rPr>
      </w:pPr>
      <w:r w:rsidRPr="003E5AD4">
        <w:rPr>
          <w:rFonts w:eastAsiaTheme="minorEastAsia" w:hAnsi="Calibri"/>
          <w:b/>
          <w:bCs/>
          <w:color w:val="000000" w:themeColor="text1"/>
          <w:kern w:val="24"/>
          <w:sz w:val="20"/>
          <w:lang w:eastAsia="en-AU"/>
        </w:rPr>
        <w:t>Giri arrived 10.07</w:t>
      </w:r>
    </w:p>
    <w:p w14:paraId="32620AFB" w14:textId="764C01CB" w:rsidR="003E5AD4" w:rsidRPr="003E5AD4" w:rsidRDefault="003E5AD4" w:rsidP="00EA38D2">
      <w:pPr>
        <w:pStyle w:val="ListParagraph"/>
        <w:ind w:left="360"/>
        <w:rPr>
          <w:rFonts w:eastAsiaTheme="minorEastAsia" w:hAnsi="Calibri"/>
          <w:b/>
          <w:bCs/>
          <w:color w:val="000000" w:themeColor="text1"/>
          <w:kern w:val="24"/>
          <w:sz w:val="20"/>
          <w:lang w:eastAsia="en-AU"/>
        </w:rPr>
      </w:pPr>
    </w:p>
    <w:p w14:paraId="5CEDB4F1" w14:textId="0F0BE9BA" w:rsidR="003E5AD4" w:rsidRPr="003E5AD4" w:rsidRDefault="003E5AD4" w:rsidP="00EA38D2">
      <w:pPr>
        <w:pStyle w:val="ListParagraph"/>
        <w:ind w:left="360"/>
        <w:rPr>
          <w:rFonts w:eastAsiaTheme="minorEastAsia" w:hAnsi="Calibri"/>
          <w:b/>
          <w:bCs/>
          <w:color w:val="000000" w:themeColor="text1"/>
          <w:kern w:val="24"/>
          <w:sz w:val="20"/>
          <w:lang w:eastAsia="en-AU"/>
        </w:rPr>
      </w:pPr>
      <w:r w:rsidRPr="003E5AD4">
        <w:rPr>
          <w:rFonts w:eastAsiaTheme="minorEastAsia" w:hAnsi="Calibri"/>
          <w:b/>
          <w:bCs/>
          <w:color w:val="000000" w:themeColor="text1"/>
          <w:kern w:val="24"/>
          <w:sz w:val="20"/>
          <w:lang w:eastAsia="en-AU"/>
        </w:rPr>
        <w:t>Sub committee updates continued:</w:t>
      </w:r>
    </w:p>
    <w:p w14:paraId="57123965" w14:textId="7130B3B3" w:rsidR="003E5AD4" w:rsidRDefault="003E5AD4" w:rsidP="00EA38D2">
      <w:pPr>
        <w:pStyle w:val="ListParagraph"/>
        <w:ind w:left="360"/>
        <w:rPr>
          <w:rFonts w:eastAsiaTheme="minorEastAsia" w:hAnsi="Calibri"/>
          <w:b/>
          <w:bCs/>
          <w:color w:val="000000" w:themeColor="text1"/>
          <w:kern w:val="24"/>
          <w:sz w:val="20"/>
          <w:lang w:eastAsia="en-AU"/>
        </w:rPr>
      </w:pPr>
    </w:p>
    <w:p w14:paraId="746ADC53" w14:textId="41687E4B" w:rsidR="003E5AD4" w:rsidRDefault="003E5AD4" w:rsidP="00EA38D2">
      <w:pPr>
        <w:pStyle w:val="ListParagraph"/>
        <w:ind w:left="360"/>
        <w:rPr>
          <w:rFonts w:eastAsiaTheme="minorEastAsia" w:hAnsi="Calibri"/>
          <w:b/>
          <w:bCs/>
          <w:color w:val="000000" w:themeColor="text1"/>
          <w:kern w:val="24"/>
          <w:sz w:val="20"/>
          <w:lang w:eastAsia="en-AU"/>
        </w:rPr>
      </w:pPr>
      <w:r>
        <w:rPr>
          <w:rFonts w:eastAsiaTheme="minorEastAsia" w:hAnsi="Calibri"/>
          <w:b/>
          <w:bCs/>
          <w:color w:val="000000" w:themeColor="text1"/>
          <w:kern w:val="24"/>
          <w:sz w:val="20"/>
          <w:lang w:eastAsia="en-AU"/>
        </w:rPr>
        <w:t>ISO</w:t>
      </w:r>
    </w:p>
    <w:p w14:paraId="60C1CA93" w14:textId="21652A7E" w:rsidR="003E5AD4" w:rsidRPr="003E5AD4" w:rsidRDefault="003E5AD4" w:rsidP="00EA38D2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0"/>
          <w:lang w:eastAsia="en-AU"/>
        </w:rPr>
      </w:pPr>
      <w:r w:rsidRPr="003E5AD4">
        <w:rPr>
          <w:rFonts w:eastAsiaTheme="minorEastAsia" w:hAnsi="Calibri"/>
          <w:color w:val="000000" w:themeColor="text1"/>
          <w:kern w:val="24"/>
          <w:sz w:val="20"/>
          <w:lang w:eastAsia="en-AU"/>
        </w:rPr>
        <w:t>Bjorn – Erik outlined the progress in the ISO meetings for ISO 14020 working group.</w:t>
      </w:r>
    </w:p>
    <w:p w14:paraId="411BE676" w14:textId="22D58133" w:rsidR="003E5AD4" w:rsidRPr="003E5AD4" w:rsidRDefault="003E5AD4" w:rsidP="00EA38D2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0"/>
          <w:lang w:eastAsia="en-AU"/>
        </w:rPr>
      </w:pPr>
      <w:r w:rsidRPr="003E5AD4">
        <w:rPr>
          <w:rFonts w:eastAsiaTheme="minorEastAsia" w:hAnsi="Calibri"/>
          <w:color w:val="000000" w:themeColor="text1"/>
          <w:kern w:val="24"/>
          <w:sz w:val="20"/>
          <w:lang w:eastAsia="en-AU"/>
        </w:rPr>
        <w:t>It is expected that there will be an approved draft of ISO 14020 before the end of 2021 and then ISO 14024 will commence.</w:t>
      </w:r>
    </w:p>
    <w:p w14:paraId="73CA58BE" w14:textId="43DDF78B" w:rsidR="003E5AD4" w:rsidRDefault="003E5AD4" w:rsidP="00EA38D2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0"/>
          <w:lang w:eastAsia="en-AU"/>
        </w:rPr>
      </w:pPr>
      <w:r w:rsidRPr="003E5AD4">
        <w:rPr>
          <w:rFonts w:eastAsiaTheme="minorEastAsia" w:hAnsi="Calibri"/>
          <w:color w:val="000000" w:themeColor="text1"/>
          <w:kern w:val="24"/>
          <w:sz w:val="20"/>
          <w:lang w:eastAsia="en-AU"/>
        </w:rPr>
        <w:t>It was also agreed that ISO 14021 will once again have a separate standard.</w:t>
      </w:r>
      <w:r>
        <w:rPr>
          <w:rFonts w:eastAsiaTheme="minorEastAsia" w:hAnsi="Calibri"/>
          <w:color w:val="000000" w:themeColor="text1"/>
          <w:kern w:val="24"/>
          <w:sz w:val="20"/>
          <w:lang w:eastAsia="en-AU"/>
        </w:rPr>
        <w:t xml:space="preserve"> Members of the sub- committee have been updated and a meeting will be organised</w:t>
      </w:r>
      <w:r w:rsidR="00F01C50">
        <w:rPr>
          <w:rFonts w:eastAsiaTheme="minorEastAsia" w:hAnsi="Calibri"/>
          <w:color w:val="000000" w:themeColor="text1"/>
          <w:kern w:val="24"/>
          <w:sz w:val="20"/>
          <w:lang w:eastAsia="en-AU"/>
        </w:rPr>
        <w:t xml:space="preserve"> when a new 14020-draft is out.</w:t>
      </w:r>
    </w:p>
    <w:p w14:paraId="762BE0DF" w14:textId="0C5ECF30" w:rsidR="003E5AD4" w:rsidRDefault="003E5AD4" w:rsidP="00EA38D2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0"/>
          <w:lang w:eastAsia="en-AU"/>
        </w:rPr>
      </w:pPr>
    </w:p>
    <w:p w14:paraId="2C3F27CD" w14:textId="375BF7F6" w:rsidR="003E5AD4" w:rsidRPr="00B4302E" w:rsidRDefault="003E5AD4" w:rsidP="00EA38D2">
      <w:pPr>
        <w:pStyle w:val="ListParagraph"/>
        <w:ind w:left="360"/>
        <w:rPr>
          <w:rFonts w:eastAsiaTheme="minorEastAsia" w:hAnsi="Calibri"/>
          <w:b/>
          <w:bCs/>
          <w:color w:val="000000" w:themeColor="text1"/>
          <w:kern w:val="24"/>
          <w:sz w:val="20"/>
          <w:lang w:eastAsia="en-AU"/>
        </w:rPr>
      </w:pPr>
      <w:r w:rsidRPr="00B4302E">
        <w:rPr>
          <w:rFonts w:eastAsiaTheme="minorEastAsia" w:hAnsi="Calibri"/>
          <w:b/>
          <w:bCs/>
          <w:color w:val="000000" w:themeColor="text1"/>
          <w:kern w:val="24"/>
          <w:sz w:val="20"/>
          <w:lang w:eastAsia="en-AU"/>
        </w:rPr>
        <w:t>M</w:t>
      </w:r>
      <w:r w:rsidR="00B4302E" w:rsidRPr="00B4302E">
        <w:rPr>
          <w:rFonts w:eastAsiaTheme="minorEastAsia" w:hAnsi="Calibri"/>
          <w:b/>
          <w:bCs/>
          <w:color w:val="000000" w:themeColor="text1"/>
          <w:kern w:val="24"/>
          <w:sz w:val="20"/>
          <w:lang w:eastAsia="en-AU"/>
        </w:rPr>
        <w:t>ember coordination update</w:t>
      </w:r>
    </w:p>
    <w:p w14:paraId="784DB57A" w14:textId="5F9200B9" w:rsidR="003E5AD4" w:rsidRPr="00B4302E" w:rsidRDefault="00B4302E" w:rsidP="00B4302E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0"/>
          <w:lang w:eastAsia="en-AU"/>
        </w:rPr>
      </w:pPr>
      <w:r>
        <w:rPr>
          <w:rFonts w:eastAsiaTheme="minorEastAsia" w:hAnsi="Calibri"/>
          <w:color w:val="000000" w:themeColor="text1"/>
          <w:kern w:val="24"/>
          <w:sz w:val="20"/>
          <w:lang w:eastAsia="en-AU"/>
        </w:rPr>
        <w:t>M</w:t>
      </w:r>
      <w:r w:rsidRPr="00B4302E">
        <w:rPr>
          <w:rFonts w:eastAsiaTheme="minorEastAsia" w:hAnsi="Calibri"/>
          <w:color w:val="000000" w:themeColor="text1"/>
          <w:kern w:val="24"/>
          <w:sz w:val="20"/>
          <w:lang w:eastAsia="en-AU"/>
        </w:rPr>
        <w:t>embers have met once and have agreed to meeting monthly. There is a need to understand what members want and a survey is the suggested mechanism to explore areas of interest for coordination.</w:t>
      </w:r>
    </w:p>
    <w:p w14:paraId="4A76E976" w14:textId="356E5ABA" w:rsidR="00B4302E" w:rsidRDefault="00B4302E" w:rsidP="00B4302E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0"/>
          <w:lang w:eastAsia="en-AU"/>
        </w:rPr>
      </w:pPr>
      <w:r w:rsidRPr="00B4302E">
        <w:rPr>
          <w:rFonts w:eastAsiaTheme="minorEastAsia" w:hAnsi="Calibri"/>
          <w:color w:val="000000" w:themeColor="text1"/>
          <w:kern w:val="24"/>
          <w:sz w:val="20"/>
          <w:lang w:eastAsia="en-AU"/>
        </w:rPr>
        <w:t>Biodiversity and carbon are two areas of components within our standards that were suggested. Chen continues to do the MRA study.</w:t>
      </w:r>
    </w:p>
    <w:p w14:paraId="553F8280" w14:textId="007E4E2F" w:rsidR="00B4302E" w:rsidRDefault="00B4302E" w:rsidP="00B4302E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0"/>
          <w:lang w:eastAsia="en-AU"/>
        </w:rPr>
      </w:pPr>
    </w:p>
    <w:p w14:paraId="088A00D9" w14:textId="133669EE" w:rsidR="00B4302E" w:rsidRDefault="00B4302E" w:rsidP="00B4302E">
      <w:pPr>
        <w:pStyle w:val="ListParagraph"/>
        <w:ind w:left="360"/>
        <w:rPr>
          <w:rFonts w:eastAsiaTheme="minorEastAsia" w:hAnsi="Calibri"/>
          <w:b/>
          <w:bCs/>
          <w:color w:val="000000" w:themeColor="text1"/>
          <w:kern w:val="24"/>
          <w:sz w:val="20"/>
          <w:lang w:eastAsia="en-AU"/>
        </w:rPr>
      </w:pPr>
      <w:r w:rsidRPr="00B4302E">
        <w:rPr>
          <w:rFonts w:eastAsiaTheme="minorEastAsia" w:hAnsi="Calibri"/>
          <w:b/>
          <w:bCs/>
          <w:color w:val="000000" w:themeColor="text1"/>
          <w:kern w:val="24"/>
          <w:sz w:val="20"/>
          <w:lang w:eastAsia="en-AU"/>
        </w:rPr>
        <w:t>Governance</w:t>
      </w:r>
    </w:p>
    <w:p w14:paraId="02185680" w14:textId="0E51821B" w:rsidR="00B4302E" w:rsidRPr="00B4302E" w:rsidRDefault="00B4302E" w:rsidP="00D26384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0"/>
          <w:lang w:eastAsia="en-AU"/>
        </w:rPr>
      </w:pPr>
      <w:r w:rsidRPr="00B4302E">
        <w:rPr>
          <w:rFonts w:eastAsiaTheme="minorEastAsia" w:hAnsi="Calibri"/>
          <w:color w:val="000000" w:themeColor="text1"/>
          <w:kern w:val="24"/>
          <w:sz w:val="20"/>
          <w:lang w:eastAsia="en-AU"/>
        </w:rPr>
        <w:t xml:space="preserve">Minimal actiivity through full committee due to need to prioritise GENICES audits. </w:t>
      </w:r>
    </w:p>
    <w:p w14:paraId="0D429F30" w14:textId="225E22F0" w:rsidR="00B4302E" w:rsidRPr="00BE0A3E" w:rsidRDefault="00B4302E" w:rsidP="00BE0A3E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0"/>
          <w:u w:val="single"/>
          <w:lang w:eastAsia="en-AU"/>
        </w:rPr>
      </w:pPr>
      <w:r w:rsidRPr="00B4302E">
        <w:rPr>
          <w:rFonts w:eastAsiaTheme="minorEastAsia" w:hAnsi="Calibri"/>
          <w:color w:val="000000" w:themeColor="text1"/>
          <w:kern w:val="24"/>
          <w:sz w:val="20"/>
          <w:u w:val="single"/>
          <w:lang w:eastAsia="en-AU"/>
        </w:rPr>
        <w:t>Aim for by-laws to be presented at the September Board meeting for sign off before the AGM, unless otherwise needing to be delayed till 2022.</w:t>
      </w:r>
    </w:p>
    <w:p w14:paraId="1FAB8568" w14:textId="12299E9B" w:rsidR="00B4302E" w:rsidRDefault="00B4302E" w:rsidP="00B4302E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0"/>
          <w:u w:val="single"/>
          <w:lang w:eastAsia="en-AU"/>
        </w:rPr>
      </w:pPr>
    </w:p>
    <w:p w14:paraId="61B66025" w14:textId="106F17D9" w:rsidR="00B4302E" w:rsidRDefault="00B4302E" w:rsidP="00B4302E">
      <w:pPr>
        <w:pStyle w:val="ListParagraph"/>
        <w:ind w:left="360"/>
        <w:rPr>
          <w:rFonts w:eastAsiaTheme="minorEastAsia" w:hAnsi="Calibri"/>
          <w:b/>
          <w:bCs/>
          <w:color w:val="000000" w:themeColor="text1"/>
          <w:kern w:val="24"/>
          <w:sz w:val="20"/>
          <w:lang w:eastAsia="en-AU"/>
        </w:rPr>
      </w:pPr>
      <w:r w:rsidRPr="00B4302E">
        <w:rPr>
          <w:rFonts w:eastAsiaTheme="minorEastAsia" w:hAnsi="Calibri"/>
          <w:b/>
          <w:bCs/>
          <w:color w:val="000000" w:themeColor="text1"/>
          <w:kern w:val="24"/>
          <w:sz w:val="20"/>
          <w:lang w:eastAsia="en-AU"/>
        </w:rPr>
        <w:t>Business engag</w:t>
      </w:r>
      <w:r w:rsidR="00BE0A3E">
        <w:rPr>
          <w:rFonts w:eastAsiaTheme="minorEastAsia" w:hAnsi="Calibri"/>
          <w:b/>
          <w:bCs/>
          <w:color w:val="000000" w:themeColor="text1"/>
          <w:kern w:val="24"/>
          <w:sz w:val="20"/>
          <w:lang w:eastAsia="en-AU"/>
        </w:rPr>
        <w:t>e</w:t>
      </w:r>
      <w:r w:rsidRPr="00B4302E">
        <w:rPr>
          <w:rFonts w:eastAsiaTheme="minorEastAsia" w:hAnsi="Calibri"/>
          <w:b/>
          <w:bCs/>
          <w:color w:val="000000" w:themeColor="text1"/>
          <w:kern w:val="24"/>
          <w:sz w:val="20"/>
          <w:lang w:eastAsia="en-AU"/>
        </w:rPr>
        <w:t>ment and outreach</w:t>
      </w:r>
    </w:p>
    <w:p w14:paraId="67E1933D" w14:textId="27BE3245" w:rsidR="00B4302E" w:rsidRPr="00AA1198" w:rsidRDefault="00B4302E" w:rsidP="00B4302E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0"/>
          <w:lang w:eastAsia="en-AU"/>
        </w:rPr>
      </w:pPr>
      <w:r w:rsidRPr="00AA1198">
        <w:rPr>
          <w:rFonts w:eastAsiaTheme="minorEastAsia" w:hAnsi="Calibri"/>
          <w:color w:val="000000" w:themeColor="text1"/>
          <w:kern w:val="24"/>
          <w:sz w:val="20"/>
          <w:lang w:eastAsia="en-AU"/>
        </w:rPr>
        <w:t>Vincius presented the work to date including the prioritisation of value proposition for affiliate members.</w:t>
      </w:r>
    </w:p>
    <w:p w14:paraId="469B4F37" w14:textId="4155D383" w:rsidR="00B4302E" w:rsidRPr="00AA1198" w:rsidRDefault="00B4302E" w:rsidP="00B4302E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0"/>
          <w:lang w:eastAsia="en-AU"/>
        </w:rPr>
      </w:pPr>
      <w:r w:rsidRPr="00AA1198">
        <w:rPr>
          <w:rFonts w:eastAsiaTheme="minorEastAsia" w:hAnsi="Calibri"/>
          <w:color w:val="000000" w:themeColor="text1"/>
          <w:kern w:val="24"/>
          <w:sz w:val="20"/>
          <w:lang w:eastAsia="en-AU"/>
        </w:rPr>
        <w:t>Growth of affiliate members is key strategic goal for this sub- committee.</w:t>
      </w:r>
    </w:p>
    <w:p w14:paraId="14A01C4A" w14:textId="561D6195" w:rsidR="00B4302E" w:rsidRPr="00AA1198" w:rsidRDefault="00AA1198" w:rsidP="00B4302E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0"/>
          <w:lang w:eastAsia="en-AU"/>
        </w:rPr>
      </w:pPr>
      <w:r w:rsidRPr="00AA1198">
        <w:rPr>
          <w:rFonts w:eastAsiaTheme="minorEastAsia" w:hAnsi="Calibri"/>
          <w:color w:val="000000" w:themeColor="text1"/>
          <w:kern w:val="24"/>
          <w:sz w:val="20"/>
          <w:lang w:eastAsia="en-AU"/>
        </w:rPr>
        <w:t>The actions are to:</w:t>
      </w:r>
    </w:p>
    <w:p w14:paraId="40357861" w14:textId="30EEE1F3" w:rsidR="00AA1198" w:rsidRPr="00AA1198" w:rsidRDefault="00AA1198" w:rsidP="00AA1198">
      <w:pPr>
        <w:pStyle w:val="ListParagraph"/>
        <w:numPr>
          <w:ilvl w:val="0"/>
          <w:numId w:val="42"/>
        </w:numPr>
        <w:rPr>
          <w:rFonts w:eastAsiaTheme="minorEastAsia" w:hAnsi="Calibri"/>
          <w:color w:val="000000" w:themeColor="text1"/>
          <w:kern w:val="24"/>
          <w:sz w:val="20"/>
          <w:lang w:eastAsia="en-AU"/>
        </w:rPr>
      </w:pPr>
      <w:r w:rsidRPr="00AA1198">
        <w:rPr>
          <w:rFonts w:eastAsiaTheme="minorEastAsia" w:hAnsi="Calibri"/>
          <w:color w:val="000000" w:themeColor="text1"/>
          <w:kern w:val="24"/>
          <w:sz w:val="20"/>
          <w:lang w:eastAsia="en-AU"/>
        </w:rPr>
        <w:t>Send survey to existing and potential affiliate membe</w:t>
      </w:r>
      <w:r w:rsidR="00BE0A3E">
        <w:rPr>
          <w:rFonts w:eastAsiaTheme="minorEastAsia" w:hAnsi="Calibri"/>
          <w:color w:val="000000" w:themeColor="text1"/>
          <w:kern w:val="24"/>
          <w:sz w:val="20"/>
          <w:lang w:eastAsia="en-AU"/>
        </w:rPr>
        <w:t>rs</w:t>
      </w:r>
    </w:p>
    <w:p w14:paraId="3DAF7B7A" w14:textId="278FDADE" w:rsidR="00AA1198" w:rsidRPr="00AA1198" w:rsidRDefault="00AA1198" w:rsidP="00AA1198">
      <w:pPr>
        <w:pStyle w:val="ListParagraph"/>
        <w:numPr>
          <w:ilvl w:val="0"/>
          <w:numId w:val="42"/>
        </w:numPr>
        <w:rPr>
          <w:rFonts w:eastAsiaTheme="minorEastAsia" w:hAnsi="Calibri"/>
          <w:color w:val="000000" w:themeColor="text1"/>
          <w:kern w:val="24"/>
          <w:sz w:val="20"/>
          <w:lang w:eastAsia="en-AU"/>
        </w:rPr>
      </w:pPr>
      <w:r w:rsidRPr="00AA1198">
        <w:rPr>
          <w:rFonts w:eastAsiaTheme="minorEastAsia" w:hAnsi="Calibri"/>
          <w:color w:val="000000" w:themeColor="text1"/>
          <w:kern w:val="24"/>
          <w:sz w:val="20"/>
          <w:lang w:eastAsia="en-AU"/>
        </w:rPr>
        <w:t>Host stakeholder conversations</w:t>
      </w:r>
    </w:p>
    <w:p w14:paraId="54CC488B" w14:textId="3C07EACB" w:rsidR="00AA1198" w:rsidRDefault="00AA1198" w:rsidP="00B4302E">
      <w:pPr>
        <w:pStyle w:val="ListParagraph"/>
        <w:ind w:left="360"/>
        <w:rPr>
          <w:rFonts w:eastAsiaTheme="minorEastAsia" w:hAnsi="Calibri"/>
          <w:b/>
          <w:bCs/>
          <w:color w:val="000000" w:themeColor="text1"/>
          <w:kern w:val="24"/>
          <w:sz w:val="20"/>
          <w:lang w:eastAsia="en-AU"/>
        </w:rPr>
      </w:pPr>
    </w:p>
    <w:p w14:paraId="741F8332" w14:textId="77777777" w:rsidR="00B4302E" w:rsidRDefault="00B4302E" w:rsidP="00B4302E">
      <w:pPr>
        <w:pStyle w:val="ListParagraph"/>
        <w:ind w:left="360"/>
        <w:rPr>
          <w:rFonts w:eastAsiaTheme="minorEastAsia" w:hAnsi="Calibri"/>
          <w:b/>
          <w:bCs/>
          <w:color w:val="000000" w:themeColor="text1"/>
          <w:kern w:val="24"/>
          <w:sz w:val="20"/>
          <w:lang w:eastAsia="en-AU"/>
        </w:rPr>
      </w:pPr>
    </w:p>
    <w:p w14:paraId="14867AD9" w14:textId="49E82683" w:rsidR="00B4302E" w:rsidRDefault="00AA1198" w:rsidP="00B4302E">
      <w:pPr>
        <w:pStyle w:val="ListParagraph"/>
        <w:ind w:left="360"/>
        <w:rPr>
          <w:rFonts w:eastAsiaTheme="minorEastAsia" w:hAnsi="Calibri"/>
          <w:b/>
          <w:bCs/>
          <w:color w:val="000000" w:themeColor="text1"/>
          <w:kern w:val="24"/>
          <w:sz w:val="20"/>
          <w:lang w:eastAsia="en-AU"/>
        </w:rPr>
      </w:pPr>
      <w:r>
        <w:rPr>
          <w:rFonts w:eastAsiaTheme="minorEastAsia" w:hAnsi="Calibri"/>
          <w:b/>
          <w:bCs/>
          <w:color w:val="000000" w:themeColor="text1"/>
          <w:kern w:val="24"/>
          <w:sz w:val="20"/>
          <w:lang w:eastAsia="en-AU"/>
        </w:rPr>
        <w:t>Fundraising</w:t>
      </w:r>
    </w:p>
    <w:p w14:paraId="6A1A4D06" w14:textId="31EB9808" w:rsidR="00AA1198" w:rsidRPr="00AA1198" w:rsidRDefault="00AA1198" w:rsidP="00B4302E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0"/>
          <w:lang w:eastAsia="en-AU"/>
        </w:rPr>
      </w:pPr>
      <w:r w:rsidRPr="00AA1198">
        <w:rPr>
          <w:rFonts w:eastAsiaTheme="minorEastAsia" w:hAnsi="Calibri"/>
          <w:color w:val="000000" w:themeColor="text1"/>
          <w:kern w:val="24"/>
          <w:sz w:val="20"/>
          <w:lang w:eastAsia="en-AU"/>
        </w:rPr>
        <w:t>Giri has met indiv</w:t>
      </w:r>
      <w:r>
        <w:rPr>
          <w:rFonts w:eastAsiaTheme="minorEastAsia" w:hAnsi="Calibri"/>
          <w:color w:val="000000" w:themeColor="text1"/>
          <w:kern w:val="24"/>
          <w:sz w:val="20"/>
          <w:lang w:eastAsia="en-AU"/>
        </w:rPr>
        <w:t>i</w:t>
      </w:r>
      <w:r w:rsidRPr="00AA1198">
        <w:rPr>
          <w:rFonts w:eastAsiaTheme="minorEastAsia" w:hAnsi="Calibri"/>
          <w:color w:val="000000" w:themeColor="text1"/>
          <w:kern w:val="24"/>
          <w:sz w:val="20"/>
          <w:lang w:eastAsia="en-AU"/>
        </w:rPr>
        <w:t xml:space="preserve">dualy with many </w:t>
      </w:r>
      <w:r w:rsidR="00582155">
        <w:rPr>
          <w:rFonts w:eastAsiaTheme="minorEastAsia" w:hAnsi="Calibri"/>
          <w:color w:val="000000" w:themeColor="text1"/>
          <w:kern w:val="24"/>
          <w:sz w:val="20"/>
          <w:lang w:eastAsia="en-AU"/>
        </w:rPr>
        <w:pgNum/>
      </w:r>
      <w:r w:rsidR="00582155">
        <w:rPr>
          <w:rFonts w:eastAsiaTheme="minorEastAsia" w:hAnsi="Calibri"/>
          <w:color w:val="000000" w:themeColor="text1"/>
          <w:kern w:val="24"/>
          <w:sz w:val="20"/>
          <w:lang w:eastAsia="en-AU"/>
        </w:rPr>
        <w:t>ob e</w:t>
      </w:r>
      <w:r w:rsidR="00582155">
        <w:rPr>
          <w:rFonts w:eastAsiaTheme="minorEastAsia" w:hAnsi="Calibri"/>
          <w:color w:val="000000" w:themeColor="text1"/>
          <w:kern w:val="24"/>
          <w:sz w:val="20"/>
          <w:lang w:eastAsia="en-AU"/>
        </w:rPr>
        <w:pgNum/>
      </w:r>
      <w:r w:rsidRPr="00AA1198">
        <w:rPr>
          <w:rFonts w:eastAsiaTheme="minorEastAsia" w:hAnsi="Calibri"/>
          <w:color w:val="000000" w:themeColor="text1"/>
          <w:kern w:val="24"/>
          <w:sz w:val="20"/>
          <w:lang w:eastAsia="en-AU"/>
        </w:rPr>
        <w:t xml:space="preserve"> members.</w:t>
      </w:r>
    </w:p>
    <w:p w14:paraId="6553913D" w14:textId="300669FC" w:rsidR="00AA1198" w:rsidRPr="00AA1198" w:rsidRDefault="00AA1198" w:rsidP="00B4302E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0"/>
          <w:lang w:eastAsia="en-AU"/>
        </w:rPr>
      </w:pPr>
      <w:r w:rsidRPr="00AA1198">
        <w:rPr>
          <w:rFonts w:eastAsiaTheme="minorEastAsia" w:hAnsi="Calibri"/>
          <w:color w:val="000000" w:themeColor="text1"/>
          <w:kern w:val="24"/>
          <w:sz w:val="20"/>
          <w:lang w:eastAsia="en-AU"/>
        </w:rPr>
        <w:t>Areas of potential funding were in the emissions/ GHG. The Board noted that ecolabels do much more than calculation and data of emissions.</w:t>
      </w:r>
    </w:p>
    <w:p w14:paraId="011CA4A5" w14:textId="2ED1FEC6" w:rsidR="00AA1198" w:rsidRPr="00AA1198" w:rsidRDefault="00AA1198" w:rsidP="00B4302E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0"/>
          <w:lang w:eastAsia="en-AU"/>
        </w:rPr>
      </w:pPr>
      <w:r w:rsidRPr="00AA1198">
        <w:rPr>
          <w:rFonts w:eastAsiaTheme="minorEastAsia" w:hAnsi="Calibri"/>
          <w:color w:val="000000" w:themeColor="text1"/>
          <w:kern w:val="24"/>
          <w:sz w:val="20"/>
          <w:lang w:eastAsia="en-AU"/>
        </w:rPr>
        <w:t>Other areas of possible funding and engagement were:</w:t>
      </w:r>
    </w:p>
    <w:p w14:paraId="4927CB3E" w14:textId="37423580" w:rsidR="00AA1198" w:rsidRPr="00AA1198" w:rsidRDefault="00AA1198" w:rsidP="00B4302E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0"/>
          <w:lang w:eastAsia="en-AU"/>
        </w:rPr>
      </w:pPr>
      <w:r w:rsidRPr="00AA1198">
        <w:rPr>
          <w:rFonts w:eastAsiaTheme="minorEastAsia" w:hAnsi="Calibri"/>
          <w:color w:val="000000" w:themeColor="text1"/>
          <w:kern w:val="24"/>
          <w:sz w:val="20"/>
          <w:lang w:eastAsia="en-AU"/>
        </w:rPr>
        <w:t>Green building councils</w:t>
      </w:r>
    </w:p>
    <w:p w14:paraId="020B5329" w14:textId="6BAFD914" w:rsidR="00AA1198" w:rsidRPr="00AA1198" w:rsidRDefault="00AA1198" w:rsidP="00B4302E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0"/>
          <w:lang w:eastAsia="en-AU"/>
        </w:rPr>
      </w:pPr>
      <w:r w:rsidRPr="00AA1198">
        <w:rPr>
          <w:rFonts w:eastAsiaTheme="minorEastAsia" w:hAnsi="Calibri"/>
          <w:color w:val="000000" w:themeColor="text1"/>
          <w:kern w:val="24"/>
          <w:sz w:val="20"/>
          <w:lang w:eastAsia="en-AU"/>
        </w:rPr>
        <w:t>Responsible steel</w:t>
      </w:r>
    </w:p>
    <w:p w14:paraId="5427BDFD" w14:textId="22A25C16" w:rsidR="00AA1198" w:rsidRPr="00AA1198" w:rsidRDefault="00AA1198" w:rsidP="00B4302E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0"/>
          <w:lang w:eastAsia="en-AU"/>
        </w:rPr>
      </w:pPr>
      <w:r w:rsidRPr="00AA1198">
        <w:rPr>
          <w:rFonts w:eastAsiaTheme="minorEastAsia" w:hAnsi="Calibri"/>
          <w:color w:val="000000" w:themeColor="text1"/>
          <w:kern w:val="24"/>
          <w:sz w:val="20"/>
          <w:lang w:eastAsia="en-AU"/>
        </w:rPr>
        <w:t>High carbon sectors</w:t>
      </w:r>
    </w:p>
    <w:p w14:paraId="49B36B2B" w14:textId="2BBC1255" w:rsidR="00AA1198" w:rsidRPr="00AA1198" w:rsidRDefault="00AA1198" w:rsidP="00B4302E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0"/>
          <w:lang w:eastAsia="en-AU"/>
        </w:rPr>
      </w:pPr>
      <w:r w:rsidRPr="00AA1198">
        <w:rPr>
          <w:rFonts w:eastAsiaTheme="minorEastAsia" w:hAnsi="Calibri"/>
          <w:color w:val="000000" w:themeColor="text1"/>
          <w:kern w:val="24"/>
          <w:sz w:val="20"/>
          <w:lang w:eastAsia="en-AU"/>
        </w:rPr>
        <w:t>Climate works.</w:t>
      </w:r>
    </w:p>
    <w:p w14:paraId="69180332" w14:textId="593F7778" w:rsidR="00AA1198" w:rsidRPr="00AA1198" w:rsidRDefault="00AA1198" w:rsidP="00B4302E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0"/>
          <w:lang w:eastAsia="en-AU"/>
        </w:rPr>
      </w:pPr>
    </w:p>
    <w:p w14:paraId="72D71C6B" w14:textId="67F8F264" w:rsidR="00AA1198" w:rsidRDefault="00AA1198" w:rsidP="00B4302E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0"/>
          <w:lang w:eastAsia="en-AU"/>
        </w:rPr>
      </w:pPr>
      <w:r w:rsidRPr="00AA1198">
        <w:rPr>
          <w:rFonts w:eastAsiaTheme="minorEastAsia" w:hAnsi="Calibri"/>
          <w:color w:val="000000" w:themeColor="text1"/>
          <w:kern w:val="24"/>
          <w:sz w:val="20"/>
          <w:lang w:eastAsia="en-AU"/>
        </w:rPr>
        <w:t xml:space="preserve">It was also noted that there need </w:t>
      </w:r>
      <w:r w:rsidR="00582155">
        <w:rPr>
          <w:rFonts w:eastAsiaTheme="minorEastAsia" w:hAnsi="Calibri"/>
          <w:color w:val="000000" w:themeColor="text1"/>
          <w:kern w:val="24"/>
          <w:sz w:val="20"/>
          <w:lang w:eastAsia="en-AU"/>
        </w:rPr>
        <w:t>to be</w:t>
      </w:r>
      <w:r w:rsidRPr="00AA1198">
        <w:rPr>
          <w:rFonts w:eastAsiaTheme="minorEastAsia" w:hAnsi="Calibri"/>
          <w:color w:val="000000" w:themeColor="text1"/>
          <w:kern w:val="24"/>
          <w:sz w:val="20"/>
          <w:lang w:eastAsia="en-AU"/>
        </w:rPr>
        <w:t xml:space="preserve"> several grant applications submitted in 2021.</w:t>
      </w:r>
    </w:p>
    <w:p w14:paraId="687CFE78" w14:textId="5A2EAF38" w:rsidR="00B4302E" w:rsidRPr="00582155" w:rsidRDefault="00AA1198" w:rsidP="00582155">
      <w:pPr>
        <w:pStyle w:val="ListParagraph"/>
        <w:ind w:left="360"/>
        <w:rPr>
          <w:rFonts w:eastAsiaTheme="minorEastAsia" w:hAnsi="Calibri"/>
          <w:b/>
          <w:bCs/>
          <w:color w:val="000000" w:themeColor="text1"/>
          <w:kern w:val="24"/>
          <w:sz w:val="20"/>
          <w:lang w:eastAsia="en-AU"/>
        </w:rPr>
      </w:pPr>
      <w:r>
        <w:rPr>
          <w:rFonts w:eastAsiaTheme="minorEastAsia" w:hAnsi="Calibri"/>
          <w:color w:val="000000" w:themeColor="text1"/>
          <w:kern w:val="24"/>
          <w:sz w:val="20"/>
          <w:lang w:eastAsia="en-AU"/>
        </w:rPr>
        <w:lastRenderedPageBreak/>
        <w:br/>
      </w:r>
      <w:r w:rsidRPr="00582155">
        <w:rPr>
          <w:rFonts w:eastAsiaTheme="minorEastAsia" w:hAnsi="Calibri"/>
          <w:b/>
          <w:bCs/>
          <w:color w:val="000000" w:themeColor="text1"/>
          <w:kern w:val="24"/>
          <w:sz w:val="20"/>
          <w:lang w:eastAsia="en-AU"/>
        </w:rPr>
        <w:t xml:space="preserve">Database </w:t>
      </w:r>
      <w:r w:rsidR="00582155">
        <w:rPr>
          <w:rFonts w:eastAsiaTheme="minorEastAsia" w:hAnsi="Calibri"/>
          <w:b/>
          <w:bCs/>
          <w:color w:val="000000" w:themeColor="text1"/>
          <w:kern w:val="24"/>
          <w:sz w:val="20"/>
          <w:lang w:eastAsia="en-AU"/>
        </w:rPr>
        <w:t>WG (see below)</w:t>
      </w:r>
    </w:p>
    <w:p w14:paraId="16E87DEC" w14:textId="77777777" w:rsidR="00DE2991" w:rsidRPr="00AA1198" w:rsidRDefault="00DE2991" w:rsidP="00DE2991">
      <w:pPr>
        <w:contextualSpacing/>
        <w:rPr>
          <w:rFonts w:asciiTheme="minorHAnsi" w:eastAsiaTheme="minorEastAsia" w:hAnsi="Calibri" w:cstheme="minorBidi"/>
          <w:color w:val="000000" w:themeColor="text1"/>
          <w:kern w:val="24"/>
          <w:sz w:val="20"/>
          <w:lang w:eastAsia="en-AU"/>
        </w:rPr>
      </w:pPr>
    </w:p>
    <w:p w14:paraId="298165AE" w14:textId="7BCE2DD9" w:rsidR="003B4F0E" w:rsidRPr="00AA1198" w:rsidRDefault="003B4F0E" w:rsidP="003B4F0E">
      <w:pPr>
        <w:rPr>
          <w:rFonts w:asciiTheme="minorHAnsi" w:hAnsiTheme="minorHAnsi" w:cstheme="minorHAnsi"/>
          <w:b/>
          <w:bCs/>
          <w:color w:val="000000" w:themeColor="text1"/>
          <w:sz w:val="20"/>
        </w:rPr>
      </w:pPr>
      <w:r w:rsidRPr="00AA1198">
        <w:rPr>
          <w:rFonts w:cstheme="minorHAnsi"/>
          <w:b/>
          <w:color w:val="000000" w:themeColor="text1"/>
          <w:sz w:val="20"/>
        </w:rPr>
        <w:t xml:space="preserve">3 </w:t>
      </w:r>
      <w:r w:rsidRPr="00AA1198">
        <w:rPr>
          <w:rFonts w:cstheme="minorHAnsi"/>
          <w:b/>
          <w:color w:val="000000" w:themeColor="text1"/>
          <w:sz w:val="20"/>
        </w:rPr>
        <w:tab/>
      </w:r>
      <w:r w:rsidRPr="00AA1198">
        <w:rPr>
          <w:rFonts w:cstheme="minorHAnsi"/>
          <w:b/>
          <w:color w:val="000000" w:themeColor="text1"/>
          <w:sz w:val="20"/>
        </w:rPr>
        <w:tab/>
      </w:r>
      <w:r w:rsidRPr="00AA1198">
        <w:rPr>
          <w:rFonts w:cstheme="minorHAnsi"/>
          <w:b/>
          <w:color w:val="000000" w:themeColor="text1"/>
          <w:sz w:val="20"/>
        </w:rPr>
        <w:tab/>
      </w:r>
      <w:r w:rsidRPr="00AA1198">
        <w:rPr>
          <w:rFonts w:cstheme="minorHAnsi"/>
          <w:b/>
          <w:color w:val="000000" w:themeColor="text1"/>
          <w:sz w:val="20"/>
        </w:rPr>
        <w:tab/>
      </w:r>
      <w:r w:rsidRPr="00AA1198">
        <w:rPr>
          <w:rFonts w:cstheme="minorHAnsi"/>
          <w:b/>
          <w:color w:val="000000" w:themeColor="text1"/>
          <w:sz w:val="20"/>
        </w:rPr>
        <w:tab/>
      </w:r>
      <w:r w:rsidRPr="00AA1198">
        <w:rPr>
          <w:rFonts w:cstheme="minorHAnsi"/>
          <w:b/>
          <w:color w:val="000000" w:themeColor="text1"/>
          <w:sz w:val="20"/>
        </w:rPr>
        <w:tab/>
      </w:r>
      <w:r w:rsidRPr="00AA1198">
        <w:rPr>
          <w:rFonts w:cstheme="minorHAnsi"/>
          <w:b/>
          <w:color w:val="000000" w:themeColor="text1"/>
          <w:sz w:val="20"/>
        </w:rPr>
        <w:tab/>
      </w:r>
      <w:r w:rsidRPr="00AA1198">
        <w:rPr>
          <w:rFonts w:cstheme="minorHAnsi"/>
          <w:b/>
          <w:color w:val="000000" w:themeColor="text1"/>
          <w:sz w:val="20"/>
        </w:rPr>
        <w:tab/>
      </w:r>
      <w:r w:rsidRPr="00AA1198">
        <w:rPr>
          <w:rFonts w:cstheme="minorHAnsi"/>
          <w:b/>
          <w:color w:val="000000" w:themeColor="text1"/>
          <w:sz w:val="20"/>
        </w:rPr>
        <w:tab/>
      </w:r>
      <w:r w:rsidRPr="00AA1198">
        <w:rPr>
          <w:rFonts w:cstheme="minorHAnsi"/>
          <w:b/>
          <w:color w:val="000000" w:themeColor="text1"/>
          <w:sz w:val="20"/>
        </w:rPr>
        <w:tab/>
      </w:r>
      <w:r w:rsidRPr="00AA1198">
        <w:rPr>
          <w:rFonts w:cstheme="minorHAnsi"/>
          <w:b/>
          <w:color w:val="000000" w:themeColor="text1"/>
          <w:sz w:val="20"/>
        </w:rPr>
        <w:tab/>
      </w:r>
      <w:r w:rsidRPr="00AA1198">
        <w:rPr>
          <w:rFonts w:cstheme="minorHAnsi"/>
          <w:b/>
          <w:color w:val="000000" w:themeColor="text1"/>
          <w:sz w:val="20"/>
        </w:rPr>
        <w:tab/>
      </w:r>
      <w:r w:rsidRPr="00AA1198">
        <w:rPr>
          <w:rFonts w:cstheme="minorHAnsi"/>
          <w:b/>
          <w:color w:val="000000" w:themeColor="text1"/>
          <w:sz w:val="20"/>
        </w:rPr>
        <w:tab/>
        <w:t>Special Projects</w:t>
      </w:r>
    </w:p>
    <w:p w14:paraId="1B5D186D" w14:textId="77777777" w:rsidR="00873A5A" w:rsidRDefault="00873A5A" w:rsidP="00AA1198">
      <w:pPr>
        <w:rPr>
          <w:rFonts w:asciiTheme="minorHAnsi" w:hAnsiTheme="minorHAnsi" w:cstheme="minorHAnsi"/>
          <w:b/>
          <w:bCs/>
          <w:color w:val="000000" w:themeColor="text1"/>
          <w:sz w:val="20"/>
        </w:rPr>
      </w:pPr>
      <w:r>
        <w:rPr>
          <w:rFonts w:asciiTheme="minorHAnsi" w:hAnsiTheme="minorHAnsi" w:cstheme="minorHAnsi"/>
          <w:b/>
          <w:bCs/>
          <w:color w:val="000000" w:themeColor="text1"/>
          <w:sz w:val="20"/>
        </w:rPr>
        <w:t>Note 3.1 and 3.2 were agreed on within the sub- committee communications presentation and therefore was not revisited.</w:t>
      </w:r>
    </w:p>
    <w:p w14:paraId="00F056A7" w14:textId="544FFB00" w:rsidR="00987136" w:rsidRPr="00AA1198" w:rsidRDefault="003B4F0E" w:rsidP="00AA1198">
      <w:pPr>
        <w:rPr>
          <w:rFonts w:ascii="Times New Roman" w:hAnsi="Times New Roman"/>
          <w:sz w:val="20"/>
          <w:lang w:val="en-AU" w:eastAsia="en-AU"/>
        </w:rPr>
      </w:pPr>
      <w:r w:rsidRPr="00AA1198">
        <w:rPr>
          <w:rFonts w:asciiTheme="minorHAnsi" w:hAnsiTheme="minorHAnsi" w:cstheme="minorHAnsi"/>
          <w:b/>
          <w:bCs/>
          <w:color w:val="000000" w:themeColor="text1"/>
          <w:sz w:val="20"/>
        </w:rPr>
        <w:t>3.</w:t>
      </w:r>
      <w:r w:rsidR="00AA1198" w:rsidRPr="00AA1198">
        <w:rPr>
          <w:rFonts w:asciiTheme="minorHAnsi" w:hAnsiTheme="minorHAnsi" w:cstheme="minorHAnsi"/>
          <w:b/>
          <w:bCs/>
          <w:color w:val="000000" w:themeColor="text1"/>
          <w:sz w:val="20"/>
        </w:rPr>
        <w:t xml:space="preserve">3 </w:t>
      </w:r>
    </w:p>
    <w:p w14:paraId="2E0767FD" w14:textId="5D82CB8A" w:rsidR="00987136" w:rsidRPr="00AA1198" w:rsidRDefault="008410C3" w:rsidP="00AA1198">
      <w:pPr>
        <w:rPr>
          <w:rFonts w:cstheme="minorHAnsi"/>
          <w:b/>
          <w:color w:val="000000" w:themeColor="text1"/>
          <w:sz w:val="20"/>
        </w:rPr>
      </w:pPr>
      <w:r w:rsidRPr="00582155">
        <w:rPr>
          <w:rFonts w:asciiTheme="minorHAnsi" w:hAnsiTheme="minorHAnsi" w:cstheme="minorHAnsi"/>
          <w:b/>
          <w:color w:val="000000" w:themeColor="text1"/>
          <w:sz w:val="20"/>
        </w:rPr>
        <w:t>Database</w:t>
      </w:r>
    </w:p>
    <w:p w14:paraId="1279A0FF" w14:textId="77777777" w:rsidR="00AA1198" w:rsidRPr="00AA1198" w:rsidRDefault="008410C3" w:rsidP="008410C3">
      <w:pPr>
        <w:rPr>
          <w:rFonts w:asciiTheme="minorHAnsi" w:hAnsiTheme="minorHAnsi" w:cstheme="minorHAnsi"/>
          <w:bCs/>
          <w:color w:val="000000" w:themeColor="text1"/>
          <w:sz w:val="20"/>
        </w:rPr>
      </w:pPr>
      <w:r w:rsidRPr="00AA1198">
        <w:rPr>
          <w:rFonts w:asciiTheme="minorHAnsi" w:hAnsiTheme="minorHAnsi" w:cstheme="minorHAnsi"/>
          <w:bCs/>
          <w:color w:val="000000" w:themeColor="text1"/>
          <w:sz w:val="20"/>
        </w:rPr>
        <w:t xml:space="preserve">The Secretariat </w:t>
      </w:r>
      <w:r w:rsidR="00AA1198" w:rsidRPr="00AA1198">
        <w:rPr>
          <w:rFonts w:asciiTheme="minorHAnsi" w:hAnsiTheme="minorHAnsi" w:cstheme="minorHAnsi"/>
          <w:bCs/>
          <w:color w:val="000000" w:themeColor="text1"/>
          <w:sz w:val="20"/>
        </w:rPr>
        <w:t>updated the technical issues between GEN expectations and Origin which are in progress of resolution.</w:t>
      </w:r>
    </w:p>
    <w:p w14:paraId="3832A8FA" w14:textId="77777777" w:rsidR="00AA1198" w:rsidRPr="00AA1198" w:rsidRDefault="00AA1198" w:rsidP="008410C3">
      <w:pPr>
        <w:rPr>
          <w:rFonts w:asciiTheme="minorHAnsi" w:hAnsiTheme="minorHAnsi" w:cstheme="minorHAnsi"/>
          <w:bCs/>
          <w:color w:val="000000" w:themeColor="text1"/>
          <w:sz w:val="20"/>
        </w:rPr>
      </w:pPr>
    </w:p>
    <w:p w14:paraId="6C576DAD" w14:textId="77777777" w:rsidR="00AA1198" w:rsidRPr="00AA1198" w:rsidRDefault="00AA1198" w:rsidP="008410C3">
      <w:pPr>
        <w:rPr>
          <w:rFonts w:asciiTheme="minorHAnsi" w:hAnsiTheme="minorHAnsi" w:cstheme="minorHAnsi"/>
          <w:bCs/>
          <w:color w:val="000000" w:themeColor="text1"/>
          <w:sz w:val="20"/>
        </w:rPr>
      </w:pPr>
      <w:r w:rsidRPr="00AA1198">
        <w:rPr>
          <w:rFonts w:asciiTheme="minorHAnsi" w:hAnsiTheme="minorHAnsi" w:cstheme="minorHAnsi"/>
          <w:bCs/>
          <w:color w:val="000000" w:themeColor="text1"/>
          <w:sz w:val="20"/>
        </w:rPr>
        <w:t>KH outlined the concern of members in regards to matching of their product information with the requirements of Origin’s.</w:t>
      </w:r>
    </w:p>
    <w:p w14:paraId="4E1F01D0" w14:textId="77777777" w:rsidR="00AA1198" w:rsidRPr="00AA1198" w:rsidRDefault="00AA1198" w:rsidP="008410C3">
      <w:pPr>
        <w:rPr>
          <w:rFonts w:asciiTheme="minorHAnsi" w:hAnsiTheme="minorHAnsi" w:cstheme="minorHAnsi"/>
          <w:bCs/>
          <w:color w:val="000000" w:themeColor="text1"/>
          <w:sz w:val="20"/>
        </w:rPr>
      </w:pPr>
      <w:r w:rsidRPr="00AA1198">
        <w:rPr>
          <w:rFonts w:asciiTheme="minorHAnsi" w:hAnsiTheme="minorHAnsi" w:cstheme="minorHAnsi"/>
          <w:bCs/>
          <w:color w:val="000000" w:themeColor="text1"/>
          <w:sz w:val="20"/>
        </w:rPr>
        <w:t xml:space="preserve">The preference longer term is for GEN to provide an agreed framework of information for product categories. </w:t>
      </w:r>
      <w:proofErr w:type="gramStart"/>
      <w:r w:rsidRPr="00AA1198">
        <w:rPr>
          <w:rFonts w:asciiTheme="minorHAnsi" w:hAnsiTheme="minorHAnsi" w:cstheme="minorHAnsi"/>
          <w:bCs/>
          <w:color w:val="000000" w:themeColor="text1"/>
          <w:sz w:val="20"/>
        </w:rPr>
        <w:t>Also</w:t>
      </w:r>
      <w:proofErr w:type="gramEnd"/>
      <w:r w:rsidRPr="00AA1198">
        <w:rPr>
          <w:rFonts w:asciiTheme="minorHAnsi" w:hAnsiTheme="minorHAnsi" w:cstheme="minorHAnsi"/>
          <w:bCs/>
          <w:color w:val="000000" w:themeColor="text1"/>
          <w:sz w:val="20"/>
        </w:rPr>
        <w:t xml:space="preserve"> to consider GTIN bar coding system in the future.</w:t>
      </w:r>
    </w:p>
    <w:p w14:paraId="7C3D5777" w14:textId="77777777" w:rsidR="00AA1198" w:rsidRPr="00AA1198" w:rsidRDefault="00AA1198" w:rsidP="008410C3">
      <w:pPr>
        <w:rPr>
          <w:rFonts w:asciiTheme="minorHAnsi" w:hAnsiTheme="minorHAnsi" w:cstheme="minorHAnsi"/>
          <w:bCs/>
          <w:color w:val="000000" w:themeColor="text1"/>
          <w:sz w:val="20"/>
        </w:rPr>
      </w:pPr>
    </w:p>
    <w:p w14:paraId="4AE2F912" w14:textId="6870E643" w:rsidR="00AA1198" w:rsidRDefault="00AA1198" w:rsidP="008410C3">
      <w:pPr>
        <w:rPr>
          <w:rFonts w:asciiTheme="minorHAnsi" w:hAnsiTheme="minorHAnsi" w:cstheme="minorHAnsi"/>
          <w:bCs/>
          <w:color w:val="000000" w:themeColor="text1"/>
          <w:sz w:val="20"/>
        </w:rPr>
      </w:pPr>
      <w:r w:rsidRPr="00AA1198">
        <w:rPr>
          <w:rFonts w:asciiTheme="minorHAnsi" w:hAnsiTheme="minorHAnsi" w:cstheme="minorHAnsi"/>
          <w:bCs/>
          <w:color w:val="000000" w:themeColor="text1"/>
          <w:sz w:val="20"/>
        </w:rPr>
        <w:t>It was suggested by the database group that we continue with the Origin pilot and see this as a learning exercise prior to bringing a central approach through GEN.</w:t>
      </w:r>
    </w:p>
    <w:p w14:paraId="4E3E7BFE" w14:textId="5F7CADF6" w:rsidR="00AA1198" w:rsidRDefault="00AA1198" w:rsidP="008410C3">
      <w:pPr>
        <w:rPr>
          <w:rFonts w:asciiTheme="minorHAnsi" w:hAnsiTheme="minorHAnsi" w:cstheme="minorHAnsi"/>
          <w:bCs/>
          <w:color w:val="000000" w:themeColor="text1"/>
          <w:sz w:val="20"/>
        </w:rPr>
      </w:pPr>
      <w:r>
        <w:rPr>
          <w:rFonts w:asciiTheme="minorHAnsi" w:hAnsiTheme="minorHAnsi" w:cstheme="minorHAnsi"/>
          <w:bCs/>
          <w:color w:val="000000" w:themeColor="text1"/>
          <w:sz w:val="20"/>
        </w:rPr>
        <w:t xml:space="preserve">The landing page would </w:t>
      </w:r>
      <w:proofErr w:type="spellStart"/>
      <w:r>
        <w:rPr>
          <w:rFonts w:asciiTheme="minorHAnsi" w:hAnsiTheme="minorHAnsi" w:cstheme="minorHAnsi"/>
          <w:bCs/>
          <w:color w:val="000000" w:themeColor="text1"/>
          <w:sz w:val="20"/>
        </w:rPr>
        <w:t>prioritise</w:t>
      </w:r>
      <w:proofErr w:type="spellEnd"/>
      <w:r>
        <w:rPr>
          <w:rFonts w:asciiTheme="minorHAnsi" w:hAnsiTheme="minorHAnsi" w:cstheme="minorHAnsi"/>
          <w:bCs/>
          <w:color w:val="000000" w:themeColor="text1"/>
          <w:sz w:val="20"/>
        </w:rPr>
        <w:t xml:space="preserve"> materials as the main search category- rather than GEN members.</w:t>
      </w:r>
    </w:p>
    <w:p w14:paraId="4D2AAC27" w14:textId="29EB0E38" w:rsidR="00873A5A" w:rsidRPr="00873A5A" w:rsidRDefault="00873A5A" w:rsidP="008410C3">
      <w:pPr>
        <w:rPr>
          <w:rFonts w:asciiTheme="minorHAnsi" w:hAnsiTheme="minorHAnsi" w:cstheme="minorHAnsi"/>
          <w:bCs/>
          <w:color w:val="000000" w:themeColor="text1"/>
          <w:sz w:val="20"/>
          <w:u w:val="single"/>
        </w:rPr>
      </w:pPr>
      <w:r w:rsidRPr="00873A5A">
        <w:rPr>
          <w:rFonts w:asciiTheme="minorHAnsi" w:hAnsiTheme="minorHAnsi" w:cstheme="minorHAnsi"/>
          <w:bCs/>
          <w:color w:val="000000" w:themeColor="text1"/>
          <w:sz w:val="20"/>
          <w:u w:val="single"/>
        </w:rPr>
        <w:t>Working group would be ideal to provide standard for classification of product categories as a key outcome.</w:t>
      </w:r>
    </w:p>
    <w:p w14:paraId="3AB5EC86" w14:textId="77777777" w:rsidR="00AA1198" w:rsidRPr="00AA1198" w:rsidRDefault="00AA1198" w:rsidP="008410C3">
      <w:pPr>
        <w:rPr>
          <w:rFonts w:asciiTheme="minorHAnsi" w:hAnsiTheme="minorHAnsi" w:cstheme="minorHAnsi"/>
          <w:bCs/>
          <w:color w:val="000000" w:themeColor="text1"/>
          <w:sz w:val="20"/>
          <w:u w:val="single"/>
        </w:rPr>
      </w:pPr>
      <w:r w:rsidRPr="00AA1198">
        <w:rPr>
          <w:rFonts w:asciiTheme="minorHAnsi" w:hAnsiTheme="minorHAnsi" w:cstheme="minorHAnsi"/>
          <w:bCs/>
          <w:color w:val="000000" w:themeColor="text1"/>
          <w:sz w:val="20"/>
          <w:u w:val="single"/>
        </w:rPr>
        <w:t>This was supported by the Board.</w:t>
      </w:r>
    </w:p>
    <w:p w14:paraId="55B6FF67" w14:textId="77777777" w:rsidR="00AA1198" w:rsidRDefault="00AA1198" w:rsidP="008410C3">
      <w:pPr>
        <w:rPr>
          <w:rFonts w:asciiTheme="minorHAnsi" w:hAnsiTheme="minorHAnsi" w:cstheme="minorHAnsi"/>
          <w:bCs/>
          <w:color w:val="000000" w:themeColor="text1"/>
          <w:sz w:val="20"/>
          <w:highlight w:val="yellow"/>
        </w:rPr>
      </w:pPr>
    </w:p>
    <w:p w14:paraId="7FF26DCB" w14:textId="0E897C49" w:rsidR="00873A5A" w:rsidRPr="00AA1198" w:rsidRDefault="00873A5A" w:rsidP="00873A5A">
      <w:pPr>
        <w:rPr>
          <w:rFonts w:ascii="Times New Roman" w:hAnsi="Times New Roman"/>
          <w:sz w:val="20"/>
          <w:lang w:val="en-AU" w:eastAsia="en-AU"/>
        </w:rPr>
      </w:pPr>
      <w:r w:rsidRPr="00AA1198">
        <w:rPr>
          <w:rFonts w:asciiTheme="minorHAnsi" w:hAnsiTheme="minorHAnsi" w:cstheme="minorHAnsi"/>
          <w:b/>
          <w:bCs/>
          <w:color w:val="000000" w:themeColor="text1"/>
          <w:sz w:val="20"/>
        </w:rPr>
        <w:t>3.</w:t>
      </w:r>
      <w:r>
        <w:rPr>
          <w:rFonts w:asciiTheme="minorHAnsi" w:hAnsiTheme="minorHAnsi" w:cstheme="minorHAnsi"/>
          <w:b/>
          <w:bCs/>
          <w:color w:val="000000" w:themeColor="text1"/>
          <w:sz w:val="20"/>
        </w:rPr>
        <w:t>4</w:t>
      </w:r>
    </w:p>
    <w:p w14:paraId="052D7245" w14:textId="66CC253D" w:rsidR="008410C3" w:rsidRPr="000C5247" w:rsidRDefault="00873A5A" w:rsidP="008410C3">
      <w:pPr>
        <w:rPr>
          <w:rFonts w:asciiTheme="minorHAnsi" w:hAnsiTheme="minorHAnsi" w:cstheme="minorHAnsi"/>
          <w:b/>
          <w:color w:val="000000" w:themeColor="text1"/>
          <w:sz w:val="20"/>
        </w:rPr>
      </w:pPr>
      <w:r w:rsidRPr="000C5247">
        <w:rPr>
          <w:rFonts w:asciiTheme="minorHAnsi" w:hAnsiTheme="minorHAnsi" w:cstheme="minorHAnsi"/>
          <w:b/>
          <w:color w:val="000000" w:themeColor="text1"/>
          <w:sz w:val="20"/>
        </w:rPr>
        <w:t>Webinar themes</w:t>
      </w:r>
    </w:p>
    <w:p w14:paraId="0D9D7B13" w14:textId="2FEAD90C" w:rsidR="00987136" w:rsidRPr="000C5247" w:rsidRDefault="00873A5A" w:rsidP="007D216A">
      <w:pPr>
        <w:rPr>
          <w:rFonts w:asciiTheme="minorHAnsi" w:hAnsiTheme="minorHAnsi" w:cstheme="minorHAnsi"/>
          <w:sz w:val="20"/>
          <w:lang w:val="en-AU" w:eastAsia="en-AU"/>
        </w:rPr>
      </w:pPr>
      <w:r w:rsidRPr="000C5247">
        <w:rPr>
          <w:rFonts w:asciiTheme="minorHAnsi" w:hAnsiTheme="minorHAnsi" w:cstheme="minorHAnsi"/>
          <w:sz w:val="20"/>
          <w:lang w:val="en-AU" w:eastAsia="en-AU"/>
        </w:rPr>
        <w:t>The outline for 2021 was agreed</w:t>
      </w:r>
      <w:r w:rsidR="00137FED">
        <w:rPr>
          <w:rFonts w:asciiTheme="minorHAnsi" w:hAnsiTheme="minorHAnsi" w:cstheme="minorHAnsi"/>
          <w:sz w:val="20"/>
          <w:lang w:val="en-AU" w:eastAsia="en-AU"/>
        </w:rPr>
        <w:t xml:space="preserve"> in principle</w:t>
      </w:r>
      <w:r w:rsidRPr="000C5247">
        <w:rPr>
          <w:rFonts w:asciiTheme="minorHAnsi" w:hAnsiTheme="minorHAnsi" w:cstheme="minorHAnsi"/>
          <w:sz w:val="20"/>
          <w:lang w:val="en-AU" w:eastAsia="en-AU"/>
        </w:rPr>
        <w:t>.</w:t>
      </w:r>
    </w:p>
    <w:p w14:paraId="41A0FD9B" w14:textId="582DFE7F" w:rsidR="00873A5A" w:rsidRPr="000C5247" w:rsidRDefault="00873A5A" w:rsidP="007D216A">
      <w:pPr>
        <w:rPr>
          <w:rFonts w:asciiTheme="minorHAnsi" w:hAnsiTheme="minorHAnsi" w:cstheme="minorHAnsi"/>
          <w:sz w:val="20"/>
          <w:lang w:val="en-AU" w:eastAsia="en-AU"/>
        </w:rPr>
      </w:pPr>
    </w:p>
    <w:p w14:paraId="28FAFA09" w14:textId="6145D6EB" w:rsidR="00873A5A" w:rsidRPr="000C5247" w:rsidRDefault="00873A5A" w:rsidP="007D216A">
      <w:pPr>
        <w:rPr>
          <w:rFonts w:asciiTheme="minorHAnsi" w:hAnsiTheme="minorHAnsi" w:cstheme="minorHAnsi"/>
          <w:sz w:val="20"/>
          <w:u w:val="single"/>
          <w:lang w:val="en-AU" w:eastAsia="en-AU"/>
        </w:rPr>
      </w:pPr>
      <w:r w:rsidRPr="000C5247">
        <w:rPr>
          <w:rFonts w:asciiTheme="minorHAnsi" w:hAnsiTheme="minorHAnsi" w:cstheme="minorHAnsi"/>
          <w:sz w:val="20"/>
          <w:u w:val="single"/>
          <w:lang w:val="en-AU" w:eastAsia="en-AU"/>
        </w:rPr>
        <w:t>Agreed that 2021 would see two public webinars + internal members webinars.</w:t>
      </w:r>
    </w:p>
    <w:p w14:paraId="401E503D" w14:textId="65F90E99" w:rsidR="00873A5A" w:rsidRDefault="00873A5A" w:rsidP="007D216A">
      <w:pPr>
        <w:rPr>
          <w:rFonts w:asciiTheme="minorHAnsi" w:hAnsiTheme="minorHAnsi" w:cstheme="minorHAnsi"/>
          <w:sz w:val="20"/>
          <w:highlight w:val="yellow"/>
          <w:lang w:val="en-AU" w:eastAsia="en-AU"/>
        </w:rPr>
      </w:pPr>
    </w:p>
    <w:p w14:paraId="1EB1E6A4" w14:textId="77777777" w:rsidR="00873A5A" w:rsidRPr="001540FD" w:rsidRDefault="00873A5A" w:rsidP="007D216A">
      <w:pPr>
        <w:rPr>
          <w:rFonts w:asciiTheme="minorHAnsi" w:hAnsiTheme="minorHAnsi" w:cstheme="minorHAnsi"/>
          <w:sz w:val="20"/>
          <w:highlight w:val="yellow"/>
          <w:lang w:val="en-AU" w:eastAsia="en-AU"/>
        </w:rPr>
      </w:pPr>
    </w:p>
    <w:p w14:paraId="2702B80F" w14:textId="7CA26402" w:rsidR="00987136" w:rsidRPr="0063609B" w:rsidRDefault="008410C3" w:rsidP="008410C3">
      <w:pPr>
        <w:rPr>
          <w:rFonts w:cstheme="minorHAnsi"/>
          <w:b/>
          <w:color w:val="000000" w:themeColor="text1"/>
          <w:sz w:val="20"/>
        </w:rPr>
      </w:pPr>
      <w:r w:rsidRPr="0063609B">
        <w:rPr>
          <w:rFonts w:cstheme="minorHAnsi"/>
          <w:b/>
          <w:color w:val="000000" w:themeColor="text1"/>
          <w:sz w:val="20"/>
        </w:rPr>
        <w:t>4 Finance and Governance</w:t>
      </w:r>
    </w:p>
    <w:p w14:paraId="3C758C96" w14:textId="65DC327D" w:rsidR="008410C3" w:rsidRPr="0063609B" w:rsidRDefault="008410C3" w:rsidP="008410C3">
      <w:pPr>
        <w:rPr>
          <w:rFonts w:asciiTheme="minorHAnsi" w:hAnsiTheme="minorHAnsi" w:cstheme="minorHAnsi"/>
          <w:b/>
          <w:bCs/>
          <w:color w:val="000000" w:themeColor="text1"/>
          <w:sz w:val="20"/>
        </w:rPr>
      </w:pPr>
      <w:proofErr w:type="gramStart"/>
      <w:r w:rsidRPr="0063609B">
        <w:rPr>
          <w:rFonts w:asciiTheme="minorHAnsi" w:hAnsiTheme="minorHAnsi" w:cstheme="minorHAnsi"/>
          <w:b/>
          <w:bCs/>
          <w:color w:val="000000" w:themeColor="text1"/>
          <w:sz w:val="20"/>
        </w:rPr>
        <w:t>4.1  GAO</w:t>
      </w:r>
      <w:proofErr w:type="gramEnd"/>
      <w:r w:rsidRPr="0063609B">
        <w:rPr>
          <w:rFonts w:asciiTheme="minorHAnsi" w:hAnsiTheme="minorHAnsi" w:cstheme="minorHAnsi"/>
          <w:b/>
          <w:bCs/>
          <w:color w:val="000000" w:themeColor="text1"/>
          <w:sz w:val="20"/>
        </w:rPr>
        <w:t xml:space="preserve"> update</w:t>
      </w:r>
    </w:p>
    <w:p w14:paraId="4A685F05" w14:textId="77777777" w:rsidR="0063609B" w:rsidRPr="0063609B" w:rsidRDefault="0063609B" w:rsidP="008410C3">
      <w:pPr>
        <w:rPr>
          <w:rFonts w:asciiTheme="minorHAnsi" w:hAnsiTheme="minorHAnsi" w:cstheme="minorHAnsi"/>
          <w:color w:val="000000" w:themeColor="text1"/>
          <w:sz w:val="20"/>
        </w:rPr>
      </w:pPr>
    </w:p>
    <w:p w14:paraId="7B9F8349" w14:textId="57C83D49" w:rsidR="008410C3" w:rsidRPr="0063609B" w:rsidRDefault="0063609B" w:rsidP="008410C3">
      <w:pPr>
        <w:rPr>
          <w:rFonts w:asciiTheme="minorHAnsi" w:hAnsiTheme="minorHAnsi" w:cstheme="minorHAnsi"/>
          <w:b/>
          <w:bCs/>
          <w:color w:val="000000" w:themeColor="text1"/>
          <w:sz w:val="20"/>
        </w:rPr>
      </w:pPr>
      <w:r w:rsidRPr="0063609B">
        <w:rPr>
          <w:rFonts w:asciiTheme="minorHAnsi" w:hAnsiTheme="minorHAnsi" w:cstheme="minorHAnsi"/>
          <w:b/>
          <w:bCs/>
          <w:color w:val="000000" w:themeColor="text1"/>
          <w:sz w:val="20"/>
        </w:rPr>
        <w:t>4.2 Financial statement</w:t>
      </w:r>
    </w:p>
    <w:p w14:paraId="37E3EF3D" w14:textId="5C662D12" w:rsidR="0063609B" w:rsidRPr="0063609B" w:rsidRDefault="0063609B" w:rsidP="008410C3">
      <w:pPr>
        <w:rPr>
          <w:rFonts w:asciiTheme="minorHAnsi" w:hAnsiTheme="minorHAnsi" w:cstheme="minorHAnsi"/>
          <w:color w:val="000000" w:themeColor="text1"/>
          <w:sz w:val="20"/>
        </w:rPr>
      </w:pPr>
      <w:r w:rsidRPr="0063609B">
        <w:rPr>
          <w:rFonts w:asciiTheme="minorHAnsi" w:hAnsiTheme="minorHAnsi" w:cstheme="minorHAnsi"/>
          <w:color w:val="000000" w:themeColor="text1"/>
          <w:sz w:val="20"/>
        </w:rPr>
        <w:t>Hiro outlined the financial report.</w:t>
      </w:r>
    </w:p>
    <w:p w14:paraId="56DBF9AF" w14:textId="0644DFE8" w:rsidR="0063609B" w:rsidRPr="0063609B" w:rsidRDefault="0063609B" w:rsidP="008410C3">
      <w:pPr>
        <w:rPr>
          <w:rFonts w:asciiTheme="minorHAnsi" w:hAnsiTheme="minorHAnsi" w:cstheme="minorHAnsi"/>
          <w:color w:val="000000" w:themeColor="text1"/>
          <w:sz w:val="20"/>
        </w:rPr>
      </w:pPr>
      <w:r w:rsidRPr="0063609B">
        <w:rPr>
          <w:rFonts w:asciiTheme="minorHAnsi" w:hAnsiTheme="minorHAnsi" w:cstheme="minorHAnsi"/>
          <w:color w:val="000000" w:themeColor="text1"/>
          <w:sz w:val="20"/>
        </w:rPr>
        <w:t>The high account receivables were acknowledged and explained. This was due to one late payment which is now received. Account receivables have returned to normal.</w:t>
      </w:r>
    </w:p>
    <w:p w14:paraId="1B4E7E5B" w14:textId="50551919" w:rsidR="0063609B" w:rsidRPr="0063609B" w:rsidRDefault="0063609B" w:rsidP="008410C3">
      <w:pPr>
        <w:rPr>
          <w:rFonts w:asciiTheme="minorHAnsi" w:hAnsiTheme="minorHAnsi" w:cstheme="minorHAnsi"/>
          <w:color w:val="000000" w:themeColor="text1"/>
          <w:sz w:val="20"/>
        </w:rPr>
      </w:pPr>
      <w:r w:rsidRPr="0063609B">
        <w:rPr>
          <w:rFonts w:asciiTheme="minorHAnsi" w:hAnsiTheme="minorHAnsi" w:cstheme="minorHAnsi"/>
          <w:color w:val="000000" w:themeColor="text1"/>
          <w:sz w:val="20"/>
        </w:rPr>
        <w:t>Noted there was an increase in profit of 48 k which was largely due to reduced travel as per COVID -19 travel restrictions.</w:t>
      </w:r>
    </w:p>
    <w:p w14:paraId="6BB0C06D" w14:textId="7E99DA61" w:rsidR="0063609B" w:rsidRPr="0063609B" w:rsidRDefault="0063609B" w:rsidP="008410C3">
      <w:pPr>
        <w:rPr>
          <w:rFonts w:asciiTheme="minorHAnsi" w:hAnsiTheme="minorHAnsi" w:cstheme="minorHAnsi"/>
          <w:color w:val="000000" w:themeColor="text1"/>
          <w:sz w:val="20"/>
        </w:rPr>
      </w:pPr>
      <w:r w:rsidRPr="0063609B">
        <w:rPr>
          <w:rFonts w:asciiTheme="minorHAnsi" w:hAnsiTheme="minorHAnsi" w:cstheme="minorHAnsi"/>
          <w:color w:val="000000" w:themeColor="text1"/>
          <w:sz w:val="20"/>
        </w:rPr>
        <w:t>No questions were asked.</w:t>
      </w:r>
    </w:p>
    <w:p w14:paraId="174261FB" w14:textId="68B5AB1B" w:rsidR="0063609B" w:rsidRPr="0063609B" w:rsidRDefault="0063609B" w:rsidP="008410C3">
      <w:pPr>
        <w:rPr>
          <w:rFonts w:asciiTheme="minorHAnsi" w:hAnsiTheme="minorHAnsi" w:cstheme="minorHAnsi"/>
          <w:color w:val="000000" w:themeColor="text1"/>
          <w:sz w:val="20"/>
        </w:rPr>
      </w:pPr>
    </w:p>
    <w:p w14:paraId="1C720B3E" w14:textId="3AE44576" w:rsidR="0063609B" w:rsidRPr="0063609B" w:rsidRDefault="0063609B" w:rsidP="008410C3">
      <w:pPr>
        <w:rPr>
          <w:rFonts w:asciiTheme="minorHAnsi" w:hAnsiTheme="minorHAnsi" w:cstheme="minorHAnsi"/>
          <w:color w:val="000000" w:themeColor="text1"/>
          <w:sz w:val="20"/>
          <w:u w:val="single"/>
        </w:rPr>
      </w:pPr>
      <w:r w:rsidRPr="0063609B">
        <w:rPr>
          <w:rFonts w:asciiTheme="minorHAnsi" w:hAnsiTheme="minorHAnsi" w:cstheme="minorHAnsi"/>
          <w:color w:val="000000" w:themeColor="text1"/>
          <w:sz w:val="20"/>
          <w:u w:val="single"/>
        </w:rPr>
        <w:t xml:space="preserve">Financial statement </w:t>
      </w:r>
      <w:r w:rsidR="00F57C33">
        <w:rPr>
          <w:rFonts w:asciiTheme="minorHAnsi" w:hAnsiTheme="minorHAnsi" w:cstheme="minorHAnsi"/>
          <w:color w:val="000000" w:themeColor="text1"/>
          <w:sz w:val="20"/>
          <w:u w:val="single"/>
        </w:rPr>
        <w:t xml:space="preserve">for 2020 </w:t>
      </w:r>
      <w:r w:rsidRPr="0063609B">
        <w:rPr>
          <w:rFonts w:asciiTheme="minorHAnsi" w:hAnsiTheme="minorHAnsi" w:cstheme="minorHAnsi"/>
          <w:color w:val="000000" w:themeColor="text1"/>
          <w:sz w:val="20"/>
          <w:u w:val="single"/>
        </w:rPr>
        <w:t xml:space="preserve">was adopted and accepted </w:t>
      </w:r>
      <w:r w:rsidR="00F57C33">
        <w:rPr>
          <w:rFonts w:asciiTheme="minorHAnsi" w:hAnsiTheme="minorHAnsi" w:cstheme="minorHAnsi"/>
          <w:color w:val="000000" w:themeColor="text1"/>
          <w:sz w:val="20"/>
          <w:u w:val="single"/>
        </w:rPr>
        <w:t xml:space="preserve">as presented </w:t>
      </w:r>
      <w:r w:rsidRPr="0063609B">
        <w:rPr>
          <w:rFonts w:asciiTheme="minorHAnsi" w:hAnsiTheme="minorHAnsi" w:cstheme="minorHAnsi"/>
          <w:color w:val="000000" w:themeColor="text1"/>
          <w:sz w:val="20"/>
          <w:u w:val="single"/>
        </w:rPr>
        <w:t>to send to auditors.</w:t>
      </w:r>
    </w:p>
    <w:p w14:paraId="166F6AFA" w14:textId="4B67AB5D" w:rsidR="0063609B" w:rsidRDefault="0063609B" w:rsidP="008410C3">
      <w:pPr>
        <w:rPr>
          <w:rFonts w:asciiTheme="minorHAnsi" w:hAnsiTheme="minorHAnsi" w:cstheme="minorHAnsi"/>
          <w:b/>
          <w:bCs/>
          <w:color w:val="000000" w:themeColor="text1"/>
          <w:sz w:val="20"/>
          <w:highlight w:val="yellow"/>
        </w:rPr>
      </w:pPr>
    </w:p>
    <w:p w14:paraId="39B9DAB6" w14:textId="095013B1" w:rsidR="0063609B" w:rsidRDefault="0063609B" w:rsidP="008410C3">
      <w:pPr>
        <w:rPr>
          <w:rFonts w:asciiTheme="minorHAnsi" w:hAnsiTheme="minorHAnsi" w:cstheme="minorHAnsi"/>
          <w:b/>
          <w:bCs/>
          <w:color w:val="000000" w:themeColor="text1"/>
          <w:sz w:val="20"/>
        </w:rPr>
      </w:pPr>
      <w:r w:rsidRPr="006C5D83">
        <w:rPr>
          <w:rFonts w:asciiTheme="minorHAnsi" w:hAnsiTheme="minorHAnsi" w:cstheme="minorHAnsi"/>
          <w:b/>
          <w:bCs/>
          <w:color w:val="000000" w:themeColor="text1"/>
          <w:sz w:val="20"/>
        </w:rPr>
        <w:t xml:space="preserve">4.3 </w:t>
      </w:r>
      <w:r w:rsidR="00F57C33">
        <w:rPr>
          <w:rFonts w:asciiTheme="minorHAnsi" w:hAnsiTheme="minorHAnsi" w:cstheme="minorHAnsi"/>
          <w:b/>
          <w:bCs/>
          <w:color w:val="000000" w:themeColor="text1"/>
          <w:sz w:val="20"/>
        </w:rPr>
        <w:t>R</w:t>
      </w:r>
      <w:r w:rsidRPr="006C5D83">
        <w:rPr>
          <w:rFonts w:asciiTheme="minorHAnsi" w:hAnsiTheme="minorHAnsi" w:cstheme="minorHAnsi"/>
          <w:b/>
          <w:bCs/>
          <w:color w:val="000000" w:themeColor="text1"/>
          <w:sz w:val="20"/>
        </w:rPr>
        <w:t>educe</w:t>
      </w:r>
      <w:r w:rsidR="00F57C33">
        <w:rPr>
          <w:rFonts w:asciiTheme="minorHAnsi" w:hAnsiTheme="minorHAnsi" w:cstheme="minorHAnsi"/>
          <w:b/>
          <w:bCs/>
          <w:color w:val="000000" w:themeColor="text1"/>
          <w:sz w:val="20"/>
        </w:rPr>
        <w:t>d</w:t>
      </w:r>
      <w:r w:rsidRPr="006C5D83">
        <w:rPr>
          <w:rFonts w:asciiTheme="minorHAnsi" w:hAnsiTheme="minorHAnsi" w:cstheme="minorHAnsi"/>
          <w:b/>
          <w:bCs/>
          <w:color w:val="000000" w:themeColor="text1"/>
          <w:sz w:val="20"/>
        </w:rPr>
        <w:t xml:space="preserve"> member fees and waiver request</w:t>
      </w:r>
    </w:p>
    <w:p w14:paraId="13DADEE0" w14:textId="52567894" w:rsidR="0063609B" w:rsidRPr="006C5D83" w:rsidRDefault="0063609B" w:rsidP="008410C3">
      <w:pPr>
        <w:rPr>
          <w:rFonts w:asciiTheme="minorHAnsi" w:hAnsiTheme="minorHAnsi" w:cstheme="minorHAnsi"/>
          <w:b/>
          <w:bCs/>
          <w:color w:val="000000" w:themeColor="text1"/>
          <w:sz w:val="20"/>
        </w:rPr>
      </w:pPr>
      <w:r w:rsidRPr="006C5D83">
        <w:rPr>
          <w:rFonts w:asciiTheme="minorHAnsi" w:hAnsiTheme="minorHAnsi" w:cstheme="minorHAnsi"/>
          <w:b/>
          <w:bCs/>
          <w:color w:val="000000" w:themeColor="text1"/>
          <w:sz w:val="20"/>
        </w:rPr>
        <w:t>The Board negotiated the requested reduced fees. It was noted several organisations turnover had increased and therefore would be asked to increase their membership fees/ decreased reduction.</w:t>
      </w:r>
    </w:p>
    <w:p w14:paraId="5A5CB1F6" w14:textId="77777777" w:rsidR="0063609B" w:rsidRPr="006C5D83" w:rsidRDefault="0063609B" w:rsidP="008410C3">
      <w:pPr>
        <w:rPr>
          <w:rFonts w:asciiTheme="minorHAnsi" w:hAnsiTheme="minorHAnsi" w:cstheme="minorHAnsi"/>
          <w:b/>
          <w:bCs/>
          <w:color w:val="000000" w:themeColor="text1"/>
          <w:sz w:val="20"/>
          <w:highlight w:val="yellow"/>
        </w:rPr>
      </w:pPr>
    </w:p>
    <w:p w14:paraId="0B3595A8" w14:textId="21BB0269" w:rsidR="006C5D83" w:rsidRDefault="006C5D83" w:rsidP="0063609B">
      <w:pPr>
        <w:shd w:val="clear" w:color="auto" w:fill="FFFFFF"/>
        <w:rPr>
          <w:rFonts w:ascii="Arial" w:hAnsi="Arial" w:cs="Arial"/>
          <w:color w:val="222222"/>
          <w:sz w:val="20"/>
          <w:lang w:eastAsia="en-AU"/>
        </w:rPr>
      </w:pPr>
    </w:p>
    <w:p w14:paraId="1E582859" w14:textId="27B2328C" w:rsidR="006C5D83" w:rsidRPr="006C5D83" w:rsidRDefault="006C5D83" w:rsidP="0063609B">
      <w:pPr>
        <w:shd w:val="clear" w:color="auto" w:fill="FFFFFF"/>
        <w:rPr>
          <w:rFonts w:ascii="Arial" w:hAnsi="Arial" w:cs="Arial"/>
          <w:b/>
          <w:bCs/>
          <w:color w:val="222222"/>
          <w:sz w:val="20"/>
          <w:lang w:eastAsia="en-AU"/>
        </w:rPr>
      </w:pPr>
      <w:r w:rsidRPr="006C5D83">
        <w:rPr>
          <w:rFonts w:ascii="Arial" w:hAnsi="Arial" w:cs="Arial"/>
          <w:b/>
          <w:bCs/>
          <w:color w:val="222222"/>
          <w:sz w:val="20"/>
          <w:lang w:eastAsia="en-AU"/>
        </w:rPr>
        <w:t>Giri left 12.00</w:t>
      </w:r>
    </w:p>
    <w:p w14:paraId="75308F54" w14:textId="77777777" w:rsidR="0063609B" w:rsidRPr="001540FD" w:rsidRDefault="0063609B" w:rsidP="008410C3">
      <w:pPr>
        <w:rPr>
          <w:rFonts w:asciiTheme="minorHAnsi" w:hAnsiTheme="minorHAnsi" w:cstheme="minorHAnsi"/>
          <w:b/>
          <w:bCs/>
          <w:color w:val="000000" w:themeColor="text1"/>
          <w:sz w:val="20"/>
          <w:highlight w:val="yellow"/>
        </w:rPr>
      </w:pPr>
    </w:p>
    <w:p w14:paraId="48E771F0" w14:textId="1CEEC7A9" w:rsidR="00987136" w:rsidRPr="006C5D83" w:rsidRDefault="006920CA" w:rsidP="008410C3">
      <w:pPr>
        <w:rPr>
          <w:rFonts w:asciiTheme="minorHAnsi" w:hAnsiTheme="minorHAnsi" w:cstheme="minorHAnsi"/>
          <w:color w:val="000000" w:themeColor="text1"/>
          <w:sz w:val="20"/>
        </w:rPr>
      </w:pPr>
      <w:r w:rsidRPr="006C5D83">
        <w:rPr>
          <w:rFonts w:asciiTheme="minorHAnsi" w:hAnsiTheme="minorHAnsi" w:cstheme="minorHAnsi"/>
          <w:b/>
          <w:bCs/>
          <w:color w:val="000000" w:themeColor="text1"/>
          <w:sz w:val="20"/>
        </w:rPr>
        <w:t>5</w:t>
      </w:r>
      <w:r w:rsidR="00987136" w:rsidRPr="006C5D83">
        <w:rPr>
          <w:rFonts w:asciiTheme="minorHAnsi" w:hAnsiTheme="minorHAnsi" w:cstheme="minorHAnsi"/>
          <w:b/>
          <w:bCs/>
          <w:color w:val="000000" w:themeColor="text1"/>
          <w:sz w:val="20"/>
        </w:rPr>
        <w:t xml:space="preserve"> </w:t>
      </w:r>
      <w:r w:rsidRPr="006C5D83">
        <w:rPr>
          <w:rFonts w:asciiTheme="minorHAnsi" w:hAnsiTheme="minorHAnsi" w:cstheme="minorHAnsi"/>
          <w:b/>
          <w:bCs/>
          <w:color w:val="000000" w:themeColor="text1"/>
          <w:sz w:val="20"/>
        </w:rPr>
        <w:t>Strategy and Sub-Committees</w:t>
      </w:r>
    </w:p>
    <w:p w14:paraId="3B8D9C91" w14:textId="77777777" w:rsidR="00987136" w:rsidRPr="006C5D83" w:rsidRDefault="00987136" w:rsidP="001372B2">
      <w:pPr>
        <w:pStyle w:val="ListParagraph"/>
        <w:spacing w:after="0" w:line="240" w:lineRule="auto"/>
        <w:ind w:left="0"/>
        <w:rPr>
          <w:rFonts w:cstheme="minorHAnsi"/>
          <w:b/>
          <w:color w:val="000000" w:themeColor="text1"/>
          <w:sz w:val="20"/>
          <w:szCs w:val="20"/>
          <w:lang w:val="en-US"/>
        </w:rPr>
      </w:pPr>
    </w:p>
    <w:p w14:paraId="1831DF09" w14:textId="71440BA1" w:rsidR="00A86706" w:rsidRPr="006C5D83" w:rsidRDefault="006920CA" w:rsidP="001372B2">
      <w:pPr>
        <w:pStyle w:val="ListParagraph"/>
        <w:spacing w:after="0" w:line="240" w:lineRule="auto"/>
        <w:ind w:left="0"/>
        <w:rPr>
          <w:rFonts w:cstheme="minorHAnsi"/>
          <w:b/>
          <w:color w:val="000000" w:themeColor="text1"/>
          <w:sz w:val="20"/>
          <w:szCs w:val="20"/>
          <w:lang w:val="en-US"/>
        </w:rPr>
      </w:pPr>
      <w:r w:rsidRPr="006C5D83">
        <w:rPr>
          <w:rFonts w:cstheme="minorHAnsi"/>
          <w:b/>
          <w:color w:val="000000" w:themeColor="text1"/>
          <w:sz w:val="20"/>
          <w:szCs w:val="20"/>
          <w:lang w:val="en-US"/>
        </w:rPr>
        <w:t>5.1</w:t>
      </w:r>
      <w:r w:rsidR="00A86706" w:rsidRPr="006C5D83">
        <w:rPr>
          <w:rFonts w:cstheme="minorHAnsi"/>
          <w:b/>
          <w:color w:val="000000" w:themeColor="text1"/>
          <w:sz w:val="20"/>
          <w:szCs w:val="20"/>
          <w:lang w:val="en-US"/>
        </w:rPr>
        <w:t xml:space="preserve"> </w:t>
      </w:r>
      <w:r w:rsidR="006C5D83" w:rsidRPr="006C5D83">
        <w:rPr>
          <w:rFonts w:cstheme="minorHAnsi"/>
          <w:b/>
          <w:color w:val="000000" w:themeColor="text1"/>
          <w:sz w:val="20"/>
          <w:szCs w:val="20"/>
          <w:lang w:val="en-US"/>
        </w:rPr>
        <w:t>Workplan</w:t>
      </w:r>
    </w:p>
    <w:p w14:paraId="5A7F0504" w14:textId="0922B9B9" w:rsidR="006C5D83" w:rsidRPr="006C5D83" w:rsidRDefault="006C5D83" w:rsidP="001372B2">
      <w:pPr>
        <w:pStyle w:val="ListParagraph"/>
        <w:spacing w:after="0" w:line="240" w:lineRule="auto"/>
        <w:ind w:left="0"/>
        <w:rPr>
          <w:rFonts w:cstheme="minorHAnsi"/>
          <w:bCs/>
          <w:color w:val="000000" w:themeColor="text1"/>
          <w:sz w:val="20"/>
          <w:szCs w:val="20"/>
          <w:lang w:val="en-US"/>
        </w:rPr>
      </w:pPr>
      <w:r w:rsidRPr="006C5D83">
        <w:rPr>
          <w:rFonts w:cstheme="minorHAnsi"/>
          <w:bCs/>
          <w:color w:val="000000" w:themeColor="text1"/>
          <w:sz w:val="20"/>
          <w:szCs w:val="20"/>
          <w:lang w:val="en-US"/>
        </w:rPr>
        <w:t>Secretariat asked to note the work plan reporting. All is on track with exception of social media.</w:t>
      </w:r>
    </w:p>
    <w:p w14:paraId="143BA069" w14:textId="52084030" w:rsidR="006C5D83" w:rsidRPr="006C5D83" w:rsidRDefault="006C5D83" w:rsidP="001372B2">
      <w:pPr>
        <w:pStyle w:val="ListParagraph"/>
        <w:spacing w:after="0" w:line="240" w:lineRule="auto"/>
        <w:ind w:left="0"/>
        <w:rPr>
          <w:rFonts w:cstheme="minorHAnsi"/>
          <w:bCs/>
          <w:color w:val="000000" w:themeColor="text1"/>
          <w:sz w:val="20"/>
          <w:szCs w:val="20"/>
          <w:lang w:val="en-US"/>
        </w:rPr>
      </w:pPr>
      <w:r w:rsidRPr="006C5D83">
        <w:rPr>
          <w:rFonts w:cstheme="minorHAnsi"/>
          <w:bCs/>
          <w:color w:val="000000" w:themeColor="text1"/>
          <w:sz w:val="20"/>
          <w:szCs w:val="20"/>
          <w:lang w:val="en-US"/>
        </w:rPr>
        <w:t>No suggested changes, questions or comments made.</w:t>
      </w:r>
    </w:p>
    <w:p w14:paraId="21936341" w14:textId="3E22C1E5" w:rsidR="006C5D83" w:rsidRPr="006C5D83" w:rsidRDefault="006C5D83" w:rsidP="001372B2">
      <w:pPr>
        <w:pStyle w:val="ListParagraph"/>
        <w:spacing w:after="0" w:line="240" w:lineRule="auto"/>
        <w:ind w:left="0"/>
        <w:rPr>
          <w:rFonts w:cstheme="minorHAnsi"/>
          <w:bCs/>
          <w:color w:val="000000" w:themeColor="text1"/>
          <w:sz w:val="20"/>
          <w:szCs w:val="20"/>
          <w:lang w:val="en-US"/>
        </w:rPr>
      </w:pPr>
      <w:r w:rsidRPr="006C5D83">
        <w:rPr>
          <w:rFonts w:cstheme="minorHAnsi"/>
          <w:bCs/>
          <w:color w:val="000000" w:themeColor="text1"/>
          <w:sz w:val="20"/>
          <w:szCs w:val="20"/>
          <w:lang w:val="en-US"/>
        </w:rPr>
        <w:t>All Board Directors welcome to contact Secretariat directly with any queries</w:t>
      </w:r>
    </w:p>
    <w:p w14:paraId="567536CC" w14:textId="69C40A52" w:rsidR="006C5D83" w:rsidRPr="006C5D83" w:rsidRDefault="006C5D83" w:rsidP="001372B2">
      <w:pPr>
        <w:pStyle w:val="ListParagraph"/>
        <w:spacing w:after="0" w:line="240" w:lineRule="auto"/>
        <w:ind w:left="0"/>
        <w:rPr>
          <w:rFonts w:cstheme="minorHAnsi"/>
          <w:b/>
          <w:color w:val="000000" w:themeColor="text1"/>
          <w:sz w:val="20"/>
          <w:szCs w:val="20"/>
          <w:lang w:val="en-US"/>
        </w:rPr>
      </w:pPr>
    </w:p>
    <w:p w14:paraId="20CCE04E" w14:textId="1F53CD60" w:rsidR="006C5D83" w:rsidRPr="006C5D83" w:rsidRDefault="006C5D83" w:rsidP="001372B2">
      <w:pPr>
        <w:pStyle w:val="ListParagraph"/>
        <w:spacing w:after="0" w:line="240" w:lineRule="auto"/>
        <w:ind w:left="0"/>
        <w:rPr>
          <w:rFonts w:cstheme="minorHAnsi"/>
          <w:b/>
          <w:color w:val="000000" w:themeColor="text1"/>
          <w:sz w:val="20"/>
          <w:szCs w:val="20"/>
          <w:lang w:val="en-US"/>
        </w:rPr>
      </w:pPr>
      <w:r w:rsidRPr="006C5D83">
        <w:rPr>
          <w:rFonts w:cstheme="minorHAnsi"/>
          <w:b/>
          <w:color w:val="000000" w:themeColor="text1"/>
          <w:sz w:val="20"/>
          <w:szCs w:val="20"/>
          <w:lang w:val="en-US"/>
        </w:rPr>
        <w:t>5.2</w:t>
      </w:r>
    </w:p>
    <w:p w14:paraId="6CFA9BA3" w14:textId="1EBA17CE" w:rsidR="006C5D83" w:rsidRPr="006C5D83" w:rsidRDefault="006C5D83" w:rsidP="001372B2">
      <w:pPr>
        <w:pStyle w:val="ListParagraph"/>
        <w:spacing w:after="0" w:line="240" w:lineRule="auto"/>
        <w:ind w:left="0"/>
        <w:rPr>
          <w:rFonts w:cstheme="minorHAnsi"/>
          <w:b/>
          <w:color w:val="000000" w:themeColor="text1"/>
          <w:sz w:val="20"/>
          <w:szCs w:val="20"/>
          <w:lang w:val="en-US"/>
        </w:rPr>
      </w:pPr>
      <w:r w:rsidRPr="006C5D83">
        <w:rPr>
          <w:rFonts w:cstheme="minorHAnsi"/>
          <w:b/>
          <w:color w:val="000000" w:themeColor="text1"/>
          <w:sz w:val="20"/>
          <w:szCs w:val="20"/>
          <w:lang w:val="en-US"/>
        </w:rPr>
        <w:t>By- laws covered earlier</w:t>
      </w:r>
    </w:p>
    <w:p w14:paraId="642FF1F5" w14:textId="77777777" w:rsidR="006C5D83" w:rsidRPr="001540FD" w:rsidRDefault="006C5D83" w:rsidP="001372B2">
      <w:pPr>
        <w:pStyle w:val="ListParagraph"/>
        <w:spacing w:after="0" w:line="240" w:lineRule="auto"/>
        <w:ind w:left="0"/>
        <w:rPr>
          <w:rFonts w:cstheme="minorHAnsi"/>
          <w:bCs/>
          <w:color w:val="000000" w:themeColor="text1"/>
          <w:sz w:val="20"/>
          <w:szCs w:val="20"/>
          <w:highlight w:val="yellow"/>
          <w:lang w:val="en-US"/>
        </w:rPr>
      </w:pPr>
    </w:p>
    <w:p w14:paraId="4C39B3B0" w14:textId="77777777" w:rsidR="006C5D83" w:rsidRPr="0063609B" w:rsidRDefault="006C5D83" w:rsidP="006C5D83">
      <w:pPr>
        <w:shd w:val="clear" w:color="auto" w:fill="FFFFFF"/>
        <w:rPr>
          <w:rFonts w:ascii="Arial" w:hAnsi="Arial" w:cs="Arial"/>
          <w:b/>
          <w:bCs/>
          <w:color w:val="222222"/>
          <w:sz w:val="20"/>
          <w:lang w:val="en-AU" w:eastAsia="en-AU"/>
        </w:rPr>
      </w:pPr>
      <w:r w:rsidRPr="006C5D83">
        <w:rPr>
          <w:rFonts w:ascii="Arial" w:hAnsi="Arial" w:cs="Arial"/>
          <w:b/>
          <w:bCs/>
          <w:color w:val="222222"/>
          <w:sz w:val="20"/>
          <w:lang w:eastAsia="en-AU"/>
        </w:rPr>
        <w:t>Eva left 1.05</w:t>
      </w:r>
    </w:p>
    <w:p w14:paraId="29FEE6F8" w14:textId="32EF7490" w:rsidR="008F5477" w:rsidRPr="001540FD" w:rsidRDefault="008F5477" w:rsidP="008F5477">
      <w:pPr>
        <w:rPr>
          <w:rFonts w:asciiTheme="minorHAnsi" w:hAnsiTheme="minorHAnsi" w:cstheme="minorHAnsi"/>
          <w:bCs/>
          <w:color w:val="000000" w:themeColor="text1"/>
          <w:sz w:val="20"/>
          <w:highlight w:val="yellow"/>
        </w:rPr>
      </w:pPr>
    </w:p>
    <w:p w14:paraId="27578232" w14:textId="632A6F62" w:rsidR="008F5477" w:rsidRPr="001540FD" w:rsidRDefault="008F5477" w:rsidP="008F5477">
      <w:pPr>
        <w:rPr>
          <w:rFonts w:asciiTheme="minorHAnsi" w:hAnsiTheme="minorHAnsi" w:cstheme="minorHAnsi"/>
          <w:bCs/>
          <w:color w:val="000000" w:themeColor="text1"/>
          <w:sz w:val="20"/>
          <w:highlight w:val="yellow"/>
        </w:rPr>
      </w:pPr>
    </w:p>
    <w:p w14:paraId="62E78425" w14:textId="77777777" w:rsidR="007C3D6B" w:rsidRPr="001540FD" w:rsidRDefault="007C3D6B" w:rsidP="007C3D6B">
      <w:pPr>
        <w:rPr>
          <w:rFonts w:asciiTheme="minorHAnsi" w:hAnsiTheme="minorHAnsi" w:cstheme="minorHAnsi"/>
          <w:sz w:val="20"/>
          <w:highlight w:val="yellow"/>
          <w:lang w:val="en-AU" w:eastAsia="en-AU"/>
        </w:rPr>
      </w:pPr>
    </w:p>
    <w:p w14:paraId="66C56B56" w14:textId="3D8DFE70" w:rsidR="007C3D6B" w:rsidRPr="006C5D83" w:rsidRDefault="007C3D6B" w:rsidP="007C3D6B">
      <w:pPr>
        <w:rPr>
          <w:rFonts w:cstheme="minorHAnsi"/>
          <w:b/>
          <w:color w:val="000000" w:themeColor="text1"/>
          <w:sz w:val="20"/>
        </w:rPr>
      </w:pPr>
      <w:r w:rsidRPr="006C5D83">
        <w:rPr>
          <w:rFonts w:cstheme="minorHAnsi"/>
          <w:b/>
          <w:color w:val="000000" w:themeColor="text1"/>
          <w:sz w:val="20"/>
        </w:rPr>
        <w:lastRenderedPageBreak/>
        <w:t>6 General Business / Other Agenda items</w:t>
      </w:r>
    </w:p>
    <w:p w14:paraId="452C320B" w14:textId="66546C3F" w:rsidR="001B6E49" w:rsidRPr="006C5D83" w:rsidRDefault="001B6E49" w:rsidP="007C3D6B">
      <w:pPr>
        <w:rPr>
          <w:rFonts w:asciiTheme="minorHAnsi" w:hAnsiTheme="minorHAnsi" w:cstheme="minorHAnsi"/>
          <w:b/>
          <w:bCs/>
          <w:color w:val="000000" w:themeColor="text1"/>
          <w:sz w:val="20"/>
        </w:rPr>
      </w:pPr>
      <w:proofErr w:type="gramStart"/>
      <w:r w:rsidRPr="006C5D83">
        <w:rPr>
          <w:rFonts w:asciiTheme="minorHAnsi" w:hAnsiTheme="minorHAnsi" w:cstheme="minorHAnsi"/>
          <w:b/>
          <w:bCs/>
          <w:color w:val="000000" w:themeColor="text1"/>
          <w:sz w:val="20"/>
        </w:rPr>
        <w:t>6</w:t>
      </w:r>
      <w:r w:rsidR="007C3D6B" w:rsidRPr="006C5D83">
        <w:rPr>
          <w:rFonts w:asciiTheme="minorHAnsi" w:hAnsiTheme="minorHAnsi" w:cstheme="minorHAnsi"/>
          <w:b/>
          <w:bCs/>
          <w:color w:val="000000" w:themeColor="text1"/>
          <w:sz w:val="20"/>
        </w:rPr>
        <w:t xml:space="preserve">.1  </w:t>
      </w:r>
      <w:r w:rsidR="006C5D83" w:rsidRPr="006C5D83">
        <w:rPr>
          <w:rFonts w:asciiTheme="minorHAnsi" w:hAnsiTheme="minorHAnsi" w:cstheme="minorHAnsi"/>
          <w:b/>
          <w:bCs/>
          <w:color w:val="000000" w:themeColor="text1"/>
          <w:sz w:val="20"/>
        </w:rPr>
        <w:t>Board</w:t>
      </w:r>
      <w:proofErr w:type="gramEnd"/>
      <w:r w:rsidR="006C5D83" w:rsidRPr="006C5D83">
        <w:rPr>
          <w:rFonts w:asciiTheme="minorHAnsi" w:hAnsiTheme="minorHAnsi" w:cstheme="minorHAnsi"/>
          <w:b/>
          <w:bCs/>
          <w:color w:val="000000" w:themeColor="text1"/>
          <w:sz w:val="20"/>
        </w:rPr>
        <w:t xml:space="preserve"> member status</w:t>
      </w:r>
      <w:r w:rsidR="00F57C33">
        <w:rPr>
          <w:rFonts w:asciiTheme="minorHAnsi" w:hAnsiTheme="minorHAnsi" w:cstheme="minorHAnsi"/>
          <w:b/>
          <w:bCs/>
          <w:color w:val="000000" w:themeColor="text1"/>
          <w:sz w:val="20"/>
        </w:rPr>
        <w:t xml:space="preserve"> for elections at next AGM</w:t>
      </w:r>
    </w:p>
    <w:p w14:paraId="531C1B71" w14:textId="77777777" w:rsidR="006C5D83" w:rsidRPr="006C5D83" w:rsidRDefault="006C5D83" w:rsidP="007C3D6B">
      <w:pPr>
        <w:rPr>
          <w:rFonts w:asciiTheme="minorHAnsi" w:hAnsiTheme="minorHAnsi" w:cstheme="minorHAnsi"/>
          <w:b/>
          <w:bCs/>
          <w:color w:val="000000" w:themeColor="text1"/>
          <w:sz w:val="20"/>
        </w:rPr>
      </w:pPr>
    </w:p>
    <w:p w14:paraId="43637B2D" w14:textId="34A73B9D" w:rsidR="001B6E49" w:rsidRPr="006C5D83" w:rsidRDefault="001B6E49" w:rsidP="007C3D6B">
      <w:pPr>
        <w:rPr>
          <w:rFonts w:asciiTheme="minorHAnsi" w:hAnsiTheme="minorHAnsi" w:cstheme="minorHAnsi"/>
          <w:b/>
          <w:bCs/>
          <w:color w:val="000000" w:themeColor="text1"/>
          <w:sz w:val="20"/>
        </w:rPr>
      </w:pPr>
      <w:r w:rsidRPr="006C5D83">
        <w:rPr>
          <w:rFonts w:asciiTheme="minorHAnsi" w:hAnsiTheme="minorHAnsi" w:cstheme="minorHAnsi"/>
          <w:b/>
          <w:bCs/>
          <w:color w:val="000000" w:themeColor="text1"/>
          <w:sz w:val="20"/>
        </w:rPr>
        <w:t>6.2 AGM follow up/ Other agenda items</w:t>
      </w:r>
    </w:p>
    <w:p w14:paraId="0E3A73FF" w14:textId="7380B528" w:rsidR="00351340" w:rsidRPr="006C5D83" w:rsidRDefault="00351340" w:rsidP="007C3D6B">
      <w:pPr>
        <w:rPr>
          <w:rFonts w:asciiTheme="minorHAnsi" w:hAnsiTheme="minorHAnsi" w:cstheme="minorHAnsi"/>
          <w:color w:val="000000" w:themeColor="text1"/>
          <w:sz w:val="20"/>
        </w:rPr>
      </w:pPr>
    </w:p>
    <w:p w14:paraId="33A4BB07" w14:textId="77777777" w:rsidR="006C5D83" w:rsidRPr="006C5D83" w:rsidRDefault="006C5D83" w:rsidP="007C3D6B">
      <w:pPr>
        <w:rPr>
          <w:rFonts w:asciiTheme="minorHAnsi" w:hAnsiTheme="minorHAnsi" w:cstheme="minorHAnsi"/>
          <w:color w:val="000000" w:themeColor="text1"/>
          <w:sz w:val="20"/>
        </w:rPr>
      </w:pPr>
      <w:r w:rsidRPr="006C5D83">
        <w:rPr>
          <w:rFonts w:asciiTheme="minorHAnsi" w:hAnsiTheme="minorHAnsi" w:cstheme="minorHAnsi"/>
          <w:color w:val="000000" w:themeColor="text1"/>
          <w:sz w:val="20"/>
        </w:rPr>
        <w:t>Note Quorum still present.</w:t>
      </w:r>
    </w:p>
    <w:p w14:paraId="4D4DF188" w14:textId="77777777" w:rsidR="006C5D83" w:rsidRPr="006C5D83" w:rsidRDefault="006C5D83" w:rsidP="007C3D6B">
      <w:pPr>
        <w:rPr>
          <w:rFonts w:asciiTheme="minorHAnsi" w:hAnsiTheme="minorHAnsi" w:cstheme="minorHAnsi"/>
          <w:color w:val="000000" w:themeColor="text1"/>
          <w:sz w:val="20"/>
          <w:u w:val="single"/>
        </w:rPr>
      </w:pPr>
      <w:r w:rsidRPr="006C5D83">
        <w:rPr>
          <w:rFonts w:asciiTheme="minorHAnsi" w:hAnsiTheme="minorHAnsi" w:cstheme="minorHAnsi"/>
          <w:color w:val="000000" w:themeColor="text1"/>
          <w:sz w:val="20"/>
          <w:u w:val="single"/>
        </w:rPr>
        <w:t>It was agreed that the 2021 AGM will be virtual.</w:t>
      </w:r>
    </w:p>
    <w:p w14:paraId="70211508" w14:textId="77777777" w:rsidR="006C5D83" w:rsidRPr="006C5D83" w:rsidRDefault="006C5D83" w:rsidP="007C3D6B">
      <w:pPr>
        <w:rPr>
          <w:rFonts w:asciiTheme="minorHAnsi" w:hAnsiTheme="minorHAnsi" w:cstheme="minorHAnsi"/>
          <w:color w:val="000000" w:themeColor="text1"/>
          <w:sz w:val="20"/>
        </w:rPr>
      </w:pPr>
    </w:p>
    <w:p w14:paraId="2A7CFC68" w14:textId="77777777" w:rsidR="006C5D83" w:rsidRPr="006C5D83" w:rsidRDefault="006C5D83" w:rsidP="007C3D6B">
      <w:pPr>
        <w:rPr>
          <w:rFonts w:asciiTheme="minorHAnsi" w:hAnsiTheme="minorHAnsi" w:cstheme="minorHAnsi"/>
          <w:color w:val="000000" w:themeColor="text1"/>
          <w:sz w:val="20"/>
        </w:rPr>
      </w:pPr>
    </w:p>
    <w:p w14:paraId="30424817" w14:textId="77777777" w:rsidR="006C5D83" w:rsidRPr="006C5D83" w:rsidRDefault="006C5D83" w:rsidP="007C3D6B">
      <w:pPr>
        <w:rPr>
          <w:rFonts w:asciiTheme="minorHAnsi" w:hAnsiTheme="minorHAnsi" w:cstheme="minorHAnsi"/>
          <w:color w:val="000000" w:themeColor="text1"/>
          <w:sz w:val="20"/>
        </w:rPr>
      </w:pPr>
      <w:r w:rsidRPr="006C5D83">
        <w:rPr>
          <w:rFonts w:asciiTheme="minorHAnsi" w:hAnsiTheme="minorHAnsi" w:cstheme="minorHAnsi"/>
          <w:color w:val="000000" w:themeColor="text1"/>
          <w:sz w:val="20"/>
        </w:rPr>
        <w:t>Next Board meeting</w:t>
      </w:r>
    </w:p>
    <w:p w14:paraId="2281229F" w14:textId="77777777" w:rsidR="006C5D83" w:rsidRPr="006C5D83" w:rsidRDefault="006C5D83" w:rsidP="007C3D6B">
      <w:pPr>
        <w:rPr>
          <w:rFonts w:asciiTheme="minorHAnsi" w:hAnsiTheme="minorHAnsi" w:cstheme="minorHAnsi"/>
          <w:color w:val="000000" w:themeColor="text1"/>
          <w:sz w:val="20"/>
        </w:rPr>
      </w:pPr>
      <w:r w:rsidRPr="006C5D83">
        <w:rPr>
          <w:rFonts w:asciiTheme="minorHAnsi" w:hAnsiTheme="minorHAnsi" w:cstheme="minorHAnsi"/>
          <w:color w:val="000000" w:themeColor="text1"/>
          <w:sz w:val="20"/>
        </w:rPr>
        <w:t>9- 10</w:t>
      </w:r>
      <w:r w:rsidRPr="006C5D83">
        <w:rPr>
          <w:rFonts w:asciiTheme="minorHAnsi" w:hAnsiTheme="minorHAnsi" w:cstheme="minorHAnsi"/>
          <w:color w:val="000000" w:themeColor="text1"/>
          <w:sz w:val="20"/>
          <w:vertAlign w:val="superscript"/>
        </w:rPr>
        <w:t>th</w:t>
      </w:r>
      <w:r w:rsidRPr="006C5D83">
        <w:rPr>
          <w:rFonts w:asciiTheme="minorHAnsi" w:hAnsiTheme="minorHAnsi" w:cstheme="minorHAnsi"/>
          <w:color w:val="000000" w:themeColor="text1"/>
          <w:sz w:val="20"/>
        </w:rPr>
        <w:t xml:space="preserve"> of September</w:t>
      </w:r>
    </w:p>
    <w:p w14:paraId="33F038A3" w14:textId="10FF2170" w:rsidR="006C5D83" w:rsidRPr="006C5D83" w:rsidRDefault="006C5D83" w:rsidP="007C3D6B">
      <w:pPr>
        <w:rPr>
          <w:rFonts w:asciiTheme="minorHAnsi" w:hAnsiTheme="minorHAnsi" w:cstheme="minorHAnsi"/>
          <w:b/>
          <w:bCs/>
          <w:color w:val="000000" w:themeColor="text1"/>
          <w:sz w:val="20"/>
        </w:rPr>
      </w:pPr>
      <w:r w:rsidRPr="006C5D83">
        <w:rPr>
          <w:rFonts w:asciiTheme="minorHAnsi" w:hAnsiTheme="minorHAnsi" w:cstheme="minorHAnsi"/>
          <w:b/>
          <w:bCs/>
          <w:color w:val="000000" w:themeColor="text1"/>
          <w:sz w:val="20"/>
        </w:rPr>
        <w:t>KH to confirm AGM dates and disseminate.</w:t>
      </w:r>
    </w:p>
    <w:p w14:paraId="26B274E5" w14:textId="77777777" w:rsidR="006C5D83" w:rsidRPr="006C5D83" w:rsidRDefault="006C5D83" w:rsidP="007C3D6B">
      <w:pPr>
        <w:rPr>
          <w:rFonts w:asciiTheme="minorHAnsi" w:hAnsiTheme="minorHAnsi" w:cstheme="minorHAnsi"/>
          <w:color w:val="000000" w:themeColor="text1"/>
          <w:sz w:val="20"/>
        </w:rPr>
      </w:pPr>
    </w:p>
    <w:p w14:paraId="2B290833" w14:textId="77777777" w:rsidR="006C5D83" w:rsidRPr="006C5D83" w:rsidRDefault="006C5D83" w:rsidP="007C3D6B">
      <w:pPr>
        <w:rPr>
          <w:rFonts w:asciiTheme="minorHAnsi" w:hAnsiTheme="minorHAnsi" w:cstheme="minorHAnsi"/>
          <w:color w:val="000000" w:themeColor="text1"/>
          <w:sz w:val="20"/>
        </w:rPr>
      </w:pPr>
      <w:r w:rsidRPr="006C5D83">
        <w:rPr>
          <w:rFonts w:asciiTheme="minorHAnsi" w:hAnsiTheme="minorHAnsi" w:cstheme="minorHAnsi"/>
          <w:color w:val="000000" w:themeColor="text1"/>
          <w:sz w:val="20"/>
        </w:rPr>
        <w:t>Meeting closed</w:t>
      </w:r>
    </w:p>
    <w:p w14:paraId="64330D6F" w14:textId="6BD46C9C" w:rsidR="006C5D83" w:rsidRPr="006C5D83" w:rsidRDefault="006C5D83" w:rsidP="007C3D6B">
      <w:pPr>
        <w:rPr>
          <w:rFonts w:asciiTheme="minorHAnsi" w:hAnsiTheme="minorHAnsi" w:cstheme="minorHAnsi"/>
          <w:color w:val="000000" w:themeColor="text1"/>
          <w:sz w:val="20"/>
        </w:rPr>
      </w:pPr>
      <w:r w:rsidRPr="006C5D83">
        <w:rPr>
          <w:rFonts w:asciiTheme="minorHAnsi" w:hAnsiTheme="minorHAnsi" w:cstheme="minorHAnsi"/>
          <w:color w:val="000000" w:themeColor="text1"/>
          <w:sz w:val="20"/>
        </w:rPr>
        <w:t>13.21</w:t>
      </w:r>
    </w:p>
    <w:p w14:paraId="68D8F025" w14:textId="77777777" w:rsidR="006C5D83" w:rsidRPr="006C5D83" w:rsidRDefault="006C5D83" w:rsidP="007C3D6B">
      <w:pPr>
        <w:rPr>
          <w:rFonts w:asciiTheme="minorHAnsi" w:hAnsiTheme="minorHAnsi" w:cstheme="minorHAnsi"/>
          <w:color w:val="000000" w:themeColor="text1"/>
          <w:sz w:val="20"/>
        </w:rPr>
      </w:pPr>
    </w:p>
    <w:p w14:paraId="393331C7" w14:textId="77777777" w:rsidR="005C5FEC" w:rsidRPr="006C5D83" w:rsidRDefault="005C5FEC" w:rsidP="007C3D6B">
      <w:pPr>
        <w:rPr>
          <w:rFonts w:asciiTheme="minorHAnsi" w:hAnsiTheme="minorHAnsi" w:cstheme="minorHAnsi"/>
          <w:color w:val="000000" w:themeColor="text1"/>
          <w:sz w:val="20"/>
        </w:rPr>
      </w:pPr>
    </w:p>
    <w:p w14:paraId="4A5E3F1C" w14:textId="77777777" w:rsidR="005C5FEC" w:rsidRPr="006C5D83" w:rsidRDefault="005C5FEC" w:rsidP="007C3D6B">
      <w:pPr>
        <w:rPr>
          <w:rFonts w:asciiTheme="minorHAnsi" w:hAnsiTheme="minorHAnsi" w:cstheme="minorHAnsi"/>
          <w:color w:val="000000" w:themeColor="text1"/>
          <w:sz w:val="20"/>
        </w:rPr>
      </w:pPr>
    </w:p>
    <w:p w14:paraId="5004F124" w14:textId="0C050907" w:rsidR="00351340" w:rsidRPr="006C5D83" w:rsidRDefault="00351340" w:rsidP="007C3D6B">
      <w:pPr>
        <w:rPr>
          <w:rFonts w:asciiTheme="minorHAnsi" w:hAnsiTheme="minorHAnsi" w:cstheme="minorHAnsi"/>
          <w:color w:val="000000" w:themeColor="text1"/>
          <w:sz w:val="20"/>
        </w:rPr>
      </w:pPr>
      <w:r w:rsidRPr="006C5D83">
        <w:rPr>
          <w:rFonts w:asciiTheme="minorHAnsi" w:hAnsiTheme="minorHAnsi" w:cstheme="minorHAnsi"/>
          <w:color w:val="000000" w:themeColor="text1"/>
          <w:sz w:val="20"/>
        </w:rPr>
        <w:t>Nil further agenda items.</w:t>
      </w:r>
    </w:p>
    <w:p w14:paraId="3837FCDA" w14:textId="1FF28DDD" w:rsidR="00351340" w:rsidRPr="006C5D83" w:rsidRDefault="00351340" w:rsidP="007C3D6B">
      <w:pPr>
        <w:rPr>
          <w:rFonts w:asciiTheme="minorHAnsi" w:hAnsiTheme="minorHAnsi" w:cstheme="minorHAnsi"/>
          <w:color w:val="000000" w:themeColor="text1"/>
          <w:sz w:val="20"/>
        </w:rPr>
      </w:pPr>
      <w:r w:rsidRPr="006C5D83">
        <w:rPr>
          <w:rFonts w:asciiTheme="minorHAnsi" w:hAnsiTheme="minorHAnsi" w:cstheme="minorHAnsi"/>
          <w:color w:val="000000" w:themeColor="text1"/>
          <w:sz w:val="20"/>
        </w:rPr>
        <w:t>Chair thanked the Board</w:t>
      </w:r>
      <w:r w:rsidR="006C5D83" w:rsidRPr="006C5D83">
        <w:rPr>
          <w:rFonts w:asciiTheme="minorHAnsi" w:hAnsiTheme="minorHAnsi" w:cstheme="minorHAnsi"/>
          <w:color w:val="000000" w:themeColor="text1"/>
          <w:sz w:val="20"/>
        </w:rPr>
        <w:t>.</w:t>
      </w:r>
    </w:p>
    <w:p w14:paraId="4A646099" w14:textId="77777777" w:rsidR="00D9120E" w:rsidRPr="006C5D83" w:rsidRDefault="00D9120E" w:rsidP="00E45F0B">
      <w:pPr>
        <w:rPr>
          <w:rFonts w:asciiTheme="minorHAnsi" w:hAnsiTheme="minorHAnsi" w:cstheme="minorHAnsi"/>
          <w:color w:val="000000" w:themeColor="text1"/>
          <w:sz w:val="20"/>
        </w:rPr>
      </w:pPr>
    </w:p>
    <w:p w14:paraId="2696D69F" w14:textId="77777777" w:rsidR="003E4775" w:rsidRPr="001540FD" w:rsidRDefault="003E4775" w:rsidP="00E45F0B">
      <w:pPr>
        <w:rPr>
          <w:rFonts w:asciiTheme="minorHAnsi" w:hAnsiTheme="minorHAnsi" w:cstheme="minorHAnsi"/>
          <w:bCs/>
          <w:color w:val="000000" w:themeColor="text1"/>
          <w:sz w:val="20"/>
          <w:highlight w:val="yellow"/>
        </w:rPr>
      </w:pPr>
    </w:p>
    <w:p w14:paraId="3826EBEF" w14:textId="77777777" w:rsidR="003E4775" w:rsidRPr="001540FD" w:rsidRDefault="003E4775" w:rsidP="00E45F0B">
      <w:pPr>
        <w:rPr>
          <w:rFonts w:asciiTheme="minorHAnsi" w:hAnsiTheme="minorHAnsi" w:cstheme="minorHAnsi"/>
          <w:bCs/>
          <w:color w:val="000000" w:themeColor="text1"/>
          <w:sz w:val="20"/>
          <w:highlight w:val="yellow"/>
        </w:rPr>
      </w:pPr>
    </w:p>
    <w:p w14:paraId="3E7AB122" w14:textId="13BA176C" w:rsidR="00DB5BC6" w:rsidRPr="00996B4E" w:rsidRDefault="00DB5BC6" w:rsidP="00351340">
      <w:pPr>
        <w:rPr>
          <w:rFonts w:asciiTheme="minorHAnsi" w:eastAsiaTheme="minorHAnsi" w:hAnsiTheme="minorHAnsi" w:cs="Arial"/>
          <w:color w:val="000000" w:themeColor="text1"/>
          <w:sz w:val="21"/>
          <w:szCs w:val="21"/>
          <w:lang w:val="en"/>
        </w:rPr>
      </w:pPr>
    </w:p>
    <w:sectPr w:rsidR="00DB5BC6" w:rsidRPr="00996B4E" w:rsidSect="00A65EF8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0" w:h="16820" w:code="1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B1320A" w14:textId="77777777" w:rsidR="00950CEF" w:rsidRDefault="00950CEF">
      <w:r>
        <w:separator/>
      </w:r>
    </w:p>
  </w:endnote>
  <w:endnote w:type="continuationSeparator" w:id="0">
    <w:p w14:paraId="3F7E34B8" w14:textId="77777777" w:rsidR="00950CEF" w:rsidRDefault="00950C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Vivaldi">
    <w:panose1 w:val="03020602050506090804"/>
    <w:charset w:val="00"/>
    <w:family w:val="script"/>
    <w:pitch w:val="variable"/>
    <w:sig w:usb0="00000003" w:usb1="00000000" w:usb2="00000000" w:usb3="00000000" w:csb0="00000001" w:csb1="00000000"/>
  </w:font>
  <w:font w:name="Avenida LET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Optimum">
    <w:altName w:val="Calibri"/>
    <w:charset w:val="00"/>
    <w:family w:val="auto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Source Sans Pro Light">
    <w:charset w:val="00"/>
    <w:family w:val="swiss"/>
    <w:pitch w:val="variable"/>
    <w:sig w:usb0="600002F7" w:usb1="02000001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C3028" w14:textId="619EA5A1" w:rsidR="001B6E49" w:rsidRDefault="001B6E49" w:rsidP="000C686C">
    <w:pPr>
      <w:pStyle w:val="Footer"/>
      <w:tabs>
        <w:tab w:val="clear" w:pos="8640"/>
        <w:tab w:val="right" w:pos="936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1F4E3" w14:textId="77777777" w:rsidR="001B6E49" w:rsidRPr="000E1B79" w:rsidRDefault="001B6E49" w:rsidP="00ED1F3E">
    <w:pPr>
      <w:pStyle w:val="Footer"/>
      <w:tabs>
        <w:tab w:val="clear" w:pos="8640"/>
        <w:tab w:val="right" w:pos="9360"/>
      </w:tabs>
    </w:pPr>
    <w:r>
      <w:t>GEN AGM Agenda</w:t>
    </w:r>
    <w:r>
      <w:tab/>
    </w:r>
    <w:r>
      <w:tab/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1A73EB" w14:textId="77777777" w:rsidR="00950CEF" w:rsidRDefault="00950CEF">
      <w:r>
        <w:separator/>
      </w:r>
    </w:p>
  </w:footnote>
  <w:footnote w:type="continuationSeparator" w:id="0">
    <w:p w14:paraId="56CFD27E" w14:textId="77777777" w:rsidR="00950CEF" w:rsidRDefault="00950C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2D0A3" w14:textId="4276E6CD" w:rsidR="001B6E49" w:rsidRDefault="001B6E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A3DA8" w14:textId="66812C99" w:rsidR="001B6E49" w:rsidRDefault="001B6E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3CE1B" w14:textId="6B9EB447" w:rsidR="001B6E49" w:rsidRDefault="001B6E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6675B"/>
    <w:multiLevelType w:val="hybridMultilevel"/>
    <w:tmpl w:val="BBF4150E"/>
    <w:lvl w:ilvl="0" w:tplc="41BC269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5386B1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B804C4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A929B3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A46F0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526415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E7ECF6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176909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4EA3AD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05996C92"/>
    <w:multiLevelType w:val="hybridMultilevel"/>
    <w:tmpl w:val="CDBA0BF6"/>
    <w:lvl w:ilvl="0" w:tplc="1A4297A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756944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C461AF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EC4B0E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B142056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12E80C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6144E3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E40E00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36A325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072A76FC"/>
    <w:multiLevelType w:val="hybridMultilevel"/>
    <w:tmpl w:val="B1162E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7EC0A55"/>
    <w:multiLevelType w:val="hybridMultilevel"/>
    <w:tmpl w:val="0DBC55E6"/>
    <w:lvl w:ilvl="0" w:tplc="D5A4786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1B43AF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A60FBF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15C0DD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CA05E6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F68FF3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D2CF84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7C6851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6844DB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099F43A8"/>
    <w:multiLevelType w:val="hybridMultilevel"/>
    <w:tmpl w:val="A0C888DC"/>
    <w:lvl w:ilvl="0" w:tplc="CB1A22C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1B0C99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468883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9F0697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CBA4CE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FB4E64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61074E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EFEF73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2C6700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11DF4D8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i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60D2178"/>
    <w:multiLevelType w:val="multilevel"/>
    <w:tmpl w:val="277AC1F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71960BF"/>
    <w:multiLevelType w:val="hybridMultilevel"/>
    <w:tmpl w:val="7B4A38AC"/>
    <w:lvl w:ilvl="0" w:tplc="9F863F4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CCC9E2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77CBEA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9066B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C6C14C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376758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4BA7E3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424948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B8C677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1A101FFE"/>
    <w:multiLevelType w:val="hybridMultilevel"/>
    <w:tmpl w:val="337687AA"/>
    <w:lvl w:ilvl="0" w:tplc="04090001">
      <w:start w:val="1"/>
      <w:numFmt w:val="bullet"/>
      <w:lvlText w:val=""/>
      <w:lvlJc w:val="left"/>
      <w:pPr>
        <w:ind w:left="19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9" w15:restartNumberingAfterBreak="0">
    <w:nsid w:val="1A32244A"/>
    <w:multiLevelType w:val="hybridMultilevel"/>
    <w:tmpl w:val="B534102A"/>
    <w:lvl w:ilvl="0" w:tplc="8CBEE25C">
      <w:start w:val="1"/>
      <w:numFmt w:val="bullet"/>
      <w:lvlText w:val="-"/>
      <w:lvlJc w:val="left"/>
      <w:pPr>
        <w:tabs>
          <w:tab w:val="num" w:pos="1944"/>
        </w:tabs>
        <w:ind w:left="1944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10" w15:restartNumberingAfterBreak="0">
    <w:nsid w:val="1FF3583B"/>
    <w:multiLevelType w:val="multilevel"/>
    <w:tmpl w:val="31806B7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24C26091"/>
    <w:multiLevelType w:val="hybridMultilevel"/>
    <w:tmpl w:val="AA168300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2" w15:restartNumberingAfterBreak="0">
    <w:nsid w:val="24F03195"/>
    <w:multiLevelType w:val="hybridMultilevel"/>
    <w:tmpl w:val="C73A7900"/>
    <w:lvl w:ilvl="0" w:tplc="58E24C3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D5E9DA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6EAF3E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87A8B9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32A77B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6F027F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7B638F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7F86D4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318E5A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260E318C"/>
    <w:multiLevelType w:val="hybridMultilevel"/>
    <w:tmpl w:val="F9A0FEC4"/>
    <w:lvl w:ilvl="0" w:tplc="0C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4" w15:restartNumberingAfterBreak="0">
    <w:nsid w:val="2D1F3F92"/>
    <w:multiLevelType w:val="hybridMultilevel"/>
    <w:tmpl w:val="110A073C"/>
    <w:lvl w:ilvl="0" w:tplc="C94870F8">
      <w:start w:val="1"/>
      <w:numFmt w:val="bullet"/>
      <w:lvlText w:val="-"/>
      <w:lvlJc w:val="left"/>
      <w:pPr>
        <w:tabs>
          <w:tab w:val="num" w:pos="785"/>
        </w:tabs>
        <w:ind w:left="785" w:hanging="360"/>
      </w:pPr>
      <w:rPr>
        <w:rFonts w:ascii="Times New Roman" w:hAnsi="Times New Roman" w:hint="default"/>
      </w:rPr>
    </w:lvl>
    <w:lvl w:ilvl="1" w:tplc="772652C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4C85DE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4ECC4B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270687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0788C4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6DA199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89A18FE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02A91C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2DCB726D"/>
    <w:multiLevelType w:val="hybridMultilevel"/>
    <w:tmpl w:val="21FC36A2"/>
    <w:lvl w:ilvl="0" w:tplc="BD227C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BB78DE"/>
    <w:multiLevelType w:val="hybridMultilevel"/>
    <w:tmpl w:val="3EA003DE"/>
    <w:lvl w:ilvl="0" w:tplc="C56683F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06EE65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EFCC93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821F9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512CCC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786FF2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BB0721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CC4CFA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664C5D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32A8114A"/>
    <w:multiLevelType w:val="hybridMultilevel"/>
    <w:tmpl w:val="FF04D5F2"/>
    <w:lvl w:ilvl="0" w:tplc="521434D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B18AE5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DD65D8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090B1A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5DE730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866DB1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882262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168073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D22349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3332392C"/>
    <w:multiLevelType w:val="hybridMultilevel"/>
    <w:tmpl w:val="1F962886"/>
    <w:lvl w:ilvl="0" w:tplc="2874721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5CA47A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87A948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1E42EA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374579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5D0701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DBA9D2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5F6644E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E9A8F0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34B95A5D"/>
    <w:multiLevelType w:val="hybridMultilevel"/>
    <w:tmpl w:val="C7A22D22"/>
    <w:lvl w:ilvl="0" w:tplc="EAEAC43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E32156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DFAC64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4D6BCC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FAA50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1BEA01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EB8153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D62C72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C8052D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37E4604C"/>
    <w:multiLevelType w:val="hybridMultilevel"/>
    <w:tmpl w:val="FBACAA88"/>
    <w:lvl w:ilvl="0" w:tplc="C03072B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2AE6EE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C61F3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274685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A222CE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D24F56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CAA723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0CA435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43AD75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1" w15:restartNumberingAfterBreak="0">
    <w:nsid w:val="385D0416"/>
    <w:multiLevelType w:val="hybridMultilevel"/>
    <w:tmpl w:val="C3CA962C"/>
    <w:lvl w:ilvl="0" w:tplc="C47AF60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432FCD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44AF8E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1F6624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4D8B45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31AA33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98E1BA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68E5CC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6845F4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2" w15:restartNumberingAfterBreak="0">
    <w:nsid w:val="38DB6825"/>
    <w:multiLevelType w:val="hybridMultilevel"/>
    <w:tmpl w:val="5E4015EA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3" w15:restartNumberingAfterBreak="0">
    <w:nsid w:val="3C943A1C"/>
    <w:multiLevelType w:val="multilevel"/>
    <w:tmpl w:val="EB327C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4" w15:restartNumberingAfterBreak="0">
    <w:nsid w:val="40B067C2"/>
    <w:multiLevelType w:val="hybridMultilevel"/>
    <w:tmpl w:val="7E4CD23C"/>
    <w:lvl w:ilvl="0" w:tplc="CA4A244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2EEEC7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2E8FEE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F3E41D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0EAFCA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B24F91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6AC357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79AAD9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B544FF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5" w15:restartNumberingAfterBreak="0">
    <w:nsid w:val="40CF7462"/>
    <w:multiLevelType w:val="hybridMultilevel"/>
    <w:tmpl w:val="48E62542"/>
    <w:lvl w:ilvl="0" w:tplc="97BA5CF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55CA6B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BEE6C0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D40A22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43C5BA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516EE0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47A627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9C4A51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1901E0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6" w15:restartNumberingAfterBreak="0">
    <w:nsid w:val="42E640BF"/>
    <w:multiLevelType w:val="hybridMultilevel"/>
    <w:tmpl w:val="37BA4C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4024F7D"/>
    <w:multiLevelType w:val="multilevel"/>
    <w:tmpl w:val="76A65F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8" w15:restartNumberingAfterBreak="0">
    <w:nsid w:val="485652EE"/>
    <w:multiLevelType w:val="multilevel"/>
    <w:tmpl w:val="8C9E084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48634278"/>
    <w:multiLevelType w:val="hybridMultilevel"/>
    <w:tmpl w:val="C38C6666"/>
    <w:lvl w:ilvl="0" w:tplc="04090001">
      <w:start w:val="1"/>
      <w:numFmt w:val="bullet"/>
      <w:lvlText w:val=""/>
      <w:lvlJc w:val="left"/>
      <w:pPr>
        <w:ind w:left="15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8" w:hanging="360"/>
      </w:pPr>
      <w:rPr>
        <w:rFonts w:ascii="Wingdings" w:hAnsi="Wingdings" w:hint="default"/>
      </w:rPr>
    </w:lvl>
  </w:abstractNum>
  <w:abstractNum w:abstractNumId="30" w15:restartNumberingAfterBreak="0">
    <w:nsid w:val="4E9C01D6"/>
    <w:multiLevelType w:val="hybridMultilevel"/>
    <w:tmpl w:val="2592D4C4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1" w15:restartNumberingAfterBreak="0">
    <w:nsid w:val="4F497BBF"/>
    <w:multiLevelType w:val="multilevel"/>
    <w:tmpl w:val="60C4B7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4FD84AD1"/>
    <w:multiLevelType w:val="hybridMultilevel"/>
    <w:tmpl w:val="841C913E"/>
    <w:lvl w:ilvl="0" w:tplc="04090001">
      <w:start w:val="1"/>
      <w:numFmt w:val="bullet"/>
      <w:lvlText w:val=""/>
      <w:lvlJc w:val="left"/>
      <w:pPr>
        <w:ind w:left="19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33" w15:restartNumberingAfterBreak="0">
    <w:nsid w:val="51F4387B"/>
    <w:multiLevelType w:val="hybridMultilevel"/>
    <w:tmpl w:val="D17AE448"/>
    <w:lvl w:ilvl="0" w:tplc="04090001">
      <w:start w:val="1"/>
      <w:numFmt w:val="bullet"/>
      <w:lvlText w:val=""/>
      <w:lvlJc w:val="left"/>
      <w:pPr>
        <w:ind w:left="19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34" w15:restartNumberingAfterBreak="0">
    <w:nsid w:val="5225252F"/>
    <w:multiLevelType w:val="hybridMultilevel"/>
    <w:tmpl w:val="8FC4BF6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3E70BD6"/>
    <w:multiLevelType w:val="hybridMultilevel"/>
    <w:tmpl w:val="76B2292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5C4F12CC"/>
    <w:multiLevelType w:val="hybridMultilevel"/>
    <w:tmpl w:val="8F1460B6"/>
    <w:lvl w:ilvl="0" w:tplc="BBE0132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42C9D1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940931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708955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528BB8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B101072"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25450C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20A6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BD02DD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7" w15:restartNumberingAfterBreak="0">
    <w:nsid w:val="6EE755F1"/>
    <w:multiLevelType w:val="hybridMultilevel"/>
    <w:tmpl w:val="64CC5D06"/>
    <w:lvl w:ilvl="0" w:tplc="8CBEE25C">
      <w:start w:val="1"/>
      <w:numFmt w:val="bullet"/>
      <w:lvlText w:val="-"/>
      <w:lvlJc w:val="left"/>
      <w:pPr>
        <w:tabs>
          <w:tab w:val="num" w:pos="1512"/>
        </w:tabs>
        <w:ind w:left="1512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38" w15:restartNumberingAfterBreak="0">
    <w:nsid w:val="72BD1930"/>
    <w:multiLevelType w:val="hybridMultilevel"/>
    <w:tmpl w:val="E842DD44"/>
    <w:lvl w:ilvl="0" w:tplc="8CBEE25C">
      <w:start w:val="1"/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39" w15:restartNumberingAfterBreak="0">
    <w:nsid w:val="73414935"/>
    <w:multiLevelType w:val="hybridMultilevel"/>
    <w:tmpl w:val="6518E236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40" w15:restartNumberingAfterBreak="0">
    <w:nsid w:val="766B2672"/>
    <w:multiLevelType w:val="hybridMultilevel"/>
    <w:tmpl w:val="4CE2CD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0131F9"/>
    <w:multiLevelType w:val="hybridMultilevel"/>
    <w:tmpl w:val="B7363EAC"/>
    <w:lvl w:ilvl="0" w:tplc="A09E4F1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070F45C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DC0AC4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AD047D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65A396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FE8A68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B02666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C925DE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60AB32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2" w15:restartNumberingAfterBreak="0">
    <w:nsid w:val="7A1D06FD"/>
    <w:multiLevelType w:val="hybridMultilevel"/>
    <w:tmpl w:val="84E25AD4"/>
    <w:lvl w:ilvl="0" w:tplc="8CBEE25C">
      <w:start w:val="1"/>
      <w:numFmt w:val="bullet"/>
      <w:lvlText w:val="-"/>
      <w:lvlJc w:val="left"/>
      <w:pPr>
        <w:tabs>
          <w:tab w:val="num" w:pos="1512"/>
        </w:tabs>
        <w:ind w:left="1512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num w:numId="1" w16cid:durableId="1749843114">
    <w:abstractNumId w:val="5"/>
  </w:num>
  <w:num w:numId="2" w16cid:durableId="718166463">
    <w:abstractNumId w:val="6"/>
  </w:num>
  <w:num w:numId="3" w16cid:durableId="460853578">
    <w:abstractNumId w:val="38"/>
  </w:num>
  <w:num w:numId="4" w16cid:durableId="789013272">
    <w:abstractNumId w:val="42"/>
  </w:num>
  <w:num w:numId="5" w16cid:durableId="709303162">
    <w:abstractNumId w:val="37"/>
  </w:num>
  <w:num w:numId="6" w16cid:durableId="234630884">
    <w:abstractNumId w:val="9"/>
  </w:num>
  <w:num w:numId="7" w16cid:durableId="1798907759">
    <w:abstractNumId w:val="29"/>
  </w:num>
  <w:num w:numId="8" w16cid:durableId="2019381277">
    <w:abstractNumId w:val="22"/>
  </w:num>
  <w:num w:numId="9" w16cid:durableId="1178156694">
    <w:abstractNumId w:val="39"/>
  </w:num>
  <w:num w:numId="10" w16cid:durableId="1832407728">
    <w:abstractNumId w:val="35"/>
  </w:num>
  <w:num w:numId="11" w16cid:durableId="1963490227">
    <w:abstractNumId w:val="26"/>
  </w:num>
  <w:num w:numId="12" w16cid:durableId="2122801081">
    <w:abstractNumId w:val="2"/>
  </w:num>
  <w:num w:numId="13" w16cid:durableId="1749377677">
    <w:abstractNumId w:val="32"/>
  </w:num>
  <w:num w:numId="14" w16cid:durableId="700400200">
    <w:abstractNumId w:val="33"/>
  </w:num>
  <w:num w:numId="15" w16cid:durableId="1558471716">
    <w:abstractNumId w:val="8"/>
  </w:num>
  <w:num w:numId="16" w16cid:durableId="1815289673">
    <w:abstractNumId w:val="11"/>
  </w:num>
  <w:num w:numId="17" w16cid:durableId="53504027">
    <w:abstractNumId w:val="30"/>
  </w:num>
  <w:num w:numId="18" w16cid:durableId="923029484">
    <w:abstractNumId w:val="1"/>
  </w:num>
  <w:num w:numId="19" w16cid:durableId="948900192">
    <w:abstractNumId w:val="27"/>
  </w:num>
  <w:num w:numId="20" w16cid:durableId="1007558176">
    <w:abstractNumId w:val="23"/>
  </w:num>
  <w:num w:numId="21" w16cid:durableId="550769855">
    <w:abstractNumId w:val="14"/>
  </w:num>
  <w:num w:numId="22" w16cid:durableId="1509908537">
    <w:abstractNumId w:val="28"/>
  </w:num>
  <w:num w:numId="23" w16cid:durableId="558245244">
    <w:abstractNumId w:val="4"/>
  </w:num>
  <w:num w:numId="24" w16cid:durableId="849023460">
    <w:abstractNumId w:val="16"/>
  </w:num>
  <w:num w:numId="25" w16cid:durableId="1210921259">
    <w:abstractNumId w:val="19"/>
  </w:num>
  <w:num w:numId="26" w16cid:durableId="871767921">
    <w:abstractNumId w:val="13"/>
  </w:num>
  <w:num w:numId="27" w16cid:durableId="1524631850">
    <w:abstractNumId w:val="7"/>
  </w:num>
  <w:num w:numId="28" w16cid:durableId="1779720452">
    <w:abstractNumId w:val="24"/>
  </w:num>
  <w:num w:numId="29" w16cid:durableId="19206259">
    <w:abstractNumId w:val="12"/>
  </w:num>
  <w:num w:numId="30" w16cid:durableId="880940266">
    <w:abstractNumId w:val="41"/>
  </w:num>
  <w:num w:numId="31" w16cid:durableId="1342970356">
    <w:abstractNumId w:val="25"/>
  </w:num>
  <w:num w:numId="32" w16cid:durableId="1962222542">
    <w:abstractNumId w:val="3"/>
  </w:num>
  <w:num w:numId="33" w16cid:durableId="434517053">
    <w:abstractNumId w:val="20"/>
  </w:num>
  <w:num w:numId="34" w16cid:durableId="1415587107">
    <w:abstractNumId w:val="17"/>
  </w:num>
  <w:num w:numId="35" w16cid:durableId="795683601">
    <w:abstractNumId w:val="21"/>
  </w:num>
  <w:num w:numId="36" w16cid:durableId="1323121920">
    <w:abstractNumId w:val="36"/>
  </w:num>
  <w:num w:numId="37" w16cid:durableId="1400054815">
    <w:abstractNumId w:val="0"/>
  </w:num>
  <w:num w:numId="38" w16cid:durableId="202982684">
    <w:abstractNumId w:val="18"/>
  </w:num>
  <w:num w:numId="39" w16cid:durableId="1347488551">
    <w:abstractNumId w:val="10"/>
  </w:num>
  <w:num w:numId="40" w16cid:durableId="1889218800">
    <w:abstractNumId w:val="40"/>
  </w:num>
  <w:num w:numId="41" w16cid:durableId="2062318813">
    <w:abstractNumId w:val="15"/>
  </w:num>
  <w:num w:numId="42" w16cid:durableId="670916697">
    <w:abstractNumId w:val="34"/>
  </w:num>
  <w:num w:numId="43" w16cid:durableId="2120950778">
    <w:abstractNumId w:val="3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4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0MDK1MDEztDAztTRR0lEKTi0uzszPAykwNKkFAHHG4ZMtAAAA"/>
  </w:docVars>
  <w:rsids>
    <w:rsidRoot w:val="005A0919"/>
    <w:rsid w:val="0000351C"/>
    <w:rsid w:val="00010E0E"/>
    <w:rsid w:val="00011F9B"/>
    <w:rsid w:val="00020942"/>
    <w:rsid w:val="000231EC"/>
    <w:rsid w:val="00024FFF"/>
    <w:rsid w:val="00032BF9"/>
    <w:rsid w:val="00034527"/>
    <w:rsid w:val="00035BA6"/>
    <w:rsid w:val="00036FE8"/>
    <w:rsid w:val="00040771"/>
    <w:rsid w:val="0004284A"/>
    <w:rsid w:val="00042E3F"/>
    <w:rsid w:val="00044414"/>
    <w:rsid w:val="00050979"/>
    <w:rsid w:val="0005597F"/>
    <w:rsid w:val="000710A7"/>
    <w:rsid w:val="00072FF9"/>
    <w:rsid w:val="00073B01"/>
    <w:rsid w:val="00076DA8"/>
    <w:rsid w:val="000849D1"/>
    <w:rsid w:val="00095597"/>
    <w:rsid w:val="00097981"/>
    <w:rsid w:val="000B0240"/>
    <w:rsid w:val="000B2599"/>
    <w:rsid w:val="000B498A"/>
    <w:rsid w:val="000B4A97"/>
    <w:rsid w:val="000C23AE"/>
    <w:rsid w:val="000C2744"/>
    <w:rsid w:val="000C2928"/>
    <w:rsid w:val="000C5247"/>
    <w:rsid w:val="000C686C"/>
    <w:rsid w:val="000D09C8"/>
    <w:rsid w:val="000D21F2"/>
    <w:rsid w:val="000E1B79"/>
    <w:rsid w:val="000E206B"/>
    <w:rsid w:val="000E3BAF"/>
    <w:rsid w:val="000E5B11"/>
    <w:rsid w:val="000E7796"/>
    <w:rsid w:val="000F55FE"/>
    <w:rsid w:val="000F601B"/>
    <w:rsid w:val="000F64DE"/>
    <w:rsid w:val="001003E8"/>
    <w:rsid w:val="001007EA"/>
    <w:rsid w:val="001019B2"/>
    <w:rsid w:val="00104830"/>
    <w:rsid w:val="001067AD"/>
    <w:rsid w:val="0010749C"/>
    <w:rsid w:val="001103A4"/>
    <w:rsid w:val="001106F6"/>
    <w:rsid w:val="0011174A"/>
    <w:rsid w:val="00116859"/>
    <w:rsid w:val="001176A5"/>
    <w:rsid w:val="001234BA"/>
    <w:rsid w:val="00125962"/>
    <w:rsid w:val="0013217B"/>
    <w:rsid w:val="00133272"/>
    <w:rsid w:val="001372B2"/>
    <w:rsid w:val="00137FE0"/>
    <w:rsid w:val="00137FED"/>
    <w:rsid w:val="00142990"/>
    <w:rsid w:val="00150AB4"/>
    <w:rsid w:val="00152802"/>
    <w:rsid w:val="001540FD"/>
    <w:rsid w:val="001578B5"/>
    <w:rsid w:val="00157A07"/>
    <w:rsid w:val="00167D70"/>
    <w:rsid w:val="00173368"/>
    <w:rsid w:val="001764E8"/>
    <w:rsid w:val="001856B1"/>
    <w:rsid w:val="00185CC4"/>
    <w:rsid w:val="001860FF"/>
    <w:rsid w:val="00191BE4"/>
    <w:rsid w:val="00194949"/>
    <w:rsid w:val="001A4266"/>
    <w:rsid w:val="001A59C7"/>
    <w:rsid w:val="001A5FBB"/>
    <w:rsid w:val="001B6E49"/>
    <w:rsid w:val="001C261C"/>
    <w:rsid w:val="001C51FB"/>
    <w:rsid w:val="001C6EAF"/>
    <w:rsid w:val="001D33A8"/>
    <w:rsid w:val="001D76A7"/>
    <w:rsid w:val="001E38CE"/>
    <w:rsid w:val="001E3DD8"/>
    <w:rsid w:val="001E4B5C"/>
    <w:rsid w:val="001F594E"/>
    <w:rsid w:val="00203EAB"/>
    <w:rsid w:val="0020496D"/>
    <w:rsid w:val="00205C09"/>
    <w:rsid w:val="0021151A"/>
    <w:rsid w:val="0021343B"/>
    <w:rsid w:val="00217408"/>
    <w:rsid w:val="00221CC7"/>
    <w:rsid w:val="00222F1A"/>
    <w:rsid w:val="00230F7E"/>
    <w:rsid w:val="00231244"/>
    <w:rsid w:val="0023137D"/>
    <w:rsid w:val="0023358B"/>
    <w:rsid w:val="002478DC"/>
    <w:rsid w:val="00257147"/>
    <w:rsid w:val="0026122D"/>
    <w:rsid w:val="002629D4"/>
    <w:rsid w:val="00263839"/>
    <w:rsid w:val="00273FED"/>
    <w:rsid w:val="00283775"/>
    <w:rsid w:val="002846AF"/>
    <w:rsid w:val="00290620"/>
    <w:rsid w:val="00291FB9"/>
    <w:rsid w:val="002927BC"/>
    <w:rsid w:val="00293372"/>
    <w:rsid w:val="002B2718"/>
    <w:rsid w:val="002B70CC"/>
    <w:rsid w:val="002D208B"/>
    <w:rsid w:val="002D2D04"/>
    <w:rsid w:val="002D64D6"/>
    <w:rsid w:val="002E2297"/>
    <w:rsid w:val="002E2ACD"/>
    <w:rsid w:val="002F0749"/>
    <w:rsid w:val="002F669D"/>
    <w:rsid w:val="002F67E9"/>
    <w:rsid w:val="003027E9"/>
    <w:rsid w:val="00310B79"/>
    <w:rsid w:val="00310E2C"/>
    <w:rsid w:val="00324F8C"/>
    <w:rsid w:val="0033181A"/>
    <w:rsid w:val="00335CE6"/>
    <w:rsid w:val="00351340"/>
    <w:rsid w:val="00353721"/>
    <w:rsid w:val="00355892"/>
    <w:rsid w:val="00357778"/>
    <w:rsid w:val="00357BA6"/>
    <w:rsid w:val="00362AAE"/>
    <w:rsid w:val="003634D4"/>
    <w:rsid w:val="00364270"/>
    <w:rsid w:val="00371EA0"/>
    <w:rsid w:val="003735DD"/>
    <w:rsid w:val="0037532D"/>
    <w:rsid w:val="003831AA"/>
    <w:rsid w:val="0038616D"/>
    <w:rsid w:val="00390BB7"/>
    <w:rsid w:val="00394EDD"/>
    <w:rsid w:val="003A092B"/>
    <w:rsid w:val="003B42B3"/>
    <w:rsid w:val="003B4F0E"/>
    <w:rsid w:val="003B5C1B"/>
    <w:rsid w:val="003C3969"/>
    <w:rsid w:val="003C3A73"/>
    <w:rsid w:val="003D6438"/>
    <w:rsid w:val="003E03C6"/>
    <w:rsid w:val="003E4775"/>
    <w:rsid w:val="003E5AD4"/>
    <w:rsid w:val="003E68EA"/>
    <w:rsid w:val="003F3D34"/>
    <w:rsid w:val="003F449C"/>
    <w:rsid w:val="003F7B80"/>
    <w:rsid w:val="00400C6A"/>
    <w:rsid w:val="00407188"/>
    <w:rsid w:val="00407860"/>
    <w:rsid w:val="00417A2B"/>
    <w:rsid w:val="00435FCE"/>
    <w:rsid w:val="00440F03"/>
    <w:rsid w:val="00441C83"/>
    <w:rsid w:val="00445765"/>
    <w:rsid w:val="004517E3"/>
    <w:rsid w:val="004627E4"/>
    <w:rsid w:val="00467477"/>
    <w:rsid w:val="00475317"/>
    <w:rsid w:val="00476157"/>
    <w:rsid w:val="00487050"/>
    <w:rsid w:val="00490D97"/>
    <w:rsid w:val="004934A8"/>
    <w:rsid w:val="004A1D32"/>
    <w:rsid w:val="004B4764"/>
    <w:rsid w:val="004B7516"/>
    <w:rsid w:val="004C02CA"/>
    <w:rsid w:val="004C1268"/>
    <w:rsid w:val="004C191A"/>
    <w:rsid w:val="004C60EB"/>
    <w:rsid w:val="004C6561"/>
    <w:rsid w:val="004D2671"/>
    <w:rsid w:val="004E0D58"/>
    <w:rsid w:val="004E12A4"/>
    <w:rsid w:val="004E7ABE"/>
    <w:rsid w:val="004F7C24"/>
    <w:rsid w:val="005033FD"/>
    <w:rsid w:val="00507AD1"/>
    <w:rsid w:val="00514E4B"/>
    <w:rsid w:val="00526299"/>
    <w:rsid w:val="005312DF"/>
    <w:rsid w:val="005319A6"/>
    <w:rsid w:val="0054294F"/>
    <w:rsid w:val="00542BD2"/>
    <w:rsid w:val="005449E3"/>
    <w:rsid w:val="00553C82"/>
    <w:rsid w:val="005726BB"/>
    <w:rsid w:val="00581F50"/>
    <w:rsid w:val="00582155"/>
    <w:rsid w:val="00584930"/>
    <w:rsid w:val="005860C5"/>
    <w:rsid w:val="005938E4"/>
    <w:rsid w:val="00595B1B"/>
    <w:rsid w:val="00597511"/>
    <w:rsid w:val="005A0919"/>
    <w:rsid w:val="005A0BDC"/>
    <w:rsid w:val="005A62ED"/>
    <w:rsid w:val="005B4239"/>
    <w:rsid w:val="005B42DA"/>
    <w:rsid w:val="005B558D"/>
    <w:rsid w:val="005B6237"/>
    <w:rsid w:val="005C1505"/>
    <w:rsid w:val="005C5FEC"/>
    <w:rsid w:val="005C6A8D"/>
    <w:rsid w:val="005D44B0"/>
    <w:rsid w:val="005E085F"/>
    <w:rsid w:val="005E3756"/>
    <w:rsid w:val="005E70FF"/>
    <w:rsid w:val="005E72C5"/>
    <w:rsid w:val="005F3B30"/>
    <w:rsid w:val="005F4C81"/>
    <w:rsid w:val="005F646F"/>
    <w:rsid w:val="006011FF"/>
    <w:rsid w:val="00601216"/>
    <w:rsid w:val="00601F94"/>
    <w:rsid w:val="0060359C"/>
    <w:rsid w:val="006043C0"/>
    <w:rsid w:val="006045E0"/>
    <w:rsid w:val="0060672D"/>
    <w:rsid w:val="006100E0"/>
    <w:rsid w:val="00611495"/>
    <w:rsid w:val="00613F11"/>
    <w:rsid w:val="00621F7B"/>
    <w:rsid w:val="0062491C"/>
    <w:rsid w:val="0063609B"/>
    <w:rsid w:val="00641ABA"/>
    <w:rsid w:val="00644F0B"/>
    <w:rsid w:val="0064591A"/>
    <w:rsid w:val="00645A29"/>
    <w:rsid w:val="0065596D"/>
    <w:rsid w:val="006654B9"/>
    <w:rsid w:val="00665DE1"/>
    <w:rsid w:val="006704AC"/>
    <w:rsid w:val="00673C44"/>
    <w:rsid w:val="00674A3A"/>
    <w:rsid w:val="00681BFF"/>
    <w:rsid w:val="0068552F"/>
    <w:rsid w:val="0068579E"/>
    <w:rsid w:val="00686DE4"/>
    <w:rsid w:val="006920CA"/>
    <w:rsid w:val="0069762F"/>
    <w:rsid w:val="006A2DE2"/>
    <w:rsid w:val="006A4F29"/>
    <w:rsid w:val="006A7D0E"/>
    <w:rsid w:val="006C5D83"/>
    <w:rsid w:val="006C6D8A"/>
    <w:rsid w:val="006D14EF"/>
    <w:rsid w:val="006D65EB"/>
    <w:rsid w:val="006E3DBB"/>
    <w:rsid w:val="006E45AE"/>
    <w:rsid w:val="006F3F67"/>
    <w:rsid w:val="006F72FD"/>
    <w:rsid w:val="007053EB"/>
    <w:rsid w:val="00706BEE"/>
    <w:rsid w:val="00717F21"/>
    <w:rsid w:val="007206E1"/>
    <w:rsid w:val="007311F7"/>
    <w:rsid w:val="0073189D"/>
    <w:rsid w:val="0073240F"/>
    <w:rsid w:val="007400D9"/>
    <w:rsid w:val="00743178"/>
    <w:rsid w:val="00750840"/>
    <w:rsid w:val="00751881"/>
    <w:rsid w:val="00754777"/>
    <w:rsid w:val="00763DE0"/>
    <w:rsid w:val="007734AB"/>
    <w:rsid w:val="0078679B"/>
    <w:rsid w:val="007920F4"/>
    <w:rsid w:val="007977EA"/>
    <w:rsid w:val="007A1074"/>
    <w:rsid w:val="007A581A"/>
    <w:rsid w:val="007B03EE"/>
    <w:rsid w:val="007B2761"/>
    <w:rsid w:val="007B312E"/>
    <w:rsid w:val="007B4293"/>
    <w:rsid w:val="007B471F"/>
    <w:rsid w:val="007C3D6B"/>
    <w:rsid w:val="007D216A"/>
    <w:rsid w:val="007D30BA"/>
    <w:rsid w:val="007D45DF"/>
    <w:rsid w:val="007D542B"/>
    <w:rsid w:val="007E072B"/>
    <w:rsid w:val="007E0884"/>
    <w:rsid w:val="007E1C78"/>
    <w:rsid w:val="007E72F3"/>
    <w:rsid w:val="007F0C4C"/>
    <w:rsid w:val="007F5CDB"/>
    <w:rsid w:val="007F72D4"/>
    <w:rsid w:val="00812F77"/>
    <w:rsid w:val="008145F1"/>
    <w:rsid w:val="008154AF"/>
    <w:rsid w:val="00816970"/>
    <w:rsid w:val="00821E2A"/>
    <w:rsid w:val="0082263B"/>
    <w:rsid w:val="00830AFA"/>
    <w:rsid w:val="00833C34"/>
    <w:rsid w:val="008410C3"/>
    <w:rsid w:val="00845343"/>
    <w:rsid w:val="0085190E"/>
    <w:rsid w:val="008550E1"/>
    <w:rsid w:val="00860B08"/>
    <w:rsid w:val="008646A2"/>
    <w:rsid w:val="00865DB5"/>
    <w:rsid w:val="0086703D"/>
    <w:rsid w:val="00871034"/>
    <w:rsid w:val="00873A5A"/>
    <w:rsid w:val="008821AE"/>
    <w:rsid w:val="00887F37"/>
    <w:rsid w:val="00892A02"/>
    <w:rsid w:val="008A0C61"/>
    <w:rsid w:val="008A3AF4"/>
    <w:rsid w:val="008C12A6"/>
    <w:rsid w:val="008D1885"/>
    <w:rsid w:val="008D3C0A"/>
    <w:rsid w:val="008F2A2F"/>
    <w:rsid w:val="008F50B9"/>
    <w:rsid w:val="008F5477"/>
    <w:rsid w:val="009012E6"/>
    <w:rsid w:val="009061E1"/>
    <w:rsid w:val="009140C8"/>
    <w:rsid w:val="00917CD7"/>
    <w:rsid w:val="009207B7"/>
    <w:rsid w:val="009227A4"/>
    <w:rsid w:val="00922973"/>
    <w:rsid w:val="0092434F"/>
    <w:rsid w:val="00934AF2"/>
    <w:rsid w:val="009360DB"/>
    <w:rsid w:val="00945ADB"/>
    <w:rsid w:val="00946AD1"/>
    <w:rsid w:val="00947136"/>
    <w:rsid w:val="00950BBF"/>
    <w:rsid w:val="00950CEF"/>
    <w:rsid w:val="00957BCD"/>
    <w:rsid w:val="009610F4"/>
    <w:rsid w:val="009655F7"/>
    <w:rsid w:val="00975712"/>
    <w:rsid w:val="00983D60"/>
    <w:rsid w:val="00985050"/>
    <w:rsid w:val="00987136"/>
    <w:rsid w:val="00993614"/>
    <w:rsid w:val="00994239"/>
    <w:rsid w:val="00996B4E"/>
    <w:rsid w:val="009A7BF8"/>
    <w:rsid w:val="009B303D"/>
    <w:rsid w:val="009B3390"/>
    <w:rsid w:val="009C061B"/>
    <w:rsid w:val="009C233F"/>
    <w:rsid w:val="009D0C2E"/>
    <w:rsid w:val="009D5192"/>
    <w:rsid w:val="009D62CF"/>
    <w:rsid w:val="009D64DA"/>
    <w:rsid w:val="009D73B8"/>
    <w:rsid w:val="009E0A80"/>
    <w:rsid w:val="009E2690"/>
    <w:rsid w:val="009E4D55"/>
    <w:rsid w:val="009E6DC7"/>
    <w:rsid w:val="009F17F9"/>
    <w:rsid w:val="009F47CA"/>
    <w:rsid w:val="009F52A3"/>
    <w:rsid w:val="009F7DCF"/>
    <w:rsid w:val="00A03039"/>
    <w:rsid w:val="00A0475A"/>
    <w:rsid w:val="00A107CB"/>
    <w:rsid w:val="00A10C16"/>
    <w:rsid w:val="00A13BF3"/>
    <w:rsid w:val="00A21563"/>
    <w:rsid w:val="00A3025A"/>
    <w:rsid w:val="00A32E3A"/>
    <w:rsid w:val="00A55871"/>
    <w:rsid w:val="00A5733E"/>
    <w:rsid w:val="00A608CD"/>
    <w:rsid w:val="00A65EF8"/>
    <w:rsid w:val="00A66655"/>
    <w:rsid w:val="00A66CEE"/>
    <w:rsid w:val="00A71943"/>
    <w:rsid w:val="00A72BB1"/>
    <w:rsid w:val="00A73D38"/>
    <w:rsid w:val="00A74B78"/>
    <w:rsid w:val="00A77825"/>
    <w:rsid w:val="00A77AA0"/>
    <w:rsid w:val="00A8057E"/>
    <w:rsid w:val="00A86706"/>
    <w:rsid w:val="00A86C92"/>
    <w:rsid w:val="00A93D6D"/>
    <w:rsid w:val="00AA1198"/>
    <w:rsid w:val="00AA1488"/>
    <w:rsid w:val="00AB30A0"/>
    <w:rsid w:val="00AB4FD5"/>
    <w:rsid w:val="00AC19D5"/>
    <w:rsid w:val="00AD188F"/>
    <w:rsid w:val="00AD4796"/>
    <w:rsid w:val="00AD5B20"/>
    <w:rsid w:val="00AD63ED"/>
    <w:rsid w:val="00AE2354"/>
    <w:rsid w:val="00AE3B03"/>
    <w:rsid w:val="00AF7349"/>
    <w:rsid w:val="00B00EF6"/>
    <w:rsid w:val="00B25D18"/>
    <w:rsid w:val="00B33F4D"/>
    <w:rsid w:val="00B34127"/>
    <w:rsid w:val="00B3455C"/>
    <w:rsid w:val="00B4302E"/>
    <w:rsid w:val="00B43212"/>
    <w:rsid w:val="00B51625"/>
    <w:rsid w:val="00B55402"/>
    <w:rsid w:val="00B55F4C"/>
    <w:rsid w:val="00B73467"/>
    <w:rsid w:val="00B7540A"/>
    <w:rsid w:val="00B8461B"/>
    <w:rsid w:val="00B86A3C"/>
    <w:rsid w:val="00B87E48"/>
    <w:rsid w:val="00B87FB8"/>
    <w:rsid w:val="00B90209"/>
    <w:rsid w:val="00B91CE5"/>
    <w:rsid w:val="00B960A7"/>
    <w:rsid w:val="00B96E65"/>
    <w:rsid w:val="00B9711A"/>
    <w:rsid w:val="00BA3373"/>
    <w:rsid w:val="00BA4D31"/>
    <w:rsid w:val="00BC73B1"/>
    <w:rsid w:val="00BD1027"/>
    <w:rsid w:val="00BE028C"/>
    <w:rsid w:val="00BE0A3E"/>
    <w:rsid w:val="00BE4F29"/>
    <w:rsid w:val="00BF1757"/>
    <w:rsid w:val="00BF6B84"/>
    <w:rsid w:val="00C04A7E"/>
    <w:rsid w:val="00C11056"/>
    <w:rsid w:val="00C15E70"/>
    <w:rsid w:val="00C16656"/>
    <w:rsid w:val="00C23830"/>
    <w:rsid w:val="00C31246"/>
    <w:rsid w:val="00C37DED"/>
    <w:rsid w:val="00C4049A"/>
    <w:rsid w:val="00C42150"/>
    <w:rsid w:val="00C45CA2"/>
    <w:rsid w:val="00C46AD8"/>
    <w:rsid w:val="00C513D1"/>
    <w:rsid w:val="00C70DF5"/>
    <w:rsid w:val="00C72375"/>
    <w:rsid w:val="00C77798"/>
    <w:rsid w:val="00C77AFA"/>
    <w:rsid w:val="00C87989"/>
    <w:rsid w:val="00C87F02"/>
    <w:rsid w:val="00C90EA6"/>
    <w:rsid w:val="00C939E5"/>
    <w:rsid w:val="00CA27B4"/>
    <w:rsid w:val="00CA2AF7"/>
    <w:rsid w:val="00CA3AF4"/>
    <w:rsid w:val="00CA633C"/>
    <w:rsid w:val="00CB241E"/>
    <w:rsid w:val="00CB6F3E"/>
    <w:rsid w:val="00CB7554"/>
    <w:rsid w:val="00CD7E84"/>
    <w:rsid w:val="00CE5063"/>
    <w:rsid w:val="00CE5772"/>
    <w:rsid w:val="00CE62DE"/>
    <w:rsid w:val="00CE6954"/>
    <w:rsid w:val="00D01E86"/>
    <w:rsid w:val="00D04B4C"/>
    <w:rsid w:val="00D067A1"/>
    <w:rsid w:val="00D07088"/>
    <w:rsid w:val="00D1021D"/>
    <w:rsid w:val="00D10B2E"/>
    <w:rsid w:val="00D137F7"/>
    <w:rsid w:val="00D153BF"/>
    <w:rsid w:val="00D1565D"/>
    <w:rsid w:val="00D2068A"/>
    <w:rsid w:val="00D225BA"/>
    <w:rsid w:val="00D23090"/>
    <w:rsid w:val="00D25B94"/>
    <w:rsid w:val="00D26384"/>
    <w:rsid w:val="00D40EC0"/>
    <w:rsid w:val="00D421DC"/>
    <w:rsid w:val="00D42DBB"/>
    <w:rsid w:val="00D518F2"/>
    <w:rsid w:val="00D53B6C"/>
    <w:rsid w:val="00D53F5E"/>
    <w:rsid w:val="00D550CD"/>
    <w:rsid w:val="00D553B6"/>
    <w:rsid w:val="00D561C4"/>
    <w:rsid w:val="00D6220B"/>
    <w:rsid w:val="00D651D5"/>
    <w:rsid w:val="00D71AA2"/>
    <w:rsid w:val="00D75F5A"/>
    <w:rsid w:val="00D8434B"/>
    <w:rsid w:val="00D846BD"/>
    <w:rsid w:val="00D9120E"/>
    <w:rsid w:val="00D9175A"/>
    <w:rsid w:val="00DA3C2D"/>
    <w:rsid w:val="00DA3D13"/>
    <w:rsid w:val="00DA3E96"/>
    <w:rsid w:val="00DA5A0D"/>
    <w:rsid w:val="00DB1338"/>
    <w:rsid w:val="00DB5BC6"/>
    <w:rsid w:val="00DC7B4B"/>
    <w:rsid w:val="00DD09AA"/>
    <w:rsid w:val="00DE193B"/>
    <w:rsid w:val="00DE2991"/>
    <w:rsid w:val="00DE445E"/>
    <w:rsid w:val="00DE59B0"/>
    <w:rsid w:val="00DF06DF"/>
    <w:rsid w:val="00DF5D8C"/>
    <w:rsid w:val="00DF6E1F"/>
    <w:rsid w:val="00E0156E"/>
    <w:rsid w:val="00E05EAA"/>
    <w:rsid w:val="00E12F62"/>
    <w:rsid w:val="00E154C3"/>
    <w:rsid w:val="00E2522A"/>
    <w:rsid w:val="00E37987"/>
    <w:rsid w:val="00E40398"/>
    <w:rsid w:val="00E44BC9"/>
    <w:rsid w:val="00E45F0B"/>
    <w:rsid w:val="00E47328"/>
    <w:rsid w:val="00E51746"/>
    <w:rsid w:val="00E55783"/>
    <w:rsid w:val="00E67783"/>
    <w:rsid w:val="00E905ED"/>
    <w:rsid w:val="00E91065"/>
    <w:rsid w:val="00E96947"/>
    <w:rsid w:val="00E97C14"/>
    <w:rsid w:val="00EA38D2"/>
    <w:rsid w:val="00EA552D"/>
    <w:rsid w:val="00EA683A"/>
    <w:rsid w:val="00EB75FE"/>
    <w:rsid w:val="00EC38A7"/>
    <w:rsid w:val="00ED1237"/>
    <w:rsid w:val="00ED1DFA"/>
    <w:rsid w:val="00ED1F3E"/>
    <w:rsid w:val="00ED265F"/>
    <w:rsid w:val="00ED305A"/>
    <w:rsid w:val="00ED54F5"/>
    <w:rsid w:val="00EE3A19"/>
    <w:rsid w:val="00EE5A41"/>
    <w:rsid w:val="00EF0A2B"/>
    <w:rsid w:val="00EF35F2"/>
    <w:rsid w:val="00EF3858"/>
    <w:rsid w:val="00EF6EB7"/>
    <w:rsid w:val="00F00295"/>
    <w:rsid w:val="00F01C50"/>
    <w:rsid w:val="00F01DA1"/>
    <w:rsid w:val="00F04A56"/>
    <w:rsid w:val="00F122B0"/>
    <w:rsid w:val="00F20922"/>
    <w:rsid w:val="00F21345"/>
    <w:rsid w:val="00F238D7"/>
    <w:rsid w:val="00F27436"/>
    <w:rsid w:val="00F3011D"/>
    <w:rsid w:val="00F40755"/>
    <w:rsid w:val="00F42B98"/>
    <w:rsid w:val="00F44D0F"/>
    <w:rsid w:val="00F46F47"/>
    <w:rsid w:val="00F52D1E"/>
    <w:rsid w:val="00F54CDA"/>
    <w:rsid w:val="00F576D7"/>
    <w:rsid w:val="00F577E2"/>
    <w:rsid w:val="00F57C33"/>
    <w:rsid w:val="00F704DE"/>
    <w:rsid w:val="00F72D77"/>
    <w:rsid w:val="00F733B3"/>
    <w:rsid w:val="00F75BB7"/>
    <w:rsid w:val="00F77312"/>
    <w:rsid w:val="00F8178F"/>
    <w:rsid w:val="00F84B81"/>
    <w:rsid w:val="00F84D66"/>
    <w:rsid w:val="00F9069A"/>
    <w:rsid w:val="00F93C9B"/>
    <w:rsid w:val="00F978DA"/>
    <w:rsid w:val="00FA44BA"/>
    <w:rsid w:val="00FA7788"/>
    <w:rsid w:val="00FB4C9F"/>
    <w:rsid w:val="00FB50CC"/>
    <w:rsid w:val="00FB5E73"/>
    <w:rsid w:val="00FC1B2A"/>
    <w:rsid w:val="00FC2D0F"/>
    <w:rsid w:val="00FC49EA"/>
    <w:rsid w:val="00FD2374"/>
    <w:rsid w:val="00FD313C"/>
    <w:rsid w:val="00FD3C94"/>
    <w:rsid w:val="00FD533A"/>
    <w:rsid w:val="00FE2D39"/>
    <w:rsid w:val="00FE31D9"/>
    <w:rsid w:val="00FE7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B50FD1"/>
  <w15:docId w15:val="{7ED65F25-DE38-1C4E-92F4-17483A0D9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6B4E"/>
    <w:rPr>
      <w:rFonts w:ascii="Tahoma" w:hAnsi="Tahoma"/>
      <w:sz w:val="22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Monotype Corsiva" w:hAnsi="Monotype Corsiva"/>
      <w:sz w:val="5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Vivaldi" w:hAnsi="Vivaldi"/>
      <w:sz w:val="14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venida LET" w:hAnsi="Avenida LET"/>
      <w:sz w:val="52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venida LET" w:hAnsi="Avenida LET"/>
      <w:sz w:val="2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sz w:val="36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sz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ascii="Optimum" w:hAnsi="Optimum"/>
      <w:b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Times New Roman" w:hAnsi="Times New Roman"/>
      <w:b/>
      <w:sz w:val="28"/>
    </w:rPr>
  </w:style>
  <w:style w:type="paragraph" w:styleId="Heading9">
    <w:name w:val="heading 9"/>
    <w:basedOn w:val="Normal"/>
    <w:next w:val="Normal"/>
    <w:qFormat/>
    <w:pPr>
      <w:keepNext/>
      <w:ind w:left="720" w:hanging="720"/>
      <w:jc w:val="center"/>
      <w:outlineLvl w:val="8"/>
    </w:pPr>
    <w:rPr>
      <w:rFonts w:ascii="Times New Roman" w:hAnsi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cs="Optimum"/>
      <w:sz w:val="16"/>
      <w:szCs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jc w:val="both"/>
    </w:pPr>
    <w:rPr>
      <w:rFonts w:ascii="Book Antiqua" w:hAnsi="Book Antiqua"/>
      <w:i/>
      <w:sz w:val="24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styleId="BodyTextIndent">
    <w:name w:val="Body Text Indent"/>
    <w:basedOn w:val="Normal"/>
    <w:pPr>
      <w:ind w:left="2160" w:hanging="2160"/>
    </w:pPr>
    <w:rPr>
      <w:rFonts w:ascii="Optimum" w:hAnsi="Optimum"/>
    </w:rPr>
  </w:style>
  <w:style w:type="paragraph" w:styleId="BodyTextIndent2">
    <w:name w:val="Body Text Indent 2"/>
    <w:basedOn w:val="Normal"/>
    <w:pPr>
      <w:ind w:left="1980"/>
    </w:pPr>
    <w:rPr>
      <w:rFonts w:ascii="Optimum" w:hAnsi="Optimum"/>
    </w:rPr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sz w:val="40"/>
    </w:rPr>
  </w:style>
  <w:style w:type="paragraph" w:styleId="BodyTextIndent3">
    <w:name w:val="Body Text Indent 3"/>
    <w:basedOn w:val="Normal"/>
    <w:pPr>
      <w:ind w:left="-90"/>
    </w:pPr>
    <w:rPr>
      <w:rFonts w:ascii="Times New Roman" w:hAnsi="Times New Roman"/>
    </w:rPr>
  </w:style>
  <w:style w:type="table" w:styleId="TableGrid">
    <w:name w:val="Table Grid"/>
    <w:basedOn w:val="TableNormal"/>
    <w:uiPriority w:val="39"/>
    <w:rsid w:val="00185CC4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85CC4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character" w:styleId="CommentReference">
    <w:name w:val="annotation reference"/>
    <w:rsid w:val="006F72FD"/>
    <w:rPr>
      <w:sz w:val="16"/>
      <w:szCs w:val="16"/>
    </w:rPr>
  </w:style>
  <w:style w:type="paragraph" w:styleId="CommentText">
    <w:name w:val="annotation text"/>
    <w:basedOn w:val="Normal"/>
    <w:link w:val="CommentTextChar"/>
    <w:rsid w:val="006F72FD"/>
    <w:rPr>
      <w:sz w:val="20"/>
    </w:rPr>
  </w:style>
  <w:style w:type="character" w:customStyle="1" w:styleId="CommentTextChar">
    <w:name w:val="Comment Text Char"/>
    <w:link w:val="CommentText"/>
    <w:rsid w:val="006F72FD"/>
    <w:rPr>
      <w:rFonts w:ascii="Tahoma" w:hAnsi="Tahoma"/>
    </w:rPr>
  </w:style>
  <w:style w:type="paragraph" w:styleId="CommentSubject">
    <w:name w:val="annotation subject"/>
    <w:basedOn w:val="CommentText"/>
    <w:next w:val="CommentText"/>
    <w:link w:val="CommentSubjectChar"/>
    <w:rsid w:val="006F72FD"/>
    <w:rPr>
      <w:b/>
      <w:bCs/>
    </w:rPr>
  </w:style>
  <w:style w:type="character" w:customStyle="1" w:styleId="CommentSubjectChar">
    <w:name w:val="Comment Subject Char"/>
    <w:link w:val="CommentSubject"/>
    <w:rsid w:val="006F72FD"/>
    <w:rPr>
      <w:rFonts w:ascii="Tahoma" w:hAnsi="Tahoma"/>
      <w:b/>
      <w:bCs/>
    </w:rPr>
  </w:style>
  <w:style w:type="table" w:customStyle="1" w:styleId="TableGrid1">
    <w:name w:val="Table Grid1"/>
    <w:basedOn w:val="TableNormal"/>
    <w:next w:val="TableGrid"/>
    <w:uiPriority w:val="39"/>
    <w:rsid w:val="00934AF2"/>
    <w:rPr>
      <w:rFonts w:ascii="Calibri" w:eastAsia="DengXian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orfulList-Accent11">
    <w:name w:val="Colorful List - Accent 11"/>
    <w:basedOn w:val="Normal"/>
    <w:uiPriority w:val="34"/>
    <w:qFormat/>
    <w:rsid w:val="00934AF2"/>
    <w:pPr>
      <w:ind w:left="720"/>
      <w:contextualSpacing/>
    </w:pPr>
  </w:style>
  <w:style w:type="character" w:customStyle="1" w:styleId="FooterChar">
    <w:name w:val="Footer Char"/>
    <w:link w:val="Footer"/>
    <w:uiPriority w:val="99"/>
    <w:rsid w:val="00763DE0"/>
    <w:rPr>
      <w:rFonts w:ascii="Tahoma" w:hAnsi="Tahoma"/>
      <w:sz w:val="22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6045E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Cs w:val="22"/>
      <w:lang w:val="de-DE" w:eastAsia="de-D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B5BC6"/>
    <w:rPr>
      <w:rFonts w:asciiTheme="minorHAnsi" w:eastAsiaTheme="minorHAnsi" w:hAnsiTheme="minorHAnsi" w:cstheme="minorBidi"/>
      <w:sz w:val="22"/>
      <w:szCs w:val="22"/>
      <w:lang w:val="de-DE" w:eastAsia="de-DE"/>
    </w:rPr>
  </w:style>
  <w:style w:type="character" w:customStyle="1" w:styleId="Bericht-HeadlineZchn">
    <w:name w:val="Bericht - Headline Zchn"/>
    <w:link w:val="Bericht-Headline"/>
    <w:locked/>
    <w:rsid w:val="00F01DA1"/>
    <w:rPr>
      <w:rFonts w:ascii="Source Sans Pro Light" w:eastAsia="Calibri" w:hAnsi="Source Sans Pro Light"/>
      <w:color w:val="1766A9"/>
      <w:sz w:val="10"/>
      <w:szCs w:val="10"/>
    </w:rPr>
  </w:style>
  <w:style w:type="paragraph" w:customStyle="1" w:styleId="Bericht-Headline">
    <w:name w:val="Bericht - Headline"/>
    <w:basedOn w:val="Normal"/>
    <w:next w:val="Normal"/>
    <w:link w:val="Bericht-HeadlineZchn"/>
    <w:autoRedefine/>
    <w:qFormat/>
    <w:rsid w:val="00F01DA1"/>
    <w:pPr>
      <w:spacing w:before="240" w:after="120"/>
      <w:ind w:left="360" w:hanging="360"/>
      <w:jc w:val="both"/>
      <w:outlineLvl w:val="0"/>
    </w:pPr>
    <w:rPr>
      <w:rFonts w:ascii="Source Sans Pro Light" w:eastAsia="Calibri" w:hAnsi="Source Sans Pro Light"/>
      <w:color w:val="1766A9"/>
      <w:sz w:val="10"/>
      <w:szCs w:val="10"/>
      <w:lang w:eastAsia="zh-CN"/>
    </w:rPr>
  </w:style>
  <w:style w:type="paragraph" w:customStyle="1" w:styleId="m-6348084800108274030m-8754475856543501989m7675270716556990166m-6749051333735074841msolistparagraph">
    <w:name w:val="m_-6348084800108274030m-8754475856543501989m7675270716556990166m-6749051333735074841msolistparagraph"/>
    <w:basedOn w:val="Normal"/>
    <w:rsid w:val="00F01DA1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  <w:lang w:eastAsia="zh-CN"/>
    </w:rPr>
  </w:style>
  <w:style w:type="paragraph" w:styleId="Revision">
    <w:name w:val="Revision"/>
    <w:hidden/>
    <w:uiPriority w:val="71"/>
    <w:semiHidden/>
    <w:rsid w:val="00621F7B"/>
    <w:rPr>
      <w:rFonts w:ascii="Tahoma" w:hAnsi="Tahoma"/>
      <w:sz w:val="22"/>
      <w:lang w:eastAsia="en-US"/>
    </w:rPr>
  </w:style>
  <w:style w:type="paragraph" w:styleId="Date">
    <w:name w:val="Date"/>
    <w:basedOn w:val="Normal"/>
    <w:next w:val="Normal"/>
    <w:link w:val="DateChar"/>
    <w:semiHidden/>
    <w:unhideWhenUsed/>
    <w:rsid w:val="00B9711A"/>
  </w:style>
  <w:style w:type="character" w:customStyle="1" w:styleId="DateChar">
    <w:name w:val="Date Char"/>
    <w:basedOn w:val="DefaultParagraphFont"/>
    <w:link w:val="Date"/>
    <w:semiHidden/>
    <w:rsid w:val="00B9711A"/>
    <w:rPr>
      <w:rFonts w:ascii="Tahoma" w:hAnsi="Tahoma"/>
      <w:sz w:val="22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905E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B3455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6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7926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812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6619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605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602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57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3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23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72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480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916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8013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96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129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663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29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063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2639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690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48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14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027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143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447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8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857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61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143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05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021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6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6673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40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1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2127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715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4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891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708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5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3783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9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72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3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3137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912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100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92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973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266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19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426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97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78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473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95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491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566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5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8290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50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7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4584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010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37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247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37149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9654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0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0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742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32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457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23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4756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89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10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2717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88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990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59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1268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93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05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293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928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869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91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70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541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832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015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94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4659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08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16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167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643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11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59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52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881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22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3132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38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5096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3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8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573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315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719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5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5848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38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77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099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0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1092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6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08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86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5977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996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78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1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9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108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31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7500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02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311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3770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986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0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091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7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18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0790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71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341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69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624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489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30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2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53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6429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249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24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719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918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43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5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494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049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3322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65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1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3216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70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10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25254">
          <w:marLeft w:val="38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46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890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906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58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35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5979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749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07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845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74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6764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87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7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2788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3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512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68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62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1356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42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578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05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60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48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1354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83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1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8889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916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84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3966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68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980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699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82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253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47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792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48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502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498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218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24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132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49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10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945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863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30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13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21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2536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96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48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305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0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997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061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6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7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6881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76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236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4815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198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93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0325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926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70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3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11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6491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712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35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39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813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42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4424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145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64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462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400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345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020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57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06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236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0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6602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731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48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610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36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97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6441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29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3406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32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4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4704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239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607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870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171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35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00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2652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385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98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603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058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89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5819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1543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824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419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3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9491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37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3598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572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126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834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35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9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5862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35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6827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02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49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42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9732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98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528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55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6531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198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4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7340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2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339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1677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17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462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3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946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3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2338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993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104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8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99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309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23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00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524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4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5444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847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934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030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56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5743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27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646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2402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26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84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7320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51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819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26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36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10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48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7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8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7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1671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2548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667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24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7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45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00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953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100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7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16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652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849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41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8358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29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9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9057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62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099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03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7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81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989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08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00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4870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587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2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65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75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85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0889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9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03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4893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0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5698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004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227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963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578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44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08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6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0374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9129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224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209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313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305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43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2668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51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6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84307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243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107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6364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9745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59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2368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23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08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0179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12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69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69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030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13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8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11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107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65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39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58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41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11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045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6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009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189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50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297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75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690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991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2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0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3334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40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599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098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37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3733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282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338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014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97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310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3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02AB20BEDBA24F86226F251D145D7D" ma:contentTypeVersion="15" ma:contentTypeDescription="Create a new document." ma:contentTypeScope="" ma:versionID="b1310d7d0507731453e0aeb279efce8e">
  <xsd:schema xmlns:xsd="http://www.w3.org/2001/XMLSchema" xmlns:xs="http://www.w3.org/2001/XMLSchema" xmlns:p="http://schemas.microsoft.com/office/2006/metadata/properties" xmlns:ns2="http://schemas.microsoft.com/sharepoint/v4" xmlns:ns3="97bc3b7d-ffaf-4259-bbfc-00c86d389713" xmlns:ns4="ccd80edd-524f-40a0-8007-0e4e9d30ab3c" targetNamespace="http://schemas.microsoft.com/office/2006/metadata/properties" ma:root="true" ma:fieldsID="4fcc6fe5f4e9238001f700c4f649a999" ns2:_="" ns3:_="" ns4:_="">
    <xsd:import namespace="http://schemas.microsoft.com/sharepoint/v4"/>
    <xsd:import namespace="97bc3b7d-ffaf-4259-bbfc-00c86d389713"/>
    <xsd:import namespace="ccd80edd-524f-40a0-8007-0e4e9d30ab3c"/>
    <xsd:element name="properties">
      <xsd:complexType>
        <xsd:sequence>
          <xsd:element name="documentManagement">
            <xsd:complexType>
              <xsd:all>
                <xsd:element ref="ns2:IconOverlay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8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bc3b7d-ffaf-4259-bbfc-00c86d389713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d80edd-524f-40a0-8007-0e4e9d30ab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1C6EA1-C273-4072-9DD1-F6E85F8A66FB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88BA3E42-DD82-4DBC-BA64-362C9F5A2F1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B25230F-2E7C-4346-A7F5-4A08B98A1B89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56B1187F-B1A1-4834-B50B-521B7AE38A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97bc3b7d-ffaf-4259-bbfc-00c86d389713"/>
    <ds:schemaRef ds:uri="ccd80edd-524f-40a0-8007-0e4e9d30ab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09E1C6F-5965-47E9-BE12-29FB9C92572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021</Words>
  <Characters>5824</Characters>
  <Application>Microsoft Office Word</Application>
  <DocSecurity>0</DocSecurity>
  <Lines>48</Lines>
  <Paragraphs>13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ell Atlantic</Company>
  <LinksUpToDate>false</LinksUpToDate>
  <CharactersWithSpaces>6832</CharactersWithSpaces>
  <SharedDoc>false</SharedDoc>
  <HLinks>
    <vt:vector size="6" baseType="variant">
      <vt:variant>
        <vt:i4>4718595</vt:i4>
      </vt:variant>
      <vt:variant>
        <vt:i4>3106</vt:i4>
      </vt:variant>
      <vt:variant>
        <vt:i4>1025</vt:i4>
      </vt:variant>
      <vt:variant>
        <vt:i4>1</vt:i4>
      </vt:variant>
      <vt:variant>
        <vt:lpwstr>Csheehy_si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e B. Maurer</dc:creator>
  <cp:keywords/>
  <cp:lastModifiedBy>kate harris</cp:lastModifiedBy>
  <cp:revision>4</cp:revision>
  <cp:lastPrinted>2020-10-15T17:47:00Z</cp:lastPrinted>
  <dcterms:created xsi:type="dcterms:W3CDTF">2021-06-05T04:56:00Z</dcterms:created>
  <dcterms:modified xsi:type="dcterms:W3CDTF">2022-11-07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">
    <vt:lpwstr>NSMXC7M6WVU7-317410048-11705</vt:lpwstr>
  </property>
  <property fmtid="{D5CDD505-2E9C-101B-9397-08002B2CF9AE}" pid="3" name="_dlc_DocIdItemGuid">
    <vt:lpwstr>d96ef078-05e7-4be2-b88b-c70cb5e606ac</vt:lpwstr>
  </property>
  <property fmtid="{D5CDD505-2E9C-101B-9397-08002B2CF9AE}" pid="4" name="_dlc_DocIdUrl">
    <vt:lpwstr>https://ul.sharepoint.com/sites/scs/Collab/Research_and_Advisory/_layouts/15/DocIdRedir.aspx?ID=NSMXC7M6WVU7-317410048-11705, NSMXC7M6WVU7-317410048-11705</vt:lpwstr>
  </property>
  <property fmtid="{D5CDD505-2E9C-101B-9397-08002B2CF9AE}" pid="5" name="IconOverlay">
    <vt:lpwstr/>
  </property>
  <property fmtid="{D5CDD505-2E9C-101B-9397-08002B2CF9AE}" pid="6" name="ContentTypeId">
    <vt:lpwstr>0x010100E702AB20BEDBA24F86226F251D145D7D</vt:lpwstr>
  </property>
</Properties>
</file>